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B5F6E" w14:textId="77777777" w:rsidR="0038651A" w:rsidRDefault="0084399A" w:rsidP="0038651A">
      <w:pPr>
        <w:spacing w:after="0"/>
        <w:jc w:val="center"/>
      </w:pPr>
      <w:r>
        <w:t>School Council</w:t>
      </w:r>
    </w:p>
    <w:p w14:paraId="57E8AFF7" w14:textId="77777777" w:rsidR="0038651A" w:rsidRDefault="0084399A" w:rsidP="0038651A">
      <w:pPr>
        <w:spacing w:after="0"/>
        <w:jc w:val="center"/>
      </w:pPr>
      <w:r>
        <w:t>Meeting</w:t>
      </w:r>
      <w:r w:rsidR="0038651A">
        <w:t xml:space="preserve"> Minutes</w:t>
      </w:r>
    </w:p>
    <w:p w14:paraId="14B368A2" w14:textId="23AD31E2" w:rsidR="0084399A" w:rsidRDefault="00D27AF9" w:rsidP="0038651A">
      <w:pPr>
        <w:spacing w:after="0"/>
        <w:jc w:val="center"/>
      </w:pPr>
      <w:r>
        <w:t>May</w:t>
      </w:r>
      <w:r w:rsidR="00843F53">
        <w:t xml:space="preserve"> 1</w:t>
      </w:r>
      <w:r>
        <w:t>1</w:t>
      </w:r>
      <w:r w:rsidR="00B93984">
        <w:t>th</w:t>
      </w:r>
      <w:r w:rsidR="007D5E22">
        <w:t>, 202</w:t>
      </w:r>
      <w:r w:rsidR="0070338F">
        <w:t>2</w:t>
      </w:r>
      <w:r w:rsidR="0084399A">
        <w:t xml:space="preserve"> </w:t>
      </w:r>
    </w:p>
    <w:p w14:paraId="41C1C76C" w14:textId="77777777" w:rsidR="0038651A" w:rsidRDefault="0038651A" w:rsidP="0038651A">
      <w:pPr>
        <w:spacing w:after="0"/>
      </w:pPr>
    </w:p>
    <w:p w14:paraId="420C5965" w14:textId="77777777" w:rsidR="0038651A" w:rsidRPr="00C80969" w:rsidRDefault="0038651A" w:rsidP="0038651A">
      <w:pPr>
        <w:spacing w:after="0"/>
        <w:rPr>
          <w:b/>
        </w:rPr>
      </w:pPr>
      <w:r w:rsidRPr="00C80969">
        <w:rPr>
          <w:b/>
        </w:rPr>
        <w:t>Opening:</w:t>
      </w:r>
    </w:p>
    <w:p w14:paraId="6ECE4564" w14:textId="17468026" w:rsidR="0038651A" w:rsidRDefault="00B93984" w:rsidP="0038651A">
      <w:pPr>
        <w:spacing w:after="0"/>
      </w:pPr>
      <w:r>
        <w:t>Karen Kennedy</w:t>
      </w:r>
      <w:r w:rsidR="0038651A">
        <w:t xml:space="preserve"> called the </w:t>
      </w:r>
      <w:r w:rsidR="008B76F2">
        <w:t xml:space="preserve">virtual </w:t>
      </w:r>
      <w:r w:rsidR="0038651A">
        <w:t>meeting</w:t>
      </w:r>
      <w:r w:rsidR="008B76F2">
        <w:t xml:space="preserve"> (due to Covid restrictions)</w:t>
      </w:r>
      <w:r w:rsidR="00220648">
        <w:t xml:space="preserve"> to order at 6:</w:t>
      </w:r>
      <w:r w:rsidR="00843F53">
        <w:t>35</w:t>
      </w:r>
      <w:r w:rsidR="0076584C">
        <w:t xml:space="preserve"> </w:t>
      </w:r>
      <w:r w:rsidR="008D5ED6">
        <w:t>PM</w:t>
      </w:r>
    </w:p>
    <w:p w14:paraId="7A48F507" w14:textId="77777777" w:rsidR="0038651A" w:rsidRDefault="0038651A" w:rsidP="0038651A">
      <w:pPr>
        <w:spacing w:after="0"/>
      </w:pPr>
    </w:p>
    <w:p w14:paraId="5BECF65E" w14:textId="77777777" w:rsidR="0084399A" w:rsidRPr="00C80969" w:rsidRDefault="0038651A" w:rsidP="0084399A">
      <w:pPr>
        <w:spacing w:after="0"/>
        <w:rPr>
          <w:b/>
        </w:rPr>
      </w:pPr>
      <w:r w:rsidRPr="00C80969">
        <w:rPr>
          <w:b/>
        </w:rPr>
        <w:t>Present</w:t>
      </w:r>
      <w:r w:rsidR="0084399A" w:rsidRPr="00C80969">
        <w:rPr>
          <w:b/>
        </w:rPr>
        <w:t xml:space="preserve">: </w:t>
      </w:r>
    </w:p>
    <w:p w14:paraId="3632D521" w14:textId="2F0C9A60" w:rsidR="009E10C1" w:rsidRDefault="0084399A" w:rsidP="0084399A">
      <w:pPr>
        <w:spacing w:after="0"/>
      </w:pPr>
      <w:r>
        <w:tab/>
      </w:r>
      <w:r w:rsidR="00220648">
        <w:t>Marianne Millsap</w:t>
      </w:r>
      <w:r w:rsidR="00C46BB2">
        <w:t xml:space="preserve"> – Principal</w:t>
      </w:r>
      <w:r w:rsidR="009F565A">
        <w:tab/>
      </w:r>
      <w:r w:rsidR="009F565A">
        <w:tab/>
      </w:r>
      <w:r w:rsidR="009F565A">
        <w:tab/>
      </w:r>
      <w:r w:rsidR="009F565A">
        <w:tab/>
        <w:t xml:space="preserve">Jenna </w:t>
      </w:r>
      <w:proofErr w:type="spellStart"/>
      <w:r w:rsidR="009F565A">
        <w:t>Hartlen</w:t>
      </w:r>
      <w:proofErr w:type="spellEnd"/>
      <w:r w:rsidR="00CA456C">
        <w:tab/>
      </w:r>
      <w:r w:rsidR="00CA456C">
        <w:tab/>
      </w:r>
      <w:r w:rsidR="00CA456C">
        <w:tab/>
      </w:r>
      <w:r w:rsidR="00CA456C">
        <w:tab/>
      </w:r>
    </w:p>
    <w:p w14:paraId="7C0A35B4" w14:textId="2051BF61" w:rsidR="0084399A" w:rsidRDefault="009E10C1" w:rsidP="0084399A">
      <w:pPr>
        <w:spacing w:after="0"/>
      </w:pPr>
      <w:r>
        <w:tab/>
        <w:t>Ashley Hopkins- Vi</w:t>
      </w:r>
      <w:r w:rsidR="00DD2B8A">
        <w:t>ce Principal</w:t>
      </w:r>
      <w:r w:rsidR="009F565A">
        <w:tab/>
      </w:r>
      <w:r w:rsidR="009F565A">
        <w:tab/>
      </w:r>
      <w:r w:rsidR="009F565A">
        <w:tab/>
      </w:r>
      <w:r w:rsidR="009F565A">
        <w:tab/>
        <w:t>Carli Lang</w:t>
      </w:r>
      <w:r w:rsidR="00C46BB2">
        <w:tab/>
      </w:r>
      <w:r w:rsidR="009C1F8C">
        <w:tab/>
      </w:r>
      <w:r w:rsidR="009C1F8C">
        <w:tab/>
      </w:r>
      <w:r w:rsidR="009C1F8C">
        <w:tab/>
      </w:r>
      <w:r w:rsidR="009C1F8C">
        <w:tab/>
      </w:r>
      <w:r w:rsidR="0084399A">
        <w:t>Karen Kennedy</w:t>
      </w:r>
      <w:r w:rsidR="00C46BB2">
        <w:t xml:space="preserve"> – Co-Chair</w:t>
      </w:r>
      <w:r w:rsidR="009C1F8C">
        <w:tab/>
      </w:r>
      <w:r w:rsidR="009C1F8C">
        <w:tab/>
      </w:r>
      <w:r w:rsidR="009C1F8C">
        <w:tab/>
      </w:r>
      <w:r w:rsidR="009C1F8C">
        <w:tab/>
      </w:r>
      <w:r w:rsidR="009C1F8C">
        <w:tab/>
      </w:r>
    </w:p>
    <w:p w14:paraId="2EBB3F64" w14:textId="66CA647F" w:rsidR="0084399A" w:rsidRDefault="0084399A" w:rsidP="0084399A">
      <w:pPr>
        <w:spacing w:after="0"/>
      </w:pPr>
      <w:r>
        <w:tab/>
        <w:t>Carly Ferris</w:t>
      </w:r>
      <w:r w:rsidR="00C46BB2">
        <w:t xml:space="preserve"> – </w:t>
      </w:r>
      <w:r w:rsidR="00F83BE3">
        <w:t>Co</w:t>
      </w:r>
      <w:r w:rsidR="00AA35A1">
        <w:t>-</w:t>
      </w:r>
      <w:r w:rsidR="00C46BB2">
        <w:t>Chair</w:t>
      </w:r>
      <w:r w:rsidR="009C1F8C">
        <w:tab/>
      </w:r>
      <w:r w:rsidR="009C1F8C">
        <w:tab/>
      </w:r>
      <w:r w:rsidR="009C1F8C">
        <w:tab/>
      </w:r>
      <w:r w:rsidR="009C1F8C">
        <w:tab/>
      </w:r>
      <w:r w:rsidR="009C1F8C">
        <w:tab/>
      </w:r>
      <w:r w:rsidR="009C1F8C">
        <w:tab/>
      </w:r>
    </w:p>
    <w:p w14:paraId="028297C1" w14:textId="77777777" w:rsidR="009F565A" w:rsidRDefault="00162C63" w:rsidP="00D464FC">
      <w:pPr>
        <w:spacing w:after="0"/>
      </w:pPr>
      <w:r>
        <w:tab/>
      </w:r>
      <w:r w:rsidR="00FA4F08" w:rsidRPr="00FA4F08">
        <w:t xml:space="preserve">Amber </w:t>
      </w:r>
      <w:proofErr w:type="spellStart"/>
      <w:r w:rsidR="00FA4F08" w:rsidRPr="00FA4F08">
        <w:t>Gallaugher</w:t>
      </w:r>
      <w:proofErr w:type="spellEnd"/>
      <w:r w:rsidR="00FA4F08" w:rsidRPr="00FA4F08">
        <w:t xml:space="preserve"> – </w:t>
      </w:r>
      <w:r w:rsidR="00AA35A1">
        <w:t>Vice</w:t>
      </w:r>
      <w:r w:rsidR="00FA4F08">
        <w:t>-C</w:t>
      </w:r>
      <w:r w:rsidR="00100D08">
        <w:t>hair</w:t>
      </w:r>
    </w:p>
    <w:p w14:paraId="5ED09491" w14:textId="038C0E48" w:rsidR="006B1028" w:rsidRDefault="009F565A" w:rsidP="00D464FC">
      <w:pPr>
        <w:spacing w:after="0"/>
      </w:pPr>
      <w:r>
        <w:tab/>
        <w:t>Colleen Kee-Treasurer</w:t>
      </w:r>
      <w:r w:rsidR="0009240A">
        <w:tab/>
      </w:r>
      <w:r w:rsidR="0009240A">
        <w:tab/>
      </w:r>
      <w:r w:rsidR="0009240A">
        <w:tab/>
      </w:r>
      <w:r w:rsidR="0009240A">
        <w:tab/>
      </w:r>
      <w:r w:rsidR="0009240A">
        <w:tab/>
      </w:r>
      <w:r w:rsidR="0009240A">
        <w:tab/>
      </w:r>
      <w:r w:rsidR="0009240A">
        <w:tab/>
      </w:r>
      <w:r w:rsidR="0009240A">
        <w:tab/>
      </w:r>
      <w:r w:rsidR="0009240A">
        <w:tab/>
      </w:r>
    </w:p>
    <w:p w14:paraId="4C4FD3FE" w14:textId="01ED5145" w:rsidR="002B26C2" w:rsidRDefault="002B26C2" w:rsidP="0084399A">
      <w:pPr>
        <w:spacing w:after="0"/>
      </w:pPr>
      <w:r>
        <w:tab/>
        <w:t>Melissa Irwin-Secretary</w:t>
      </w:r>
      <w:r w:rsidR="0009240A">
        <w:tab/>
      </w:r>
      <w:r w:rsidR="0009240A">
        <w:tab/>
      </w:r>
      <w:r w:rsidR="0009240A">
        <w:tab/>
      </w:r>
      <w:r w:rsidR="0009240A">
        <w:tab/>
      </w:r>
      <w:r w:rsidR="0009240A">
        <w:tab/>
      </w:r>
    </w:p>
    <w:p w14:paraId="3F97399B" w14:textId="688D3E77" w:rsidR="003D261D" w:rsidRDefault="009A0EEA" w:rsidP="00F41733">
      <w:pPr>
        <w:spacing w:after="0"/>
      </w:pPr>
      <w:r>
        <w:tab/>
        <w:t>Jennifer Robertson-Teacher Rep</w:t>
      </w:r>
      <w:r w:rsidR="00A8588C">
        <w:tab/>
      </w:r>
      <w:r w:rsidR="00A8588C">
        <w:tab/>
      </w:r>
      <w:r w:rsidR="00A8588C">
        <w:tab/>
      </w:r>
      <w:r w:rsidR="00A8588C">
        <w:tab/>
      </w:r>
      <w:r w:rsidR="00A8588C">
        <w:tab/>
      </w:r>
      <w:r w:rsidR="00BD337A">
        <w:t xml:space="preserve"> </w:t>
      </w:r>
    </w:p>
    <w:p w14:paraId="70E06759" w14:textId="64E85B91" w:rsidR="009600A7" w:rsidRDefault="003D261D" w:rsidP="0084399A">
      <w:pPr>
        <w:spacing w:after="0"/>
      </w:pPr>
      <w:r>
        <w:tab/>
      </w:r>
      <w:proofErr w:type="spellStart"/>
      <w:r w:rsidR="002F7FA5">
        <w:t>Annalea</w:t>
      </w:r>
      <w:proofErr w:type="spellEnd"/>
      <w:r w:rsidR="00654274">
        <w:t xml:space="preserve"> Kidd</w:t>
      </w:r>
    </w:p>
    <w:p w14:paraId="556DEFBD" w14:textId="136F825E" w:rsidR="002F0DEA" w:rsidRDefault="007B4394" w:rsidP="009F565A">
      <w:pPr>
        <w:spacing w:after="0"/>
      </w:pPr>
      <w:r>
        <w:tab/>
        <w:t>Alana Mercury-</w:t>
      </w:r>
      <w:proofErr w:type="spellStart"/>
      <w:r>
        <w:t>Conter</w:t>
      </w:r>
      <w:proofErr w:type="spellEnd"/>
    </w:p>
    <w:p w14:paraId="4B2B20B5" w14:textId="2D879F2E" w:rsidR="00F701AB" w:rsidRDefault="00F701AB" w:rsidP="00BE5732">
      <w:pPr>
        <w:spacing w:after="0"/>
      </w:pPr>
      <w:r>
        <w:tab/>
        <w:t>Kathleen Roper</w:t>
      </w:r>
    </w:p>
    <w:p w14:paraId="05C8D385" w14:textId="77777777" w:rsidR="009F565A" w:rsidRDefault="00F701AB" w:rsidP="00BE5732">
      <w:pPr>
        <w:spacing w:after="0"/>
      </w:pPr>
      <w:r>
        <w:tab/>
        <w:t>Colleen Rus</w:t>
      </w:r>
      <w:r w:rsidR="008931E0">
        <w:t>s</w:t>
      </w:r>
      <w:r>
        <w:t xml:space="preserve">o </w:t>
      </w:r>
      <w:r w:rsidR="008931E0">
        <w:t>Johnson</w:t>
      </w:r>
    </w:p>
    <w:p w14:paraId="46F26381" w14:textId="0E233B20" w:rsidR="00F701AB" w:rsidRDefault="009F565A" w:rsidP="009F565A">
      <w:pPr>
        <w:spacing w:after="0"/>
        <w:ind w:firstLine="720"/>
      </w:pPr>
      <w:r>
        <w:t>Brittany Hooker</w:t>
      </w:r>
    </w:p>
    <w:p w14:paraId="2644749D" w14:textId="77777777" w:rsidR="00283F54" w:rsidRDefault="00283F54" w:rsidP="0084399A">
      <w:pPr>
        <w:spacing w:after="0"/>
      </w:pPr>
    </w:p>
    <w:p w14:paraId="0B9FF05C" w14:textId="77777777" w:rsidR="001E5317" w:rsidRDefault="0090096F" w:rsidP="0084399A">
      <w:pPr>
        <w:spacing w:after="0"/>
        <w:rPr>
          <w:b/>
        </w:rPr>
      </w:pPr>
      <w:r>
        <w:rPr>
          <w:b/>
        </w:rPr>
        <w:t xml:space="preserve">Welcome: </w:t>
      </w:r>
    </w:p>
    <w:p w14:paraId="2B3A7C1C" w14:textId="2D0F2C37" w:rsidR="0090096F" w:rsidRDefault="00FD5F49" w:rsidP="0084399A">
      <w:pPr>
        <w:spacing w:after="0"/>
      </w:pPr>
      <w:r>
        <w:t>Karen</w:t>
      </w:r>
      <w:r w:rsidR="001E5317">
        <w:t xml:space="preserve"> Kennedy</w:t>
      </w:r>
      <w:r w:rsidR="00C74279">
        <w:t xml:space="preserve"> welcomed </w:t>
      </w:r>
      <w:r w:rsidR="00A25094">
        <w:t xml:space="preserve">everyone and </w:t>
      </w:r>
      <w:r w:rsidR="00254AEE">
        <w:t>asked for introductions</w:t>
      </w:r>
      <w:r w:rsidR="003E0242">
        <w:t>.</w:t>
      </w:r>
      <w:r w:rsidR="00D62E4D">
        <w:t xml:space="preserve"> </w:t>
      </w:r>
      <w:r w:rsidR="00FF3E50">
        <w:t>Karen the</w:t>
      </w:r>
      <w:r w:rsidR="00EC30D5">
        <w:t>n</w:t>
      </w:r>
      <w:r w:rsidR="00FF3E50">
        <w:t xml:space="preserve"> asked for the passing of last month</w:t>
      </w:r>
      <w:r w:rsidR="00D36E1D">
        <w:t>’s meeting minutes; the minutes were approved and passed.</w:t>
      </w:r>
    </w:p>
    <w:p w14:paraId="02575989" w14:textId="77777777" w:rsidR="003E0242" w:rsidRDefault="003E0242" w:rsidP="0084399A">
      <w:pPr>
        <w:spacing w:after="0"/>
      </w:pPr>
    </w:p>
    <w:p w14:paraId="7A9D3283" w14:textId="33B9277B" w:rsidR="00B70B46" w:rsidRPr="00751D7D" w:rsidRDefault="00751D7D" w:rsidP="0084399A">
      <w:pPr>
        <w:spacing w:after="0"/>
        <w:rPr>
          <w:b/>
          <w:bCs/>
        </w:rPr>
      </w:pPr>
      <w:r w:rsidRPr="00751D7D">
        <w:rPr>
          <w:b/>
          <w:bCs/>
        </w:rPr>
        <w:t>Principal’s Report:</w:t>
      </w:r>
      <w:r w:rsidR="001A1D30" w:rsidRPr="00751D7D">
        <w:rPr>
          <w:b/>
          <w:bCs/>
        </w:rPr>
        <w:t xml:space="preserve"> </w:t>
      </w:r>
    </w:p>
    <w:p w14:paraId="56C8220D" w14:textId="6FB940BA" w:rsidR="00C73CF0" w:rsidRDefault="009F565A" w:rsidP="0084399A">
      <w:pPr>
        <w:spacing w:after="0"/>
      </w:pPr>
      <w:r>
        <w:t>Marianne spoke about the EQAO testing beginning May 24</w:t>
      </w:r>
      <w:r w:rsidRPr="009F565A">
        <w:rPr>
          <w:vertAlign w:val="superscript"/>
        </w:rPr>
        <w:t>th</w:t>
      </w:r>
      <w:r>
        <w:t xml:space="preserve"> through June 17th for grades 3 and 6. The students have been practicing each day</w:t>
      </w:r>
      <w:r w:rsidR="00A65AFD">
        <w:t>,</w:t>
      </w:r>
      <w:r>
        <w:t xml:space="preserve"> and it is going well. </w:t>
      </w:r>
      <w:r w:rsidR="00027D99">
        <w:t xml:space="preserve">The tests are done exclusively online this year. </w:t>
      </w:r>
    </w:p>
    <w:p w14:paraId="6599A1E0" w14:textId="77777777" w:rsidR="00C73CF0" w:rsidRDefault="00C73CF0" w:rsidP="0084399A">
      <w:pPr>
        <w:spacing w:after="0"/>
      </w:pPr>
    </w:p>
    <w:p w14:paraId="3A3D4F90" w14:textId="77777777" w:rsidR="00044817" w:rsidRDefault="00027D99" w:rsidP="0084399A">
      <w:pPr>
        <w:spacing w:after="0"/>
      </w:pPr>
      <w:r>
        <w:t xml:space="preserve">The grade 8’s </w:t>
      </w:r>
      <w:proofErr w:type="gramStart"/>
      <w:r>
        <w:t>have</w:t>
      </w:r>
      <w:proofErr w:type="gramEnd"/>
      <w:r>
        <w:t xml:space="preserve"> been doing transition visits at the high school to prepare for grade 9.</w:t>
      </w:r>
      <w:r w:rsidR="009F565A">
        <w:t xml:space="preserve"> </w:t>
      </w:r>
    </w:p>
    <w:p w14:paraId="7D95F26B" w14:textId="77777777" w:rsidR="00044817" w:rsidRDefault="00044817" w:rsidP="0084399A">
      <w:pPr>
        <w:spacing w:after="0"/>
      </w:pPr>
    </w:p>
    <w:p w14:paraId="4D177175" w14:textId="77777777" w:rsidR="00361E65" w:rsidRDefault="009F565A" w:rsidP="0084399A">
      <w:pPr>
        <w:spacing w:after="0"/>
      </w:pPr>
      <w:r>
        <w:t xml:space="preserve">Jump Rope for Heart will begin in the next </w:t>
      </w:r>
      <w:r w:rsidR="00C110EE">
        <w:t>two</w:t>
      </w:r>
      <w:r>
        <w:t xml:space="preserve"> weeks</w:t>
      </w:r>
      <w:r w:rsidR="00C110EE">
        <w:t>,</w:t>
      </w:r>
      <w:r>
        <w:t xml:space="preserve"> and all classes will participate. </w:t>
      </w:r>
      <w:r w:rsidR="00361E65">
        <w:t>Everyone participating will be entered into the draw for prizes. Donations only, so there is no need to fundraise</w:t>
      </w:r>
      <w:r>
        <w:t xml:space="preserve">. </w:t>
      </w:r>
    </w:p>
    <w:p w14:paraId="6B7EA2E1" w14:textId="77777777" w:rsidR="00D234C5" w:rsidRDefault="00D234C5" w:rsidP="0084399A">
      <w:pPr>
        <w:spacing w:after="0"/>
      </w:pPr>
    </w:p>
    <w:p w14:paraId="235B04CF" w14:textId="2C7A50E8" w:rsidR="00AB736B" w:rsidRDefault="009F565A" w:rsidP="0084399A">
      <w:pPr>
        <w:spacing w:after="0"/>
      </w:pPr>
      <w:r>
        <w:t>There will be a track and field day coming, more details to come.</w:t>
      </w:r>
    </w:p>
    <w:p w14:paraId="5EF8BCE3" w14:textId="07734189" w:rsidR="009F565A" w:rsidRDefault="009F565A" w:rsidP="0084399A">
      <w:pPr>
        <w:spacing w:after="0"/>
      </w:pPr>
    </w:p>
    <w:p w14:paraId="6331BAEA" w14:textId="0EA6FD9D" w:rsidR="009F565A" w:rsidRDefault="009F565A" w:rsidP="0084399A">
      <w:pPr>
        <w:spacing w:after="0"/>
      </w:pPr>
      <w:r>
        <w:t>Marianne mentioned the school is finishing up Safety Week. There will be two more fire drills</w:t>
      </w:r>
      <w:r w:rsidR="00D234C5">
        <w:t>,</w:t>
      </w:r>
      <w:r w:rsidR="004E2F62">
        <w:t xml:space="preserve"> </w:t>
      </w:r>
      <w:r>
        <w:t xml:space="preserve">one each of a lockdown drill, tornado drill, and bomb threat drill. The students are always </w:t>
      </w:r>
      <w:r w:rsidR="00AC187B">
        <w:t>aware that these are drills/practice, but please have conversations with your kids if they are sensitive to the noise or anxious about</w:t>
      </w:r>
      <w:r>
        <w:t xml:space="preserve"> drills.</w:t>
      </w:r>
    </w:p>
    <w:p w14:paraId="76CE0114" w14:textId="77777777" w:rsidR="009F565A" w:rsidRDefault="009F565A" w:rsidP="0084399A">
      <w:pPr>
        <w:spacing w:after="0"/>
      </w:pPr>
    </w:p>
    <w:p w14:paraId="6BA5DBEA" w14:textId="7D095765" w:rsidR="009F565A" w:rsidRDefault="003E015A" w:rsidP="0084399A">
      <w:pPr>
        <w:spacing w:after="0"/>
      </w:pPr>
      <w:r>
        <w:lastRenderedPageBreak/>
        <w:t xml:space="preserve">We are still expecting </w:t>
      </w:r>
      <w:r w:rsidR="0058320F" w:rsidRPr="0058320F">
        <w:t>Peter Sovran, The Board Director</w:t>
      </w:r>
      <w:r w:rsidR="00CC52AE">
        <w:t>,</w:t>
      </w:r>
      <w:r w:rsidR="0058320F">
        <w:t xml:space="preserve"> to visit the school w</w:t>
      </w:r>
      <w:r w:rsidR="000017C8">
        <w:t>ith the Superintendent on June 2</w:t>
      </w:r>
      <w:r w:rsidR="000017C8" w:rsidRPr="000017C8">
        <w:rPr>
          <w:vertAlign w:val="superscript"/>
        </w:rPr>
        <w:t>nd</w:t>
      </w:r>
      <w:r w:rsidR="000017C8">
        <w:t xml:space="preserve">. Report Cards will go out </w:t>
      </w:r>
      <w:r w:rsidR="009749AE">
        <w:t xml:space="preserve">on </w:t>
      </w:r>
      <w:r w:rsidR="000017C8">
        <w:t>June 23</w:t>
      </w:r>
      <w:r w:rsidR="000017C8" w:rsidRPr="00B629B0">
        <w:rPr>
          <w:vertAlign w:val="superscript"/>
        </w:rPr>
        <w:t>rd</w:t>
      </w:r>
      <w:r w:rsidR="00267908">
        <w:t>. JK Orientation will happen on June 3</w:t>
      </w:r>
      <w:r w:rsidR="00267908" w:rsidRPr="00267908">
        <w:rPr>
          <w:vertAlign w:val="superscript"/>
        </w:rPr>
        <w:t>rd</w:t>
      </w:r>
      <w:r w:rsidR="00267908">
        <w:t xml:space="preserve"> </w:t>
      </w:r>
      <w:r w:rsidR="000215DF">
        <w:t>from 10-11</w:t>
      </w:r>
      <w:r w:rsidR="009749AE">
        <w:t xml:space="preserve"> </w:t>
      </w:r>
      <w:r w:rsidR="000215DF">
        <w:t>AM</w:t>
      </w:r>
      <w:r w:rsidR="007A5FEE">
        <w:t>,</w:t>
      </w:r>
      <w:r w:rsidR="000215DF">
        <w:t xml:space="preserve"> </w:t>
      </w:r>
      <w:r w:rsidR="00267908">
        <w:t xml:space="preserve">and the JK Celebration will </w:t>
      </w:r>
      <w:r w:rsidR="000215DF">
        <w:t>be on June 16</w:t>
      </w:r>
      <w:r w:rsidR="000215DF" w:rsidRPr="000215DF">
        <w:rPr>
          <w:vertAlign w:val="superscript"/>
        </w:rPr>
        <w:t>th</w:t>
      </w:r>
      <w:r w:rsidR="000215DF">
        <w:t>.</w:t>
      </w:r>
      <w:r w:rsidR="00D23F67">
        <w:t xml:space="preserve"> Grade 8 grad is on June 28</w:t>
      </w:r>
      <w:r w:rsidR="00D23F67" w:rsidRPr="00A33F4E">
        <w:rPr>
          <w:vertAlign w:val="superscript"/>
        </w:rPr>
        <w:t>th</w:t>
      </w:r>
      <w:r w:rsidR="00A33F4E">
        <w:t>.</w:t>
      </w:r>
    </w:p>
    <w:p w14:paraId="659D334A" w14:textId="77777777" w:rsidR="00A33F4E" w:rsidRDefault="00A33F4E" w:rsidP="0084399A">
      <w:pPr>
        <w:spacing w:after="0"/>
      </w:pPr>
    </w:p>
    <w:p w14:paraId="68AAD68B" w14:textId="77777777" w:rsidR="00A33F4E" w:rsidRDefault="00A33F4E" w:rsidP="0084399A">
      <w:pPr>
        <w:spacing w:after="0"/>
      </w:pPr>
    </w:p>
    <w:p w14:paraId="634B216F" w14:textId="1657E434" w:rsidR="00FB3F57" w:rsidRDefault="001B7217" w:rsidP="0084399A">
      <w:pPr>
        <w:spacing w:after="0"/>
      </w:pPr>
      <w:r>
        <w:t xml:space="preserve">The Royal Canadian </w:t>
      </w:r>
      <w:proofErr w:type="spellStart"/>
      <w:r>
        <w:t>Ukelele</w:t>
      </w:r>
      <w:proofErr w:type="spellEnd"/>
      <w:r>
        <w:t xml:space="preserve"> Ensemble donated</w:t>
      </w:r>
      <w:r w:rsidR="00FB3F57">
        <w:t xml:space="preserve"> $4000 worth of ukuleles</w:t>
      </w:r>
      <w:r w:rsidR="006F3A89">
        <w:t xml:space="preserve"> to the school</w:t>
      </w:r>
      <w:r w:rsidR="000F79CE">
        <w:t xml:space="preserve"> </w:t>
      </w:r>
      <w:r w:rsidR="00B93CB1">
        <w:t>and</w:t>
      </w:r>
      <w:r w:rsidR="000F79CE">
        <w:t xml:space="preserve"> a year of free access to </w:t>
      </w:r>
      <w:r w:rsidR="003252E8">
        <w:t>a learning website</w:t>
      </w:r>
      <w:r w:rsidR="006F3A89">
        <w:t xml:space="preserve">. We decided to </w:t>
      </w:r>
      <w:r w:rsidR="00CB3E04">
        <w:t>implement</w:t>
      </w:r>
      <w:r w:rsidR="001D1A32">
        <w:t xml:space="preserve"> a</w:t>
      </w:r>
      <w:r w:rsidR="00CB3E04">
        <w:t xml:space="preserve"> learning presentation to the teachers</w:t>
      </w:r>
      <w:r w:rsidR="003252E8">
        <w:t xml:space="preserve"> at the last staff meeting</w:t>
      </w:r>
      <w:r w:rsidR="00CB3E04">
        <w:t xml:space="preserve"> on how to use the ukuleles</w:t>
      </w:r>
      <w:r w:rsidR="00F57B71">
        <w:t xml:space="preserve"> so they can help our students learn too</w:t>
      </w:r>
      <w:r w:rsidR="000F79CE">
        <w:t>.</w:t>
      </w:r>
      <w:r w:rsidR="00CB3E04">
        <w:t xml:space="preserve"> </w:t>
      </w:r>
    </w:p>
    <w:p w14:paraId="7EFE1C86" w14:textId="77777777" w:rsidR="00DA21EB" w:rsidRDefault="00DA21EB" w:rsidP="0084399A">
      <w:pPr>
        <w:spacing w:after="0"/>
      </w:pPr>
    </w:p>
    <w:p w14:paraId="0DB7526F" w14:textId="0454B95A" w:rsidR="0000250E" w:rsidRDefault="004B2C7D" w:rsidP="0084399A">
      <w:pPr>
        <w:spacing w:after="0"/>
      </w:pPr>
      <w:r>
        <w:t>Voting for the upcoming Provincial Election will be held at the school</w:t>
      </w:r>
      <w:r w:rsidR="00C657B5">
        <w:t>. We asked that our school not be used</w:t>
      </w:r>
      <w:r w:rsidR="002B16F1">
        <w:t>,</w:t>
      </w:r>
      <w:r w:rsidR="00C657B5">
        <w:t xml:space="preserve"> but it will go ahead</w:t>
      </w:r>
      <w:r w:rsidR="008440CF">
        <w:t>. Set up will be done on June 1</w:t>
      </w:r>
      <w:r w:rsidR="008440CF" w:rsidRPr="008440CF">
        <w:rPr>
          <w:vertAlign w:val="superscript"/>
        </w:rPr>
        <w:t>st</w:t>
      </w:r>
      <w:r w:rsidR="008440CF">
        <w:t xml:space="preserve"> from </w:t>
      </w:r>
      <w:r w:rsidR="00B735A4">
        <w:t>5-9</w:t>
      </w:r>
      <w:r w:rsidR="002B16F1">
        <w:t xml:space="preserve"> </w:t>
      </w:r>
      <w:r w:rsidR="00B735A4">
        <w:t>PM</w:t>
      </w:r>
      <w:r w:rsidR="002B16F1">
        <w:t>,</w:t>
      </w:r>
      <w:r w:rsidR="00B735A4">
        <w:t xml:space="preserve"> and voting will take place during the day</w:t>
      </w:r>
      <w:r w:rsidR="00C657B5">
        <w:t xml:space="preserve"> on June 2</w:t>
      </w:r>
      <w:r w:rsidR="00C657B5" w:rsidRPr="00C657B5">
        <w:rPr>
          <w:vertAlign w:val="superscript"/>
        </w:rPr>
        <w:t>nd</w:t>
      </w:r>
      <w:r w:rsidR="00C657B5">
        <w:t>.</w:t>
      </w:r>
      <w:r w:rsidR="00497C17">
        <w:t xml:space="preserve"> Someone from the Board will be coming to facilitate parking on that day.</w:t>
      </w:r>
    </w:p>
    <w:p w14:paraId="440F15C7" w14:textId="77777777" w:rsidR="00A662B8" w:rsidRDefault="00A662B8" w:rsidP="0084399A">
      <w:pPr>
        <w:spacing w:after="0"/>
      </w:pPr>
    </w:p>
    <w:p w14:paraId="1327322E" w14:textId="789D89FD" w:rsidR="00DA21EB" w:rsidRDefault="00A662B8" w:rsidP="0084399A">
      <w:pPr>
        <w:spacing w:after="0"/>
      </w:pPr>
      <w:r>
        <w:t>Karen Kennedy asked for permission to go ahead with purchased and individually wrapped items</w:t>
      </w:r>
      <w:r w:rsidR="00E76B6E">
        <w:t xml:space="preserve"> for a bake sale</w:t>
      </w:r>
      <w:r>
        <w:t xml:space="preserve"> </w:t>
      </w:r>
      <w:r w:rsidR="002E7DBD">
        <w:t>to be sold on Wednesday, May 18</w:t>
      </w:r>
      <w:r w:rsidR="002E7DBD" w:rsidRPr="002E7DBD">
        <w:rPr>
          <w:vertAlign w:val="superscript"/>
        </w:rPr>
        <w:t>th</w:t>
      </w:r>
      <w:r w:rsidR="002E7DBD">
        <w:t xml:space="preserve"> and Wednesday, June 1</w:t>
      </w:r>
      <w:r w:rsidR="002E7DBD" w:rsidRPr="00844E3B">
        <w:rPr>
          <w:vertAlign w:val="superscript"/>
        </w:rPr>
        <w:t>st</w:t>
      </w:r>
      <w:r w:rsidR="00844E3B">
        <w:t>. Marianne approved and will send the information in the next Principal’s message.</w:t>
      </w:r>
    </w:p>
    <w:p w14:paraId="062F51E6" w14:textId="77777777" w:rsidR="000D1F36" w:rsidRDefault="000D1F36" w:rsidP="0084399A">
      <w:pPr>
        <w:spacing w:after="0"/>
      </w:pPr>
    </w:p>
    <w:p w14:paraId="79C576A9" w14:textId="7CAD6726" w:rsidR="00D81153" w:rsidRDefault="00C80969" w:rsidP="0084399A">
      <w:pPr>
        <w:spacing w:after="0"/>
        <w:rPr>
          <w:b/>
        </w:rPr>
      </w:pPr>
      <w:r w:rsidRPr="00464488">
        <w:rPr>
          <w:b/>
        </w:rPr>
        <w:t>Teacher</w:t>
      </w:r>
      <w:r w:rsidR="00001ED2">
        <w:rPr>
          <w:b/>
        </w:rPr>
        <w:t>’s</w:t>
      </w:r>
      <w:r w:rsidRPr="00464488">
        <w:rPr>
          <w:b/>
        </w:rPr>
        <w:t xml:space="preserve"> Report</w:t>
      </w:r>
      <w:r w:rsidR="00E612B6">
        <w:rPr>
          <w:b/>
        </w:rPr>
        <w:t>:</w:t>
      </w:r>
    </w:p>
    <w:p w14:paraId="7F75379A" w14:textId="77777777" w:rsidR="00E3789A" w:rsidRDefault="00E3789A" w:rsidP="0084399A">
      <w:pPr>
        <w:spacing w:after="0"/>
        <w:rPr>
          <w:b/>
        </w:rPr>
      </w:pPr>
    </w:p>
    <w:p w14:paraId="3B21164A" w14:textId="77777777" w:rsidR="00E3789A" w:rsidRDefault="00E3789A" w:rsidP="00E3789A">
      <w:pPr>
        <w:spacing w:after="0"/>
      </w:pPr>
      <w:r>
        <w:t>Staff Input for School Council Meeting - May 11, 2022</w:t>
      </w:r>
    </w:p>
    <w:p w14:paraId="7F60F4CA" w14:textId="77777777" w:rsidR="00E3789A" w:rsidRDefault="00E3789A" w:rsidP="00E3789A">
      <w:pPr>
        <w:spacing w:after="0"/>
      </w:pPr>
    </w:p>
    <w:p w14:paraId="459BD667" w14:textId="77777777" w:rsidR="00E3789A" w:rsidRDefault="00E3789A" w:rsidP="00E3789A">
      <w:pPr>
        <w:spacing w:after="0"/>
      </w:pPr>
      <w:r>
        <w:t>Walt - We are doing flower experiments and learned how seeds work in KB! If you'd like some pictures I'm happy to send them along.</w:t>
      </w:r>
    </w:p>
    <w:p w14:paraId="067D125A" w14:textId="77777777" w:rsidR="00E3789A" w:rsidRDefault="00E3789A" w:rsidP="00E3789A">
      <w:pPr>
        <w:spacing w:after="0"/>
      </w:pPr>
    </w:p>
    <w:p w14:paraId="0735AD83" w14:textId="77777777" w:rsidR="00E3789A" w:rsidRDefault="00E3789A" w:rsidP="00E3789A">
      <w:pPr>
        <w:spacing w:after="0"/>
      </w:pPr>
      <w:r>
        <w:t>Carson-</w:t>
      </w:r>
      <w:proofErr w:type="spellStart"/>
      <w:r>
        <w:t>Pedri</w:t>
      </w:r>
      <w:proofErr w:type="spellEnd"/>
      <w:r>
        <w:t xml:space="preserve"> - Just some feedback from </w:t>
      </w:r>
      <w:proofErr w:type="spellStart"/>
      <w:r>
        <w:t>kindie</w:t>
      </w:r>
      <w:proofErr w:type="spellEnd"/>
      <w:r>
        <w:t xml:space="preserve"> team....</w:t>
      </w:r>
    </w:p>
    <w:p w14:paraId="314E3183" w14:textId="746A4359" w:rsidR="00E3789A" w:rsidRDefault="00E3789A" w:rsidP="00E3789A">
      <w:pPr>
        <w:spacing w:after="0"/>
      </w:pPr>
      <w:r>
        <w:t>Pasta days are a bit of a struggle for us. Kids are not eating it, not really liking it. Some hide it, put it in garbage etc. How are other grades liking eat? It feels like a waste of money for our parents. Thanks for passing along our concerns. We LOVE pizza days</w:t>
      </w:r>
    </w:p>
    <w:p w14:paraId="1FCE4DE7" w14:textId="77777777" w:rsidR="00E3789A" w:rsidRDefault="00E3789A" w:rsidP="00E3789A">
      <w:pPr>
        <w:spacing w:after="0"/>
      </w:pPr>
      <w:r>
        <w:t xml:space="preserve"> </w:t>
      </w:r>
    </w:p>
    <w:p w14:paraId="488F4C31" w14:textId="77777777" w:rsidR="00E3789A" w:rsidRDefault="00E3789A" w:rsidP="00E3789A">
      <w:pPr>
        <w:spacing w:after="0"/>
      </w:pPr>
      <w:r>
        <w:t xml:space="preserve">Hunter - Just a little feedback for the council meeting regarding pasta day. The </w:t>
      </w:r>
      <w:proofErr w:type="spellStart"/>
      <w:r>
        <w:t>kindie</w:t>
      </w:r>
      <w:proofErr w:type="spellEnd"/>
      <w:r>
        <w:t xml:space="preserve"> kids are not enjoying it and there is a lot of waste and it's being sent home. The red sauce is a bit more popular than the white or Mac n cheese but </w:t>
      </w:r>
      <w:proofErr w:type="gramStart"/>
      <w:r>
        <w:t>overall</w:t>
      </w:r>
      <w:proofErr w:type="gramEnd"/>
      <w:r>
        <w:t xml:space="preserve"> they aren't eating it. Perhaps another food option for next year might be a good idea. Thanks for passing this along for us :))</w:t>
      </w:r>
    </w:p>
    <w:p w14:paraId="3C6AD343" w14:textId="77777777" w:rsidR="00E3789A" w:rsidRDefault="00E3789A" w:rsidP="00E3789A">
      <w:pPr>
        <w:spacing w:after="0"/>
      </w:pPr>
      <w:r>
        <w:t xml:space="preserve"> </w:t>
      </w:r>
    </w:p>
    <w:p w14:paraId="6937748C" w14:textId="77777777" w:rsidR="00E3789A" w:rsidRDefault="00E3789A" w:rsidP="00E3789A">
      <w:pPr>
        <w:spacing w:after="0"/>
      </w:pPr>
      <w:r>
        <w:t>Prescott - We have quite a few kids not eating it as well. Even with multiple reminders we send out, some families aren't sending in cutlery or Tupperware for the leftovers.</w:t>
      </w:r>
    </w:p>
    <w:p w14:paraId="0F7F1C71" w14:textId="77777777" w:rsidR="00E3789A" w:rsidRDefault="00E3789A" w:rsidP="00E3789A">
      <w:pPr>
        <w:spacing w:after="0"/>
      </w:pPr>
      <w:r>
        <w:t xml:space="preserve"> </w:t>
      </w:r>
    </w:p>
    <w:p w14:paraId="1A72DF03" w14:textId="77777777" w:rsidR="00E3789A" w:rsidRDefault="00E3789A" w:rsidP="00E3789A">
      <w:pPr>
        <w:spacing w:after="0"/>
      </w:pPr>
      <w:r>
        <w:t xml:space="preserve">Williamson - Grade 7 science created their own </w:t>
      </w:r>
      <w:proofErr w:type="gramStart"/>
      <w:r>
        <w:t>insulated  “</w:t>
      </w:r>
      <w:proofErr w:type="gramEnd"/>
      <w:r>
        <w:t xml:space="preserve">travel mugs” (coolers lol) for our Heat unit. They chose to keep pop cold or coffee hot. The group that wins gets to choose popsicles or hot chocolate for the whole class. </w:t>
      </w:r>
    </w:p>
    <w:p w14:paraId="43E24643" w14:textId="77777777" w:rsidR="00E3789A" w:rsidRDefault="00E3789A" w:rsidP="00E3789A">
      <w:pPr>
        <w:spacing w:after="0"/>
      </w:pPr>
      <w:r>
        <w:t xml:space="preserve">Grade 8 science investigating cell technology, including cloning, limb regeneration and stem cell therapy. Grade 8 language reading a short story called “The Veldt” and focusing on the inquiry question “Do you control technology or does it control you?”. Great conversations and insights! </w:t>
      </w:r>
    </w:p>
    <w:p w14:paraId="5AAE5FD1" w14:textId="77777777" w:rsidR="00E3789A" w:rsidRDefault="00E3789A" w:rsidP="00E3789A">
      <w:pPr>
        <w:spacing w:after="0"/>
      </w:pPr>
      <w:r>
        <w:t xml:space="preserve"> </w:t>
      </w:r>
    </w:p>
    <w:p w14:paraId="6E9EA8D8" w14:textId="77777777" w:rsidR="00E3789A" w:rsidRDefault="00E3789A" w:rsidP="00E3789A">
      <w:pPr>
        <w:spacing w:after="0"/>
      </w:pPr>
      <w:r>
        <w:lastRenderedPageBreak/>
        <w:t xml:space="preserve">Parsons - The students in Portable 1 are very excited to be learning to play the ukuleles. After learning the basics over the past few weeks, they are in small groups learning a song of their own. We can't wait for the performances on Friday. </w:t>
      </w:r>
    </w:p>
    <w:p w14:paraId="57C05117" w14:textId="77777777" w:rsidR="00E3789A" w:rsidRDefault="00E3789A" w:rsidP="00E3789A">
      <w:pPr>
        <w:spacing w:after="0"/>
      </w:pPr>
      <w:r>
        <w:t xml:space="preserve"> </w:t>
      </w:r>
    </w:p>
    <w:p w14:paraId="07F3CB7B" w14:textId="77777777" w:rsidR="00E3789A" w:rsidRDefault="00E3789A" w:rsidP="00E3789A">
      <w:pPr>
        <w:spacing w:after="0"/>
      </w:pPr>
      <w:r>
        <w:t xml:space="preserve">Charles - My Class participated in the Orangeville Library (in partnership with Family Transition Place) </w:t>
      </w:r>
      <w:proofErr w:type="gramStart"/>
      <w:r>
        <w:t>6 word</w:t>
      </w:r>
      <w:proofErr w:type="gramEnd"/>
      <w:r>
        <w:t xml:space="preserve"> poem contest during Poetry month. They had a poet, Zehra Ahmed Judge and CF was chosen as one of the winners. Many students from the class were chosen to be featured in the video as well. The students do not know about this yet, I will be telling them all tomorrow.</w:t>
      </w:r>
    </w:p>
    <w:p w14:paraId="2ED1E548" w14:textId="77777777" w:rsidR="00E3789A" w:rsidRDefault="00E3789A" w:rsidP="00E3789A">
      <w:pPr>
        <w:spacing w:after="0"/>
      </w:pPr>
      <w:r>
        <w:t xml:space="preserve"> </w:t>
      </w:r>
    </w:p>
    <w:p w14:paraId="74989B47" w14:textId="4555CC74" w:rsidR="00E3789A" w:rsidRPr="00AB736B" w:rsidRDefault="00E3789A" w:rsidP="00E3789A">
      <w:pPr>
        <w:spacing w:after="0"/>
      </w:pPr>
      <w:r>
        <w:t>Cullen (in Ms. Hay and Ms. Jones’s class) - Class is studying butterflies and will raise and release them as part of science. Has paired with Dave Parsons’s grade 6 class for the “Big Backyard Bird Watching” and the kids are loving it.</w:t>
      </w:r>
    </w:p>
    <w:p w14:paraId="40A13ADC" w14:textId="77777777" w:rsidR="00097A78" w:rsidRDefault="00097A78" w:rsidP="0084399A">
      <w:pPr>
        <w:spacing w:after="0"/>
        <w:rPr>
          <w:bCs/>
        </w:rPr>
      </w:pPr>
    </w:p>
    <w:p w14:paraId="67F41959" w14:textId="64FD7252" w:rsidR="00D3235C" w:rsidRDefault="00847C6A" w:rsidP="0084399A">
      <w:pPr>
        <w:spacing w:after="0"/>
        <w:rPr>
          <w:bCs/>
        </w:rPr>
      </w:pPr>
      <w:r>
        <w:rPr>
          <w:bCs/>
        </w:rPr>
        <w:t xml:space="preserve">Jennifer mentioned she got some feedback from </w:t>
      </w:r>
      <w:r w:rsidR="00FE7F18">
        <w:rPr>
          <w:bCs/>
        </w:rPr>
        <w:t>one of the kinder</w:t>
      </w:r>
      <w:r w:rsidR="00F12A62">
        <w:rPr>
          <w:bCs/>
        </w:rPr>
        <w:t xml:space="preserve">garten rooms regarding pasta days. There has been </w:t>
      </w:r>
      <w:r w:rsidR="00FF3807">
        <w:rPr>
          <w:bCs/>
        </w:rPr>
        <w:t>a lot of waste happening</w:t>
      </w:r>
      <w:r w:rsidR="00307241">
        <w:rPr>
          <w:bCs/>
        </w:rPr>
        <w:t>,</w:t>
      </w:r>
      <w:r w:rsidR="00FF3807">
        <w:rPr>
          <w:bCs/>
        </w:rPr>
        <w:t xml:space="preserve"> and they wanted to bring it to the </w:t>
      </w:r>
      <w:r w:rsidR="00307241">
        <w:rPr>
          <w:bCs/>
        </w:rPr>
        <w:t>council's attention</w:t>
      </w:r>
      <w:r w:rsidR="00A24378">
        <w:rPr>
          <w:bCs/>
        </w:rPr>
        <w:t>.</w:t>
      </w:r>
    </w:p>
    <w:p w14:paraId="5499A639" w14:textId="77777777" w:rsidR="00D3235C" w:rsidRDefault="00D3235C" w:rsidP="0084399A">
      <w:pPr>
        <w:spacing w:after="0"/>
        <w:rPr>
          <w:bCs/>
        </w:rPr>
      </w:pPr>
    </w:p>
    <w:p w14:paraId="3CA79BEC" w14:textId="18821F30" w:rsidR="007840D6" w:rsidRDefault="00D3235C" w:rsidP="0084399A">
      <w:pPr>
        <w:spacing w:after="0"/>
        <w:rPr>
          <w:bCs/>
        </w:rPr>
      </w:pPr>
      <w:r>
        <w:rPr>
          <w:bCs/>
        </w:rPr>
        <w:t>There was a bit of discussion around this point</w:t>
      </w:r>
      <w:r w:rsidR="000A3B83">
        <w:rPr>
          <w:bCs/>
        </w:rPr>
        <w:t xml:space="preserve"> and</w:t>
      </w:r>
      <w:r w:rsidR="00D53BE9">
        <w:rPr>
          <w:bCs/>
        </w:rPr>
        <w:t xml:space="preserve"> healthier hot lunch/cold lunch options. </w:t>
      </w:r>
      <w:r w:rsidR="006328C5">
        <w:rPr>
          <w:bCs/>
        </w:rPr>
        <w:t>More discussion will be</w:t>
      </w:r>
      <w:r w:rsidR="00222BE8">
        <w:rPr>
          <w:bCs/>
        </w:rPr>
        <w:t xml:space="preserve"> on this in September; all who want to discuss </w:t>
      </w:r>
      <w:r w:rsidR="003A2931">
        <w:rPr>
          <w:bCs/>
        </w:rPr>
        <w:t xml:space="preserve">it </w:t>
      </w:r>
      <w:r w:rsidR="00222BE8">
        <w:rPr>
          <w:bCs/>
        </w:rPr>
        <w:t>are</w:t>
      </w:r>
      <w:r w:rsidR="001476D7">
        <w:rPr>
          <w:bCs/>
        </w:rPr>
        <w:t xml:space="preserve"> encouraged to </w:t>
      </w:r>
      <w:r w:rsidR="00CF7B8E">
        <w:rPr>
          <w:bCs/>
        </w:rPr>
        <w:t>join meetings.</w:t>
      </w:r>
      <w:r w:rsidR="005678D6">
        <w:rPr>
          <w:bCs/>
        </w:rPr>
        <w:t xml:space="preserve"> </w:t>
      </w:r>
      <w:r w:rsidR="00207F4B">
        <w:rPr>
          <w:bCs/>
        </w:rPr>
        <w:t>Mrs. Robertson</w:t>
      </w:r>
      <w:r w:rsidR="00A24378">
        <w:rPr>
          <w:bCs/>
        </w:rPr>
        <w:t xml:space="preserve"> also</w:t>
      </w:r>
      <w:r w:rsidR="007840D6">
        <w:rPr>
          <w:bCs/>
        </w:rPr>
        <w:t xml:space="preserve"> had</w:t>
      </w:r>
      <w:r w:rsidR="00A24378">
        <w:rPr>
          <w:bCs/>
        </w:rPr>
        <w:t xml:space="preserve"> an ask for more notice to teachers about hot dog days so they c</w:t>
      </w:r>
      <w:r w:rsidR="003A2931">
        <w:rPr>
          <w:bCs/>
        </w:rPr>
        <w:t>ould</w:t>
      </w:r>
      <w:r w:rsidR="00A24378">
        <w:rPr>
          <w:bCs/>
        </w:rPr>
        <w:t xml:space="preserve"> promote </w:t>
      </w:r>
      <w:r w:rsidR="003A2931">
        <w:rPr>
          <w:bCs/>
        </w:rPr>
        <w:t xml:space="preserve">them </w:t>
      </w:r>
      <w:r w:rsidR="00A24378">
        <w:rPr>
          <w:bCs/>
        </w:rPr>
        <w:t>through their classrooms</w:t>
      </w:r>
      <w:r w:rsidR="00D7747E">
        <w:rPr>
          <w:bCs/>
        </w:rPr>
        <w:t>.</w:t>
      </w:r>
      <w:r w:rsidR="00271505">
        <w:rPr>
          <w:bCs/>
        </w:rPr>
        <w:t xml:space="preserve"> </w:t>
      </w:r>
    </w:p>
    <w:p w14:paraId="238E2175" w14:textId="77777777" w:rsidR="007840D6" w:rsidRDefault="007840D6" w:rsidP="0084399A">
      <w:pPr>
        <w:spacing w:after="0"/>
        <w:rPr>
          <w:bCs/>
        </w:rPr>
      </w:pPr>
    </w:p>
    <w:p w14:paraId="7E61D5CC" w14:textId="782A8282" w:rsidR="00847C6A" w:rsidRDefault="00847C6A" w:rsidP="0084399A">
      <w:pPr>
        <w:spacing w:after="0"/>
        <w:rPr>
          <w:bCs/>
        </w:rPr>
      </w:pPr>
      <w:r>
        <w:rPr>
          <w:bCs/>
        </w:rPr>
        <w:t xml:space="preserve"> </w:t>
      </w:r>
      <w:r w:rsidR="006F4E70">
        <w:rPr>
          <w:bCs/>
        </w:rPr>
        <w:t>Activity clubs thrive at recess</w:t>
      </w:r>
      <w:r w:rsidR="006328C5">
        <w:rPr>
          <w:bCs/>
        </w:rPr>
        <w:t>,</w:t>
      </w:r>
      <w:r w:rsidR="006F4E70">
        <w:rPr>
          <w:bCs/>
        </w:rPr>
        <w:t xml:space="preserve"> </w:t>
      </w:r>
      <w:r w:rsidR="000F7E4C">
        <w:rPr>
          <w:bCs/>
        </w:rPr>
        <w:t>with lots of kids participating despite the better weather! The Primrose Roar went out</w:t>
      </w:r>
      <w:r w:rsidR="006328C5">
        <w:rPr>
          <w:bCs/>
        </w:rPr>
        <w:t>,</w:t>
      </w:r>
      <w:r w:rsidR="000F7E4C">
        <w:rPr>
          <w:bCs/>
        </w:rPr>
        <w:t xml:space="preserve"> and </w:t>
      </w:r>
      <w:r w:rsidR="00D320D5">
        <w:rPr>
          <w:bCs/>
        </w:rPr>
        <w:t>all the students who made it come together were so proud of their efforts</w:t>
      </w:r>
      <w:r w:rsidR="00437026">
        <w:rPr>
          <w:bCs/>
        </w:rPr>
        <w:t xml:space="preserve">! Each class received one hard copy and digital </w:t>
      </w:r>
      <w:r w:rsidR="000D559F">
        <w:rPr>
          <w:bCs/>
        </w:rPr>
        <w:t xml:space="preserve">copies. </w:t>
      </w:r>
      <w:r w:rsidR="00A7418F">
        <w:rPr>
          <w:bCs/>
        </w:rPr>
        <w:t xml:space="preserve">Jennifer </w:t>
      </w:r>
      <w:r w:rsidR="004618E8">
        <w:rPr>
          <w:bCs/>
        </w:rPr>
        <w:t>noted</w:t>
      </w:r>
      <w:r w:rsidR="00A7418F">
        <w:rPr>
          <w:bCs/>
        </w:rPr>
        <w:t xml:space="preserve"> the announcement slide shows and how great they are for bringing about </w:t>
      </w:r>
      <w:r w:rsidR="008F53EA">
        <w:rPr>
          <w:bCs/>
        </w:rPr>
        <w:t>focused discussions on building character.</w:t>
      </w:r>
    </w:p>
    <w:p w14:paraId="79F87210" w14:textId="77777777" w:rsidR="008F53EA" w:rsidRDefault="008F53EA" w:rsidP="0084399A">
      <w:pPr>
        <w:spacing w:after="0"/>
        <w:rPr>
          <w:bCs/>
        </w:rPr>
      </w:pPr>
    </w:p>
    <w:p w14:paraId="765882F5" w14:textId="2153FAB8" w:rsidR="008F53EA" w:rsidRDefault="007564EA" w:rsidP="0084399A">
      <w:pPr>
        <w:spacing w:after="0"/>
        <w:rPr>
          <w:bCs/>
        </w:rPr>
      </w:pPr>
      <w:r>
        <w:rPr>
          <w:bCs/>
        </w:rPr>
        <w:t xml:space="preserve">Following up with Marianne’s discussion of EQAO testing, Jennifer told of how </w:t>
      </w:r>
      <w:r w:rsidR="000C6DAE">
        <w:rPr>
          <w:bCs/>
        </w:rPr>
        <w:t xml:space="preserve">moving </w:t>
      </w:r>
      <w:r w:rsidR="00D53EB9">
        <w:rPr>
          <w:bCs/>
        </w:rPr>
        <w:t>to digital testing hasn’t been easy on the kids with navigating all the technology need</w:t>
      </w:r>
      <w:r w:rsidR="009472EA">
        <w:rPr>
          <w:bCs/>
        </w:rPr>
        <w:t>ed</w:t>
      </w:r>
      <w:r w:rsidR="00EC16F8">
        <w:rPr>
          <w:bCs/>
        </w:rPr>
        <w:t>. However, there ha</w:t>
      </w:r>
      <w:r w:rsidR="00BD2F0B">
        <w:rPr>
          <w:bCs/>
        </w:rPr>
        <w:t>ve only been positive attitudes from</w:t>
      </w:r>
      <w:r w:rsidR="00EC16F8">
        <w:rPr>
          <w:bCs/>
        </w:rPr>
        <w:t xml:space="preserve"> teachers and students when dealing with challenges</w:t>
      </w:r>
      <w:r w:rsidR="007D45E4">
        <w:rPr>
          <w:bCs/>
        </w:rPr>
        <w:t>.</w:t>
      </w:r>
      <w:r w:rsidR="009472EA">
        <w:rPr>
          <w:bCs/>
        </w:rPr>
        <w:t xml:space="preserve"> </w:t>
      </w:r>
      <w:r w:rsidR="001E2A54">
        <w:rPr>
          <w:bCs/>
        </w:rPr>
        <w:t xml:space="preserve">Students must complete two language and math practice tests </w:t>
      </w:r>
      <w:r w:rsidR="00CF2266">
        <w:rPr>
          <w:bCs/>
        </w:rPr>
        <w:t>before</w:t>
      </w:r>
      <w:r w:rsidR="001E05D8">
        <w:rPr>
          <w:bCs/>
        </w:rPr>
        <w:t xml:space="preserve"> the actual test.</w:t>
      </w:r>
    </w:p>
    <w:p w14:paraId="73F9D140" w14:textId="77777777" w:rsidR="000A2980" w:rsidRDefault="000A2980" w:rsidP="0084399A">
      <w:pPr>
        <w:spacing w:after="0"/>
        <w:rPr>
          <w:bCs/>
        </w:rPr>
      </w:pPr>
    </w:p>
    <w:p w14:paraId="6A468713" w14:textId="2DC61998" w:rsidR="00CE4EDC" w:rsidRDefault="000A2980" w:rsidP="0084399A">
      <w:pPr>
        <w:spacing w:after="0"/>
        <w:rPr>
          <w:bCs/>
        </w:rPr>
      </w:pPr>
      <w:r>
        <w:rPr>
          <w:bCs/>
        </w:rPr>
        <w:t>The grade 8’s are</w:t>
      </w:r>
      <w:r w:rsidR="00682CED">
        <w:rPr>
          <w:bCs/>
        </w:rPr>
        <w:t xml:space="preserve"> excited about all things Grad and their transition to high</w:t>
      </w:r>
      <w:r w:rsidR="00CC240E">
        <w:rPr>
          <w:bCs/>
        </w:rPr>
        <w:t xml:space="preserve"> </w:t>
      </w:r>
      <w:r w:rsidR="00682CED">
        <w:rPr>
          <w:bCs/>
        </w:rPr>
        <w:t>school</w:t>
      </w:r>
      <w:r w:rsidR="00CC240E">
        <w:rPr>
          <w:bCs/>
        </w:rPr>
        <w:t xml:space="preserve"> despite some feelings of anxiety</w:t>
      </w:r>
      <w:r w:rsidR="00682CED">
        <w:rPr>
          <w:bCs/>
        </w:rPr>
        <w:t>. They have been working on a class yearbook</w:t>
      </w:r>
      <w:r w:rsidR="00DC62C2">
        <w:rPr>
          <w:bCs/>
        </w:rPr>
        <w:t xml:space="preserve"> and had input on their class hoodie</w:t>
      </w:r>
      <w:r w:rsidR="00CF2266">
        <w:rPr>
          <w:bCs/>
        </w:rPr>
        <w:t>,</w:t>
      </w:r>
      <w:r w:rsidR="00DC62C2">
        <w:rPr>
          <w:bCs/>
        </w:rPr>
        <w:t xml:space="preserve"> which can </w:t>
      </w:r>
      <w:r w:rsidR="009F0100">
        <w:rPr>
          <w:bCs/>
        </w:rPr>
        <w:t>be personalized and</w:t>
      </w:r>
      <w:r w:rsidR="00DC62C2">
        <w:rPr>
          <w:bCs/>
        </w:rPr>
        <w:t xml:space="preserve"> </w:t>
      </w:r>
      <w:r w:rsidR="009F0100">
        <w:rPr>
          <w:bCs/>
        </w:rPr>
        <w:t>includes the</w:t>
      </w:r>
      <w:r w:rsidR="00DC62C2">
        <w:rPr>
          <w:bCs/>
        </w:rPr>
        <w:t xml:space="preserve"> signatures of all classmates</w:t>
      </w:r>
      <w:r w:rsidR="009F0100">
        <w:rPr>
          <w:bCs/>
        </w:rPr>
        <w:t>.</w:t>
      </w:r>
      <w:r w:rsidR="00CE4EDC">
        <w:rPr>
          <w:bCs/>
        </w:rPr>
        <w:t xml:space="preserve"> </w:t>
      </w:r>
    </w:p>
    <w:p w14:paraId="65454ABC" w14:textId="77777777" w:rsidR="00CE4EDC" w:rsidRDefault="00CE4EDC" w:rsidP="0084399A">
      <w:pPr>
        <w:spacing w:after="0"/>
        <w:rPr>
          <w:bCs/>
        </w:rPr>
      </w:pPr>
    </w:p>
    <w:p w14:paraId="7413D3C9" w14:textId="38E69C80" w:rsidR="00CE4EDC" w:rsidRDefault="00E75425" w:rsidP="0084399A">
      <w:pPr>
        <w:spacing w:after="0"/>
        <w:rPr>
          <w:bCs/>
        </w:rPr>
      </w:pPr>
      <w:r>
        <w:rPr>
          <w:bCs/>
        </w:rPr>
        <w:t>Intermediate teachers asked Jennifer</w:t>
      </w:r>
      <w:r w:rsidR="00CE4EDC">
        <w:rPr>
          <w:bCs/>
        </w:rPr>
        <w:t xml:space="preserve"> to </w:t>
      </w:r>
      <w:r w:rsidR="005779C6">
        <w:rPr>
          <w:bCs/>
        </w:rPr>
        <w:t xml:space="preserve">remind everyone about the need for indoor and outdoor shoes. </w:t>
      </w:r>
      <w:r w:rsidR="008520A2">
        <w:rPr>
          <w:bCs/>
        </w:rPr>
        <w:t>For anyone who does not have indoor shoes, we will get a pair to them! The field is still very muddy at times, and we want to ensure we are helping the custodial staff keep our school clean.</w:t>
      </w:r>
      <w:r w:rsidR="009C2F25">
        <w:rPr>
          <w:bCs/>
        </w:rPr>
        <w:t xml:space="preserve"> </w:t>
      </w:r>
    </w:p>
    <w:p w14:paraId="38225F5F" w14:textId="77777777" w:rsidR="009F569D" w:rsidRDefault="009F569D" w:rsidP="0084399A">
      <w:pPr>
        <w:spacing w:after="0"/>
        <w:rPr>
          <w:bCs/>
        </w:rPr>
      </w:pPr>
    </w:p>
    <w:p w14:paraId="4E20FA2F" w14:textId="3721CF51" w:rsidR="009F569D" w:rsidRDefault="009F569D" w:rsidP="0084399A">
      <w:pPr>
        <w:spacing w:after="0"/>
        <w:rPr>
          <w:bCs/>
        </w:rPr>
      </w:pPr>
      <w:r>
        <w:rPr>
          <w:bCs/>
        </w:rPr>
        <w:t>A</w:t>
      </w:r>
      <w:r w:rsidR="008B63A0">
        <w:rPr>
          <w:bCs/>
        </w:rPr>
        <w:t xml:space="preserve"> ukulele club started at the school this week</w:t>
      </w:r>
      <w:r w:rsidR="00F161F7">
        <w:rPr>
          <w:bCs/>
        </w:rPr>
        <w:t>,</w:t>
      </w:r>
      <w:r w:rsidR="008B63A0">
        <w:rPr>
          <w:bCs/>
        </w:rPr>
        <w:t xml:space="preserve"> and so far</w:t>
      </w:r>
      <w:r w:rsidR="00F161F7">
        <w:rPr>
          <w:bCs/>
        </w:rPr>
        <w:t>,</w:t>
      </w:r>
      <w:r w:rsidR="008B63A0">
        <w:rPr>
          <w:bCs/>
        </w:rPr>
        <w:t xml:space="preserve"> the kids are enjoying it. As mentioned by Marianne, the school received a donation of ukuleles worth $4000 ($120 each) from The Royal Canadian Ukulele Ensemble. We will have some of our grateful students write a thank you to the Ensemble</w:t>
      </w:r>
      <w:r w:rsidR="00907B50">
        <w:rPr>
          <w:bCs/>
        </w:rPr>
        <w:t>.</w:t>
      </w:r>
      <w:r>
        <w:rPr>
          <w:bCs/>
        </w:rPr>
        <w:t xml:space="preserve"> </w:t>
      </w:r>
    </w:p>
    <w:p w14:paraId="373B29D3" w14:textId="1DF56593" w:rsidR="000A2980" w:rsidRDefault="00DC62C2" w:rsidP="0084399A">
      <w:pPr>
        <w:spacing w:after="0"/>
        <w:rPr>
          <w:bCs/>
        </w:rPr>
      </w:pPr>
      <w:r>
        <w:rPr>
          <w:bCs/>
        </w:rPr>
        <w:t xml:space="preserve"> </w:t>
      </w:r>
      <w:r w:rsidR="00682CED">
        <w:rPr>
          <w:bCs/>
        </w:rPr>
        <w:t xml:space="preserve"> </w:t>
      </w:r>
    </w:p>
    <w:p w14:paraId="112FA915" w14:textId="77777777" w:rsidR="001B24BB" w:rsidRDefault="001B24BB" w:rsidP="0084399A">
      <w:pPr>
        <w:spacing w:after="0"/>
        <w:rPr>
          <w:bCs/>
        </w:rPr>
      </w:pPr>
    </w:p>
    <w:p w14:paraId="0F1339ED" w14:textId="08D42105" w:rsidR="0015052D" w:rsidRDefault="00023298" w:rsidP="0036415C">
      <w:pPr>
        <w:spacing w:after="0"/>
        <w:rPr>
          <w:b/>
        </w:rPr>
      </w:pPr>
      <w:r w:rsidRPr="00464488">
        <w:rPr>
          <w:b/>
        </w:rPr>
        <w:lastRenderedPageBreak/>
        <w:t>Treasure</w:t>
      </w:r>
      <w:r w:rsidR="00FF1309">
        <w:rPr>
          <w:b/>
        </w:rPr>
        <w:t>r</w:t>
      </w:r>
      <w:r w:rsidR="00991363">
        <w:rPr>
          <w:b/>
        </w:rPr>
        <w:t>’s</w:t>
      </w:r>
      <w:r w:rsidRPr="00464488">
        <w:rPr>
          <w:b/>
        </w:rPr>
        <w:t xml:space="preserve"> Report:</w:t>
      </w:r>
      <w:r w:rsidR="001C30CA">
        <w:rPr>
          <w:b/>
        </w:rPr>
        <w:t xml:space="preserve"> </w:t>
      </w:r>
      <w:r w:rsidR="005F5911">
        <w:rPr>
          <w:b/>
        </w:rPr>
        <w:t>Colleen</w:t>
      </w:r>
    </w:p>
    <w:p w14:paraId="0030918B" w14:textId="77777777" w:rsidR="00F05463" w:rsidRDefault="00F05463" w:rsidP="0036415C">
      <w:pPr>
        <w:spacing w:after="0"/>
        <w:rPr>
          <w:b/>
        </w:rPr>
      </w:pPr>
    </w:p>
    <w:p w14:paraId="1EB8FBBB" w14:textId="2D8811F0" w:rsidR="00F05463" w:rsidRDefault="00F05463" w:rsidP="0036415C">
      <w:pPr>
        <w:spacing w:after="0"/>
        <w:rPr>
          <w:bCs/>
        </w:rPr>
      </w:pPr>
      <w:r w:rsidRPr="00D271BD">
        <w:rPr>
          <w:bCs/>
        </w:rPr>
        <w:t xml:space="preserve">Colleen </w:t>
      </w:r>
      <w:r w:rsidR="00361635">
        <w:rPr>
          <w:bCs/>
        </w:rPr>
        <w:t xml:space="preserve">reported that fundraisers </w:t>
      </w:r>
      <w:r w:rsidR="009F43C3">
        <w:rPr>
          <w:bCs/>
        </w:rPr>
        <w:t>we</w:t>
      </w:r>
      <w:r w:rsidR="00361635">
        <w:rPr>
          <w:bCs/>
        </w:rPr>
        <w:t xml:space="preserve">re going </w:t>
      </w:r>
      <w:r w:rsidR="00035308">
        <w:rPr>
          <w:bCs/>
        </w:rPr>
        <w:t xml:space="preserve">very </w:t>
      </w:r>
      <w:r w:rsidR="00A324A6">
        <w:rPr>
          <w:bCs/>
        </w:rPr>
        <w:t>well</w:t>
      </w:r>
      <w:r w:rsidR="00035308">
        <w:rPr>
          <w:bCs/>
        </w:rPr>
        <w:t xml:space="preserve"> and forwarded a report to Council (Attached)</w:t>
      </w:r>
      <w:r w:rsidR="009F43C3">
        <w:rPr>
          <w:bCs/>
        </w:rPr>
        <w:t>,</w:t>
      </w:r>
      <w:r w:rsidR="00A324A6">
        <w:rPr>
          <w:bCs/>
        </w:rPr>
        <w:t xml:space="preserve"> and we are sitting in a good position financially</w:t>
      </w:r>
      <w:r w:rsidR="00035308">
        <w:rPr>
          <w:bCs/>
        </w:rPr>
        <w:t xml:space="preserve">. </w:t>
      </w:r>
    </w:p>
    <w:p w14:paraId="28B5249E" w14:textId="7AA89F63" w:rsidR="00A324A6" w:rsidRDefault="00A324A6" w:rsidP="0036415C">
      <w:pPr>
        <w:spacing w:after="0"/>
        <w:rPr>
          <w:bCs/>
        </w:rPr>
      </w:pPr>
    </w:p>
    <w:p w14:paraId="3EA4A94F" w14:textId="4CEFE24B" w:rsidR="00E8126E" w:rsidRDefault="00E8126E" w:rsidP="0036415C">
      <w:pPr>
        <w:spacing w:after="0"/>
        <w:rPr>
          <w:bCs/>
        </w:rPr>
      </w:pPr>
      <w:r>
        <w:rPr>
          <w:bCs/>
        </w:rPr>
        <w:t>There was a question if we paid for FTP for next year yet</w:t>
      </w:r>
      <w:r w:rsidR="009F43C3">
        <w:rPr>
          <w:bCs/>
        </w:rPr>
        <w:t>,</w:t>
      </w:r>
      <w:r w:rsidR="00F15A9E">
        <w:rPr>
          <w:bCs/>
        </w:rPr>
        <w:t xml:space="preserve"> and Collen confirmed we had and that we will need to account for it come Septe</w:t>
      </w:r>
      <w:r w:rsidR="00F23048">
        <w:rPr>
          <w:bCs/>
        </w:rPr>
        <w:t>mber for the following year as we pay a year in advance.</w:t>
      </w:r>
      <w:r w:rsidR="00086F06">
        <w:rPr>
          <w:bCs/>
        </w:rPr>
        <w:t xml:space="preserve"> It was also mentioned that a detailed baseline for fundraising w</w:t>
      </w:r>
      <w:r w:rsidR="001A70D3">
        <w:rPr>
          <w:bCs/>
        </w:rPr>
        <w:t>ould</w:t>
      </w:r>
      <w:r w:rsidR="00086F06">
        <w:rPr>
          <w:bCs/>
        </w:rPr>
        <w:t xml:space="preserve"> need to </w:t>
      </w:r>
      <w:r w:rsidR="00AE442E">
        <w:rPr>
          <w:bCs/>
        </w:rPr>
        <w:t xml:space="preserve">be made clear for </w:t>
      </w:r>
      <w:r w:rsidR="001A70D3">
        <w:rPr>
          <w:bCs/>
        </w:rPr>
        <w:t xml:space="preserve">the </w:t>
      </w:r>
      <w:r w:rsidR="00AE442E">
        <w:rPr>
          <w:bCs/>
        </w:rPr>
        <w:t>incoming Council in September.</w:t>
      </w:r>
    </w:p>
    <w:p w14:paraId="7963AD95" w14:textId="77777777" w:rsidR="00AE442E" w:rsidRDefault="00AE442E" w:rsidP="0036415C">
      <w:pPr>
        <w:spacing w:after="0"/>
        <w:rPr>
          <w:bCs/>
        </w:rPr>
      </w:pPr>
    </w:p>
    <w:p w14:paraId="2DBF0F13" w14:textId="25A97376" w:rsidR="00AE442E" w:rsidRDefault="00AE442E" w:rsidP="0036415C">
      <w:pPr>
        <w:spacing w:after="0"/>
        <w:rPr>
          <w:bCs/>
        </w:rPr>
      </w:pPr>
      <w:r>
        <w:rPr>
          <w:bCs/>
        </w:rPr>
        <w:t xml:space="preserve">Karen took this time to mention that the “Bottle Drive” was a great success. </w:t>
      </w:r>
      <w:r w:rsidR="001A70D3">
        <w:rPr>
          <w:bCs/>
        </w:rPr>
        <w:t>The bottle drive on April 30th raised approximately $1350! It is a great day that is a lot of work but totally worth it for the funds raised.</w:t>
      </w:r>
    </w:p>
    <w:p w14:paraId="7DD4F1D1" w14:textId="612694CC" w:rsidR="00D271BD" w:rsidRPr="001173E4" w:rsidRDefault="00C03B04" w:rsidP="00BA20D6">
      <w:pPr>
        <w:spacing w:after="0"/>
      </w:pPr>
      <w:r>
        <w:t xml:space="preserve"> </w:t>
      </w:r>
    </w:p>
    <w:p w14:paraId="09C1ADEA" w14:textId="77777777" w:rsidR="00D271BD" w:rsidRDefault="00D271BD" w:rsidP="00BA20D6">
      <w:pPr>
        <w:spacing w:after="0"/>
        <w:rPr>
          <w:b/>
          <w:bCs/>
        </w:rPr>
      </w:pPr>
    </w:p>
    <w:p w14:paraId="4EFD4870" w14:textId="282B35D9" w:rsidR="00BA20D6" w:rsidRDefault="00F10AC1" w:rsidP="00BA20D6">
      <w:pPr>
        <w:spacing w:after="0"/>
        <w:rPr>
          <w:b/>
          <w:bCs/>
        </w:rPr>
      </w:pPr>
      <w:r w:rsidRPr="00F10AC1">
        <w:rPr>
          <w:b/>
          <w:bCs/>
        </w:rPr>
        <w:t>Eco</w:t>
      </w:r>
      <w:r w:rsidR="00F86A82">
        <w:rPr>
          <w:b/>
          <w:bCs/>
        </w:rPr>
        <w:t>-</w:t>
      </w:r>
      <w:r w:rsidRPr="00F10AC1">
        <w:rPr>
          <w:b/>
          <w:bCs/>
        </w:rPr>
        <w:t>Schools Club Update</w:t>
      </w:r>
      <w:r>
        <w:rPr>
          <w:b/>
          <w:bCs/>
        </w:rPr>
        <w:t>-</w:t>
      </w:r>
      <w:r w:rsidR="00AD7651">
        <w:rPr>
          <w:b/>
          <w:bCs/>
        </w:rPr>
        <w:t>Ashley</w:t>
      </w:r>
    </w:p>
    <w:p w14:paraId="4A5E7B19" w14:textId="77777777" w:rsidR="00D271BD" w:rsidRPr="00BD3F9C" w:rsidRDefault="00D271BD" w:rsidP="00BA20D6">
      <w:pPr>
        <w:spacing w:after="0"/>
      </w:pPr>
    </w:p>
    <w:p w14:paraId="66806354" w14:textId="62FACC91" w:rsidR="006975F8" w:rsidRDefault="00835B9C" w:rsidP="00266FCF">
      <w:pPr>
        <w:pStyle w:val="NoSpacing"/>
      </w:pPr>
      <w:r>
        <w:t xml:space="preserve">Ashley gave a quick update that we are sitting </w:t>
      </w:r>
      <w:r w:rsidR="005763D7">
        <w:t>at Gold status</w:t>
      </w:r>
      <w:r w:rsidR="002C6C2B">
        <w:t>.</w:t>
      </w:r>
      <w:r w:rsidR="005763D7">
        <w:t xml:space="preserve"> </w:t>
      </w:r>
      <w:r w:rsidR="00666942">
        <w:t>She sent out a huge thanks to all the moms who have helped get us there! Although we are still reaching for Platinum, we are proud of our efforts despite the challenges this year.</w:t>
      </w:r>
    </w:p>
    <w:p w14:paraId="605D605C" w14:textId="77777777" w:rsidR="006975F8" w:rsidRDefault="006975F8" w:rsidP="00266FCF">
      <w:pPr>
        <w:pStyle w:val="NoSpacing"/>
      </w:pPr>
    </w:p>
    <w:p w14:paraId="228D15AA" w14:textId="1E3030A7" w:rsidR="006E673C" w:rsidRDefault="006975F8" w:rsidP="00266FCF">
      <w:pPr>
        <w:pStyle w:val="NoSpacing"/>
      </w:pPr>
      <w:r>
        <w:t xml:space="preserve">Ashley also mentioned Dufferin Waste </w:t>
      </w:r>
      <w:r w:rsidR="00CF0325">
        <w:t>came to train students for a waste audit</w:t>
      </w:r>
      <w:r w:rsidR="00214D88">
        <w:t xml:space="preserve"> taking place</w:t>
      </w:r>
      <w:r w:rsidR="00CF0325">
        <w:t xml:space="preserve"> at </w:t>
      </w:r>
      <w:r w:rsidR="006E673C">
        <w:t>the school next week.</w:t>
      </w:r>
    </w:p>
    <w:p w14:paraId="68739424" w14:textId="77777777" w:rsidR="00136142" w:rsidRDefault="00136142" w:rsidP="00266FCF">
      <w:pPr>
        <w:pStyle w:val="NoSpacing"/>
      </w:pPr>
    </w:p>
    <w:p w14:paraId="6E770472" w14:textId="128A2CBF" w:rsidR="00136142" w:rsidRDefault="00136142" w:rsidP="00266FCF">
      <w:pPr>
        <w:pStyle w:val="NoSpacing"/>
      </w:pPr>
      <w:proofErr w:type="spellStart"/>
      <w:r>
        <w:t>Annalea</w:t>
      </w:r>
      <w:proofErr w:type="spellEnd"/>
      <w:r>
        <w:t xml:space="preserve"> </w:t>
      </w:r>
      <w:r w:rsidR="00DC4E22">
        <w:t xml:space="preserve">let us know the final tally of garbage and recycling </w:t>
      </w:r>
      <w:r w:rsidR="00F819BA">
        <w:t>collected during the Community Clean-Up.</w:t>
      </w:r>
    </w:p>
    <w:p w14:paraId="033524DB" w14:textId="77777777" w:rsidR="00F819BA" w:rsidRDefault="00F819BA" w:rsidP="00266FCF">
      <w:pPr>
        <w:pStyle w:val="NoSpacing"/>
      </w:pPr>
    </w:p>
    <w:p w14:paraId="1F5B8FDB" w14:textId="54124403" w:rsidR="00847098" w:rsidRDefault="00847098" w:rsidP="00847098">
      <w:pPr>
        <w:pStyle w:val="NoSpacing"/>
      </w:pPr>
      <w:r>
        <w:t>Ditch Clean Up</w:t>
      </w:r>
    </w:p>
    <w:p w14:paraId="16AA8D77" w14:textId="39C734A2" w:rsidR="00847098" w:rsidRDefault="00847098" w:rsidP="00847098">
      <w:pPr>
        <w:pStyle w:val="NoSpacing"/>
      </w:pPr>
      <w:r>
        <w:t xml:space="preserve">17 bags </w:t>
      </w:r>
      <w:r w:rsidR="00214D88">
        <w:t xml:space="preserve">of </w:t>
      </w:r>
      <w:r>
        <w:t>garbage (204 lb)</w:t>
      </w:r>
    </w:p>
    <w:p w14:paraId="2801DDF5" w14:textId="2015D3B8" w:rsidR="00847098" w:rsidRDefault="00847098" w:rsidP="00847098">
      <w:pPr>
        <w:pStyle w:val="NoSpacing"/>
      </w:pPr>
      <w:r>
        <w:t xml:space="preserve">9 bags </w:t>
      </w:r>
      <w:r w:rsidR="007D5D6F">
        <w:t>recycling (</w:t>
      </w:r>
      <w:r>
        <w:t>90 lb)</w:t>
      </w:r>
    </w:p>
    <w:p w14:paraId="6AACBDAB" w14:textId="77777777" w:rsidR="00847098" w:rsidRDefault="00847098" w:rsidP="00847098">
      <w:pPr>
        <w:pStyle w:val="NoSpacing"/>
      </w:pPr>
    </w:p>
    <w:p w14:paraId="7FF535C3" w14:textId="5E2BF290" w:rsidR="00847098" w:rsidRDefault="00847098" w:rsidP="00847098">
      <w:pPr>
        <w:pStyle w:val="NoSpacing"/>
      </w:pPr>
      <w:r>
        <w:t>River Clean Up</w:t>
      </w:r>
    </w:p>
    <w:p w14:paraId="7D1C8893" w14:textId="730FC9F5" w:rsidR="00847098" w:rsidRDefault="00847098" w:rsidP="00847098">
      <w:pPr>
        <w:pStyle w:val="NoSpacing"/>
      </w:pPr>
      <w:r>
        <w:t xml:space="preserve">11 bags </w:t>
      </w:r>
      <w:r w:rsidR="005B3239">
        <w:t xml:space="preserve">of </w:t>
      </w:r>
      <w:r>
        <w:t>garbage (132 lb)</w:t>
      </w:r>
    </w:p>
    <w:p w14:paraId="50391392" w14:textId="4AB070A7" w:rsidR="00847098" w:rsidRDefault="00847098" w:rsidP="00847098">
      <w:pPr>
        <w:pStyle w:val="NoSpacing"/>
      </w:pPr>
      <w:r>
        <w:t>4 bags recycling (40 lb)</w:t>
      </w:r>
    </w:p>
    <w:p w14:paraId="180538AB" w14:textId="77777777" w:rsidR="006E673C" w:rsidRDefault="006E673C" w:rsidP="00266FCF">
      <w:pPr>
        <w:pStyle w:val="NoSpacing"/>
      </w:pPr>
    </w:p>
    <w:p w14:paraId="1CC457DF" w14:textId="1984D5A7" w:rsidR="00266FCF" w:rsidRDefault="00DA499A" w:rsidP="00266FCF">
      <w:pPr>
        <w:pStyle w:val="NoSpacing"/>
      </w:pPr>
      <w:r>
        <w:t xml:space="preserve"> </w:t>
      </w:r>
    </w:p>
    <w:p w14:paraId="26F4FE9B" w14:textId="77777777" w:rsidR="00E17682" w:rsidRDefault="00E17682" w:rsidP="009C1D1E">
      <w:pPr>
        <w:pStyle w:val="NoSpacing"/>
        <w:rPr>
          <w:b/>
        </w:rPr>
      </w:pPr>
    </w:p>
    <w:p w14:paraId="4769739C" w14:textId="77777777" w:rsidR="00E17682" w:rsidRDefault="00E17682" w:rsidP="009C1D1E">
      <w:pPr>
        <w:pStyle w:val="NoSpacing"/>
        <w:rPr>
          <w:b/>
        </w:rPr>
      </w:pPr>
    </w:p>
    <w:p w14:paraId="573CD1F9" w14:textId="1FD848B1" w:rsidR="00D80DE3" w:rsidRDefault="00266FCF" w:rsidP="009C1D1E">
      <w:pPr>
        <w:pStyle w:val="NoSpacing"/>
        <w:rPr>
          <w:b/>
        </w:rPr>
      </w:pPr>
      <w:r>
        <w:rPr>
          <w:b/>
        </w:rPr>
        <w:t>Other Business</w:t>
      </w:r>
      <w:r w:rsidR="009C1D1E">
        <w:rPr>
          <w:b/>
        </w:rPr>
        <w:t>:</w:t>
      </w:r>
    </w:p>
    <w:p w14:paraId="011CB1D3" w14:textId="77777777" w:rsidR="009C1D1E" w:rsidRDefault="009C1D1E" w:rsidP="009C1D1E">
      <w:pPr>
        <w:pStyle w:val="NoSpacing"/>
        <w:rPr>
          <w:b/>
        </w:rPr>
      </w:pPr>
    </w:p>
    <w:p w14:paraId="2A6933BA" w14:textId="74CE940A" w:rsidR="009C1D1E" w:rsidRPr="00CC4DCE" w:rsidRDefault="009A4C60" w:rsidP="009C1D1E">
      <w:pPr>
        <w:pStyle w:val="NoSpacing"/>
        <w:rPr>
          <w:bCs/>
        </w:rPr>
      </w:pPr>
      <w:r w:rsidRPr="00CC4DCE">
        <w:rPr>
          <w:bCs/>
        </w:rPr>
        <w:t>Jennifer mentioned ther</w:t>
      </w:r>
      <w:r w:rsidR="00012196" w:rsidRPr="00CC4DCE">
        <w:rPr>
          <w:bCs/>
        </w:rPr>
        <w:t>e</w:t>
      </w:r>
      <w:r w:rsidRPr="00CC4DCE">
        <w:rPr>
          <w:bCs/>
        </w:rPr>
        <w:t xml:space="preserve"> are some summer school</w:t>
      </w:r>
      <w:r w:rsidR="00012196" w:rsidRPr="00CC4DCE">
        <w:rPr>
          <w:bCs/>
        </w:rPr>
        <w:t xml:space="preserve"> options available to students a</w:t>
      </w:r>
      <w:r w:rsidR="006F6389">
        <w:rPr>
          <w:bCs/>
        </w:rPr>
        <w:t>nd</w:t>
      </w:r>
      <w:r w:rsidR="00012196" w:rsidRPr="00CC4DCE">
        <w:rPr>
          <w:bCs/>
        </w:rPr>
        <w:t xml:space="preserve"> some courses the grade </w:t>
      </w:r>
      <w:r w:rsidR="00CC4DCE" w:rsidRPr="00CC4DCE">
        <w:rPr>
          <w:bCs/>
        </w:rPr>
        <w:t>8’s can take over the summer to earn credits before entering high school. More details will be made available soon.</w:t>
      </w:r>
      <w:r w:rsidRPr="00CC4DCE">
        <w:rPr>
          <w:bCs/>
        </w:rPr>
        <w:t xml:space="preserve"> </w:t>
      </w:r>
    </w:p>
    <w:p w14:paraId="438645AD" w14:textId="77777777" w:rsidR="00D80DE3" w:rsidRDefault="00D80DE3" w:rsidP="0084399A">
      <w:pPr>
        <w:spacing w:after="0"/>
      </w:pPr>
    </w:p>
    <w:p w14:paraId="5B06C0B6" w14:textId="77777777" w:rsidR="00D80DE3" w:rsidRDefault="00D80DE3" w:rsidP="0084399A">
      <w:pPr>
        <w:spacing w:after="0"/>
      </w:pPr>
    </w:p>
    <w:p w14:paraId="2206C4B2" w14:textId="7F4384BF" w:rsidR="00D80DE3" w:rsidRDefault="00D80DE3" w:rsidP="0084399A">
      <w:pPr>
        <w:spacing w:after="0"/>
        <w:rPr>
          <w:b/>
          <w:bCs/>
        </w:rPr>
      </w:pPr>
      <w:r w:rsidRPr="000A6034">
        <w:rPr>
          <w:b/>
          <w:bCs/>
        </w:rPr>
        <w:t xml:space="preserve">Q&amp;A </w:t>
      </w:r>
      <w:r w:rsidR="000A6034" w:rsidRPr="000A6034">
        <w:rPr>
          <w:b/>
          <w:bCs/>
        </w:rPr>
        <w:t>and Discussion</w:t>
      </w:r>
    </w:p>
    <w:p w14:paraId="40F40CB4" w14:textId="77777777" w:rsidR="00FE7B50" w:rsidRDefault="00FE7B50" w:rsidP="0084399A">
      <w:pPr>
        <w:spacing w:after="0"/>
      </w:pPr>
    </w:p>
    <w:p w14:paraId="4DFF36F3" w14:textId="4EC3AA8B" w:rsidR="00ED3969" w:rsidRDefault="000D0688" w:rsidP="007C5449">
      <w:pPr>
        <w:spacing w:after="0"/>
      </w:pPr>
      <w:r>
        <w:lastRenderedPageBreak/>
        <w:t>There was a</w:t>
      </w:r>
      <w:r w:rsidR="006F6389">
        <w:t>n extensiv</w:t>
      </w:r>
      <w:r w:rsidR="00655740">
        <w:t xml:space="preserve">e discussion about the school’s drinking water. </w:t>
      </w:r>
      <w:r w:rsidR="00553CFC">
        <w:t xml:space="preserve">The sodium levels in the school’s drinking water </w:t>
      </w:r>
      <w:r w:rsidR="003F418B">
        <w:t>are</w:t>
      </w:r>
      <w:r w:rsidR="00553CFC">
        <w:t xml:space="preserve"> </w:t>
      </w:r>
      <w:r w:rsidR="00AD5BD9">
        <w:t>incredib</w:t>
      </w:r>
      <w:r w:rsidR="00553CFC">
        <w:t xml:space="preserve">ly high </w:t>
      </w:r>
      <w:r w:rsidR="00D32DEF">
        <w:t>(568 mg/L). Council</w:t>
      </w:r>
      <w:r w:rsidR="00AD5BD9">
        <w:t xml:space="preserve"> and</w:t>
      </w:r>
      <w:r w:rsidR="00D32DEF">
        <w:t xml:space="preserve"> parents in attendance </w:t>
      </w:r>
      <w:r w:rsidR="00430134">
        <w:t xml:space="preserve">voiced their concerns and displeasure with the lack of </w:t>
      </w:r>
      <w:r w:rsidR="001E2F6B">
        <w:t>any movement forward on the issue</w:t>
      </w:r>
      <w:r w:rsidR="00912F88">
        <w:t>. The</w:t>
      </w:r>
      <w:r w:rsidR="00544706">
        <w:t xml:space="preserve"> consensus among those present </w:t>
      </w:r>
      <w:r w:rsidR="00912F88">
        <w:t xml:space="preserve">is </w:t>
      </w:r>
      <w:r w:rsidR="00544706">
        <w:t>th</w:t>
      </w:r>
      <w:r w:rsidR="005C65A9">
        <w:t>e Board</w:t>
      </w:r>
      <w:r w:rsidR="00544706">
        <w:t xml:space="preserve"> process has gone on too long</w:t>
      </w:r>
      <w:r w:rsidR="00AD5BD9">
        <w:t>,</w:t>
      </w:r>
      <w:r w:rsidR="00544706">
        <w:t xml:space="preserve"> </w:t>
      </w:r>
      <w:r w:rsidR="00A05282">
        <w:t xml:space="preserve">and </w:t>
      </w:r>
      <w:r w:rsidR="007754F8">
        <w:t>action is needed</w:t>
      </w:r>
      <w:r w:rsidR="00E9631A">
        <w:t xml:space="preserve">. </w:t>
      </w:r>
      <w:r w:rsidR="00FA1447">
        <w:t xml:space="preserve">A sub-committee </w:t>
      </w:r>
      <w:r w:rsidR="00AD5BD9">
        <w:t>is</w:t>
      </w:r>
      <w:r w:rsidR="00ED3969">
        <w:t xml:space="preserve"> suggested to be formed</w:t>
      </w:r>
      <w:r w:rsidR="00AD5BD9">
        <w:t>;</w:t>
      </w:r>
      <w:r w:rsidR="00ED3969">
        <w:t xml:space="preserve"> stay tuned for more information.</w:t>
      </w:r>
    </w:p>
    <w:p w14:paraId="3CE43ADE" w14:textId="77777777" w:rsidR="00ED3969" w:rsidRDefault="00ED3969" w:rsidP="007C5449">
      <w:pPr>
        <w:spacing w:after="0"/>
      </w:pPr>
    </w:p>
    <w:p w14:paraId="46CE7F03" w14:textId="01C453FB" w:rsidR="00DD5BCC" w:rsidRDefault="00E84023" w:rsidP="007C5449">
      <w:pPr>
        <w:spacing w:after="0"/>
      </w:pPr>
      <w:r>
        <w:t>Concerns about the</w:t>
      </w:r>
      <w:r w:rsidR="00EA4D56">
        <w:t xml:space="preserve"> septic issue</w:t>
      </w:r>
      <w:r w:rsidR="00D80E7C">
        <w:t>s</w:t>
      </w:r>
      <w:r w:rsidR="00EA4D56">
        <w:t xml:space="preserve"> at the school (toilets not flushing) </w:t>
      </w:r>
      <w:r w:rsidR="006C32E2">
        <w:t>and</w:t>
      </w:r>
      <w:r w:rsidR="00EA4D56">
        <w:t xml:space="preserve"> </w:t>
      </w:r>
      <w:r w:rsidR="00E90211">
        <w:t>the over</w:t>
      </w:r>
      <w:r w:rsidR="00EA4D56">
        <w:t>capacity</w:t>
      </w:r>
      <w:r w:rsidR="00E90211">
        <w:t xml:space="preserve"> of students</w:t>
      </w:r>
      <w:r w:rsidR="00D80E7C">
        <w:t xml:space="preserve">/staff were also discussed. </w:t>
      </w:r>
      <w:r w:rsidR="005B5A45">
        <w:t>Ashley will also bring these concerns to the Board</w:t>
      </w:r>
      <w:r w:rsidR="00E76B6E">
        <w:t xml:space="preserve"> with regards to the drinking water and septic.</w:t>
      </w:r>
      <w:bookmarkStart w:id="0" w:name="_GoBack"/>
      <w:bookmarkEnd w:id="0"/>
    </w:p>
    <w:p w14:paraId="025734B6" w14:textId="52EBD8AD" w:rsidR="0056579E" w:rsidRPr="005C7F2C" w:rsidRDefault="00A740B4" w:rsidP="007C5449">
      <w:pPr>
        <w:spacing w:after="0"/>
      </w:pPr>
      <w:r>
        <w:t xml:space="preserve"> </w:t>
      </w:r>
      <w:r w:rsidR="00A85DC8">
        <w:t xml:space="preserve"> </w:t>
      </w:r>
      <w:r w:rsidR="003F418B">
        <w:t xml:space="preserve"> </w:t>
      </w:r>
      <w:r w:rsidR="00ED2937">
        <w:t xml:space="preserve"> </w:t>
      </w:r>
      <w:r w:rsidR="00BC7585">
        <w:t xml:space="preserve"> </w:t>
      </w:r>
    </w:p>
    <w:p w14:paraId="39DBA47A" w14:textId="507C612F" w:rsidR="0038651A" w:rsidRPr="006D4C5B" w:rsidRDefault="0038651A" w:rsidP="0084399A">
      <w:pPr>
        <w:spacing w:after="0"/>
        <w:rPr>
          <w:b/>
          <w:bCs/>
        </w:rPr>
      </w:pPr>
      <w:r w:rsidRPr="006D4C5B">
        <w:rPr>
          <w:b/>
          <w:bCs/>
        </w:rPr>
        <w:t>Adjournment:</w:t>
      </w:r>
    </w:p>
    <w:p w14:paraId="3A41A78D" w14:textId="17F47424" w:rsidR="00D53DF9" w:rsidRDefault="006D4C5B" w:rsidP="0084399A">
      <w:pPr>
        <w:spacing w:after="0"/>
      </w:pPr>
      <w:r>
        <w:t xml:space="preserve">Karen Kennedy </w:t>
      </w:r>
      <w:r w:rsidR="00425099">
        <w:t xml:space="preserve">adjourned the meeting at </w:t>
      </w:r>
      <w:r>
        <w:t>8:</w:t>
      </w:r>
      <w:r w:rsidR="004A1C33">
        <w:t>00</w:t>
      </w:r>
      <w:r w:rsidR="004518BD">
        <w:t xml:space="preserve"> </w:t>
      </w:r>
      <w:r w:rsidR="00D56E13">
        <w:t>PM</w:t>
      </w:r>
      <w:r w:rsidR="0038651A">
        <w:t xml:space="preserve">. </w:t>
      </w:r>
    </w:p>
    <w:p w14:paraId="03C58DCA" w14:textId="2468D510" w:rsidR="0038651A" w:rsidRPr="006502F8" w:rsidRDefault="00D56E13" w:rsidP="0084399A">
      <w:pPr>
        <w:spacing w:after="0"/>
      </w:pPr>
      <w:r>
        <w:t>N</w:t>
      </w:r>
      <w:r w:rsidR="009C2D66">
        <w:t xml:space="preserve">ext </w:t>
      </w:r>
      <w:r>
        <w:t>M</w:t>
      </w:r>
      <w:r w:rsidR="009C2D66">
        <w:t>eeting</w:t>
      </w:r>
      <w:r>
        <w:t xml:space="preserve">: </w:t>
      </w:r>
      <w:r w:rsidR="00846DF8">
        <w:t>Wednesday</w:t>
      </w:r>
      <w:r w:rsidR="0067430A">
        <w:t>,</w:t>
      </w:r>
      <w:r w:rsidR="00846DF8">
        <w:t xml:space="preserve"> </w:t>
      </w:r>
      <w:r w:rsidR="00CA74D3">
        <w:t>June</w:t>
      </w:r>
      <w:r w:rsidR="006E443C">
        <w:t xml:space="preserve"> </w:t>
      </w:r>
      <w:r w:rsidR="00CA74D3">
        <w:t>8</w:t>
      </w:r>
      <w:r w:rsidR="00846DF8" w:rsidRPr="00846DF8">
        <w:rPr>
          <w:vertAlign w:val="superscript"/>
        </w:rPr>
        <w:t>th</w:t>
      </w:r>
      <w:r w:rsidR="00846DF8">
        <w:t>, 2022, 6:30 PM</w:t>
      </w:r>
    </w:p>
    <w:p w14:paraId="4CDD2F63" w14:textId="24911265" w:rsidR="0038651A" w:rsidRDefault="0038651A" w:rsidP="0084399A">
      <w:pPr>
        <w:spacing w:after="0"/>
      </w:pPr>
      <w:r>
        <w:t xml:space="preserve">Minutes Submitted By: </w:t>
      </w:r>
      <w:r w:rsidR="001122E5">
        <w:t>Melissa Irwin</w:t>
      </w:r>
    </w:p>
    <w:p w14:paraId="5C6FBADC" w14:textId="77777777" w:rsidR="0038651A" w:rsidRPr="0038651A" w:rsidRDefault="0038651A" w:rsidP="0084399A">
      <w:pPr>
        <w:spacing w:after="0"/>
      </w:pPr>
      <w:r>
        <w:t>Minutes Approved By:</w:t>
      </w:r>
      <w:r w:rsidR="006502F8">
        <w:t xml:space="preserve"> Executive &amp; Admin.</w:t>
      </w:r>
    </w:p>
    <w:p w14:paraId="45607837" w14:textId="77777777" w:rsidR="0084399A" w:rsidRDefault="0084399A" w:rsidP="0084399A">
      <w:pPr>
        <w:spacing w:after="0"/>
      </w:pPr>
    </w:p>
    <w:p w14:paraId="20F0BE35" w14:textId="77777777" w:rsidR="0084399A" w:rsidRDefault="0084399A" w:rsidP="0084399A">
      <w:pPr>
        <w:spacing w:after="0"/>
      </w:pPr>
    </w:p>
    <w:sectPr w:rsidR="0084399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17BDB" w14:textId="77777777" w:rsidR="00160D83" w:rsidRDefault="00160D83" w:rsidP="0084399A">
      <w:pPr>
        <w:spacing w:after="0" w:line="240" w:lineRule="auto"/>
      </w:pPr>
      <w:r>
        <w:separator/>
      </w:r>
    </w:p>
  </w:endnote>
  <w:endnote w:type="continuationSeparator" w:id="0">
    <w:p w14:paraId="4C44BB36" w14:textId="77777777" w:rsidR="00160D83" w:rsidRDefault="00160D83" w:rsidP="00843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D1DA3" w14:textId="77777777" w:rsidR="00160D83" w:rsidRDefault="00160D83" w:rsidP="0084399A">
      <w:pPr>
        <w:spacing w:after="0" w:line="240" w:lineRule="auto"/>
      </w:pPr>
      <w:r>
        <w:separator/>
      </w:r>
    </w:p>
  </w:footnote>
  <w:footnote w:type="continuationSeparator" w:id="0">
    <w:p w14:paraId="742CB6B5" w14:textId="77777777" w:rsidR="00160D83" w:rsidRDefault="00160D83" w:rsidP="008439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E1424C"/>
    <w:multiLevelType w:val="hybridMultilevel"/>
    <w:tmpl w:val="F2C87348"/>
    <w:lvl w:ilvl="0" w:tplc="01C2C38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rM0sjA2tbA0tjBV0lEKTi0uzszPAykwNKsFAO8K038tAAAA"/>
  </w:docVars>
  <w:rsids>
    <w:rsidRoot w:val="0084399A"/>
    <w:rsid w:val="000017C8"/>
    <w:rsid w:val="00001ED2"/>
    <w:rsid w:val="0000250E"/>
    <w:rsid w:val="0000312B"/>
    <w:rsid w:val="0000391F"/>
    <w:rsid w:val="00005A63"/>
    <w:rsid w:val="00006C9A"/>
    <w:rsid w:val="00007AC6"/>
    <w:rsid w:val="00007D05"/>
    <w:rsid w:val="00012196"/>
    <w:rsid w:val="0001398D"/>
    <w:rsid w:val="000168BC"/>
    <w:rsid w:val="00016FBD"/>
    <w:rsid w:val="00017EAD"/>
    <w:rsid w:val="000208A8"/>
    <w:rsid w:val="000215DF"/>
    <w:rsid w:val="00023021"/>
    <w:rsid w:val="00023298"/>
    <w:rsid w:val="00023EFE"/>
    <w:rsid w:val="00025075"/>
    <w:rsid w:val="00026A9E"/>
    <w:rsid w:val="00027BB9"/>
    <w:rsid w:val="00027BEE"/>
    <w:rsid w:val="00027D99"/>
    <w:rsid w:val="00035308"/>
    <w:rsid w:val="00035C26"/>
    <w:rsid w:val="00037EA9"/>
    <w:rsid w:val="00040629"/>
    <w:rsid w:val="000410B3"/>
    <w:rsid w:val="000412E1"/>
    <w:rsid w:val="00044817"/>
    <w:rsid w:val="0004508D"/>
    <w:rsid w:val="000521A8"/>
    <w:rsid w:val="00053C47"/>
    <w:rsid w:val="000547C7"/>
    <w:rsid w:val="000560E2"/>
    <w:rsid w:val="00056585"/>
    <w:rsid w:val="00056878"/>
    <w:rsid w:val="00057D7A"/>
    <w:rsid w:val="00062B2D"/>
    <w:rsid w:val="00062C23"/>
    <w:rsid w:val="0006413D"/>
    <w:rsid w:val="00064513"/>
    <w:rsid w:val="00064B1F"/>
    <w:rsid w:val="0006658E"/>
    <w:rsid w:val="00067D3A"/>
    <w:rsid w:val="00070992"/>
    <w:rsid w:val="0007498D"/>
    <w:rsid w:val="000763C8"/>
    <w:rsid w:val="00077187"/>
    <w:rsid w:val="000806E9"/>
    <w:rsid w:val="00084016"/>
    <w:rsid w:val="00084761"/>
    <w:rsid w:val="00084FF6"/>
    <w:rsid w:val="0008629E"/>
    <w:rsid w:val="000866BC"/>
    <w:rsid w:val="00086EF8"/>
    <w:rsid w:val="00086F06"/>
    <w:rsid w:val="000877E4"/>
    <w:rsid w:val="0009240A"/>
    <w:rsid w:val="00093A6F"/>
    <w:rsid w:val="0009593A"/>
    <w:rsid w:val="00097A78"/>
    <w:rsid w:val="000A16B1"/>
    <w:rsid w:val="000A1B60"/>
    <w:rsid w:val="000A204E"/>
    <w:rsid w:val="000A2980"/>
    <w:rsid w:val="000A29AD"/>
    <w:rsid w:val="000A2F73"/>
    <w:rsid w:val="000A3B83"/>
    <w:rsid w:val="000A43B0"/>
    <w:rsid w:val="000A5024"/>
    <w:rsid w:val="000A52A9"/>
    <w:rsid w:val="000A6034"/>
    <w:rsid w:val="000A62C5"/>
    <w:rsid w:val="000B0405"/>
    <w:rsid w:val="000B1C45"/>
    <w:rsid w:val="000B20D4"/>
    <w:rsid w:val="000B5C9C"/>
    <w:rsid w:val="000B5F4E"/>
    <w:rsid w:val="000B66BF"/>
    <w:rsid w:val="000C0325"/>
    <w:rsid w:val="000C3C93"/>
    <w:rsid w:val="000C3CF2"/>
    <w:rsid w:val="000C4E2B"/>
    <w:rsid w:val="000C5DE4"/>
    <w:rsid w:val="000C5FC3"/>
    <w:rsid w:val="000C6969"/>
    <w:rsid w:val="000C6DAE"/>
    <w:rsid w:val="000D0688"/>
    <w:rsid w:val="000D06CE"/>
    <w:rsid w:val="000D1F36"/>
    <w:rsid w:val="000D2C18"/>
    <w:rsid w:val="000D3160"/>
    <w:rsid w:val="000D4E9E"/>
    <w:rsid w:val="000D559F"/>
    <w:rsid w:val="000D59C4"/>
    <w:rsid w:val="000D5F06"/>
    <w:rsid w:val="000E0E50"/>
    <w:rsid w:val="000E117D"/>
    <w:rsid w:val="000E137D"/>
    <w:rsid w:val="000E47CE"/>
    <w:rsid w:val="000E5764"/>
    <w:rsid w:val="000E5C6D"/>
    <w:rsid w:val="000E6EE7"/>
    <w:rsid w:val="000F205A"/>
    <w:rsid w:val="000F2421"/>
    <w:rsid w:val="000F32CB"/>
    <w:rsid w:val="000F4499"/>
    <w:rsid w:val="000F53A2"/>
    <w:rsid w:val="000F6716"/>
    <w:rsid w:val="000F77A9"/>
    <w:rsid w:val="000F77C6"/>
    <w:rsid w:val="000F79CE"/>
    <w:rsid w:val="000F7BF8"/>
    <w:rsid w:val="000F7E4C"/>
    <w:rsid w:val="001009C9"/>
    <w:rsid w:val="00100D08"/>
    <w:rsid w:val="001016EE"/>
    <w:rsid w:val="001039BF"/>
    <w:rsid w:val="0010449F"/>
    <w:rsid w:val="001065EE"/>
    <w:rsid w:val="001070BF"/>
    <w:rsid w:val="00110A0F"/>
    <w:rsid w:val="001122E5"/>
    <w:rsid w:val="00115BD0"/>
    <w:rsid w:val="0011660C"/>
    <w:rsid w:val="001173E4"/>
    <w:rsid w:val="00121D6B"/>
    <w:rsid w:val="00123492"/>
    <w:rsid w:val="0012406C"/>
    <w:rsid w:val="0012432C"/>
    <w:rsid w:val="00124E8B"/>
    <w:rsid w:val="001254B9"/>
    <w:rsid w:val="00126322"/>
    <w:rsid w:val="00126578"/>
    <w:rsid w:val="00130581"/>
    <w:rsid w:val="00130691"/>
    <w:rsid w:val="001345AD"/>
    <w:rsid w:val="00134C0D"/>
    <w:rsid w:val="00135838"/>
    <w:rsid w:val="0013589D"/>
    <w:rsid w:val="00136142"/>
    <w:rsid w:val="00136FF3"/>
    <w:rsid w:val="00141E1A"/>
    <w:rsid w:val="00144631"/>
    <w:rsid w:val="00145569"/>
    <w:rsid w:val="001459E2"/>
    <w:rsid w:val="001476D7"/>
    <w:rsid w:val="0015052D"/>
    <w:rsid w:val="001514D4"/>
    <w:rsid w:val="00151717"/>
    <w:rsid w:val="00151784"/>
    <w:rsid w:val="00151D34"/>
    <w:rsid w:val="00152F83"/>
    <w:rsid w:val="00153941"/>
    <w:rsid w:val="001550AE"/>
    <w:rsid w:val="00156993"/>
    <w:rsid w:val="001575C8"/>
    <w:rsid w:val="00160951"/>
    <w:rsid w:val="00160D83"/>
    <w:rsid w:val="001611B9"/>
    <w:rsid w:val="00161897"/>
    <w:rsid w:val="00161C8F"/>
    <w:rsid w:val="00162C63"/>
    <w:rsid w:val="001644A4"/>
    <w:rsid w:val="00165185"/>
    <w:rsid w:val="0017102E"/>
    <w:rsid w:val="00171682"/>
    <w:rsid w:val="00171A01"/>
    <w:rsid w:val="001723B9"/>
    <w:rsid w:val="00176AA6"/>
    <w:rsid w:val="00176FDB"/>
    <w:rsid w:val="00180492"/>
    <w:rsid w:val="00181DDF"/>
    <w:rsid w:val="00182E0C"/>
    <w:rsid w:val="00183F8F"/>
    <w:rsid w:val="00184423"/>
    <w:rsid w:val="0018524A"/>
    <w:rsid w:val="0018623C"/>
    <w:rsid w:val="0018675C"/>
    <w:rsid w:val="00187560"/>
    <w:rsid w:val="00190D07"/>
    <w:rsid w:val="00190D15"/>
    <w:rsid w:val="0019148D"/>
    <w:rsid w:val="0019204F"/>
    <w:rsid w:val="001927A9"/>
    <w:rsid w:val="00192919"/>
    <w:rsid w:val="00193987"/>
    <w:rsid w:val="00194DF5"/>
    <w:rsid w:val="0019564A"/>
    <w:rsid w:val="001A0637"/>
    <w:rsid w:val="001A0C4B"/>
    <w:rsid w:val="001A1D30"/>
    <w:rsid w:val="001A1E21"/>
    <w:rsid w:val="001A2C9C"/>
    <w:rsid w:val="001A408F"/>
    <w:rsid w:val="001A70D3"/>
    <w:rsid w:val="001A7AC2"/>
    <w:rsid w:val="001B24BB"/>
    <w:rsid w:val="001B4A76"/>
    <w:rsid w:val="001B4DC0"/>
    <w:rsid w:val="001B6A5E"/>
    <w:rsid w:val="001B71FD"/>
    <w:rsid w:val="001B7217"/>
    <w:rsid w:val="001B728E"/>
    <w:rsid w:val="001B7BEA"/>
    <w:rsid w:val="001C1741"/>
    <w:rsid w:val="001C30CA"/>
    <w:rsid w:val="001C6B4B"/>
    <w:rsid w:val="001C6CF6"/>
    <w:rsid w:val="001D028D"/>
    <w:rsid w:val="001D0E0B"/>
    <w:rsid w:val="001D1A32"/>
    <w:rsid w:val="001D1CE0"/>
    <w:rsid w:val="001D6CCB"/>
    <w:rsid w:val="001D6D71"/>
    <w:rsid w:val="001D7369"/>
    <w:rsid w:val="001E05D8"/>
    <w:rsid w:val="001E0A2A"/>
    <w:rsid w:val="001E1769"/>
    <w:rsid w:val="001E26B2"/>
    <w:rsid w:val="001E2A54"/>
    <w:rsid w:val="001E2F6B"/>
    <w:rsid w:val="001E3D8C"/>
    <w:rsid w:val="001E4050"/>
    <w:rsid w:val="001E48AF"/>
    <w:rsid w:val="001E5317"/>
    <w:rsid w:val="001E5ADE"/>
    <w:rsid w:val="001E5E5B"/>
    <w:rsid w:val="001E6A47"/>
    <w:rsid w:val="001E7432"/>
    <w:rsid w:val="001F148F"/>
    <w:rsid w:val="001F1939"/>
    <w:rsid w:val="001F2976"/>
    <w:rsid w:val="001F3C6A"/>
    <w:rsid w:val="001F54A8"/>
    <w:rsid w:val="001F7C19"/>
    <w:rsid w:val="00207A61"/>
    <w:rsid w:val="00207F4B"/>
    <w:rsid w:val="00210220"/>
    <w:rsid w:val="00213EA3"/>
    <w:rsid w:val="00214309"/>
    <w:rsid w:val="00214C9F"/>
    <w:rsid w:val="00214D88"/>
    <w:rsid w:val="00215894"/>
    <w:rsid w:val="00215D22"/>
    <w:rsid w:val="00216C34"/>
    <w:rsid w:val="00217D61"/>
    <w:rsid w:val="00220648"/>
    <w:rsid w:val="00221061"/>
    <w:rsid w:val="002211E7"/>
    <w:rsid w:val="002218AD"/>
    <w:rsid w:val="00222BE8"/>
    <w:rsid w:val="0022304F"/>
    <w:rsid w:val="002254F6"/>
    <w:rsid w:val="002258E1"/>
    <w:rsid w:val="0022659E"/>
    <w:rsid w:val="00227266"/>
    <w:rsid w:val="00227658"/>
    <w:rsid w:val="0023109C"/>
    <w:rsid w:val="00232617"/>
    <w:rsid w:val="0023562A"/>
    <w:rsid w:val="00235CA1"/>
    <w:rsid w:val="002362F4"/>
    <w:rsid w:val="00236C45"/>
    <w:rsid w:val="002404E7"/>
    <w:rsid w:val="00241F6F"/>
    <w:rsid w:val="002439B7"/>
    <w:rsid w:val="0024400C"/>
    <w:rsid w:val="00244329"/>
    <w:rsid w:val="00246089"/>
    <w:rsid w:val="00247B6C"/>
    <w:rsid w:val="002501DF"/>
    <w:rsid w:val="00251B0B"/>
    <w:rsid w:val="002549EA"/>
    <w:rsid w:val="00254AEE"/>
    <w:rsid w:val="00254FE9"/>
    <w:rsid w:val="002617F2"/>
    <w:rsid w:val="002631D0"/>
    <w:rsid w:val="00266FCF"/>
    <w:rsid w:val="00267908"/>
    <w:rsid w:val="00267C88"/>
    <w:rsid w:val="00271505"/>
    <w:rsid w:val="00271F19"/>
    <w:rsid w:val="00272E48"/>
    <w:rsid w:val="00273FC8"/>
    <w:rsid w:val="00280196"/>
    <w:rsid w:val="0028119D"/>
    <w:rsid w:val="00281CC3"/>
    <w:rsid w:val="00283F54"/>
    <w:rsid w:val="00284568"/>
    <w:rsid w:val="002857A8"/>
    <w:rsid w:val="00286B03"/>
    <w:rsid w:val="002900FF"/>
    <w:rsid w:val="00291775"/>
    <w:rsid w:val="00291E8C"/>
    <w:rsid w:val="002921C2"/>
    <w:rsid w:val="0029238A"/>
    <w:rsid w:val="002926E6"/>
    <w:rsid w:val="00293377"/>
    <w:rsid w:val="00293737"/>
    <w:rsid w:val="00294B74"/>
    <w:rsid w:val="002954B2"/>
    <w:rsid w:val="00295A16"/>
    <w:rsid w:val="00295FBF"/>
    <w:rsid w:val="00296FA5"/>
    <w:rsid w:val="002A682E"/>
    <w:rsid w:val="002B068F"/>
    <w:rsid w:val="002B0888"/>
    <w:rsid w:val="002B16F1"/>
    <w:rsid w:val="002B1AB2"/>
    <w:rsid w:val="002B1D8F"/>
    <w:rsid w:val="002B26C2"/>
    <w:rsid w:val="002B2A4C"/>
    <w:rsid w:val="002B5D49"/>
    <w:rsid w:val="002C3B6F"/>
    <w:rsid w:val="002C41E4"/>
    <w:rsid w:val="002C6C2B"/>
    <w:rsid w:val="002C6EB8"/>
    <w:rsid w:val="002D0C81"/>
    <w:rsid w:val="002D2B8F"/>
    <w:rsid w:val="002D68A7"/>
    <w:rsid w:val="002D69B1"/>
    <w:rsid w:val="002D6A4E"/>
    <w:rsid w:val="002E2B87"/>
    <w:rsid w:val="002E38C7"/>
    <w:rsid w:val="002E40E7"/>
    <w:rsid w:val="002E78D0"/>
    <w:rsid w:val="002E7CBF"/>
    <w:rsid w:val="002E7DBD"/>
    <w:rsid w:val="002F0DEA"/>
    <w:rsid w:val="002F2B3E"/>
    <w:rsid w:val="002F4206"/>
    <w:rsid w:val="002F44C0"/>
    <w:rsid w:val="002F4803"/>
    <w:rsid w:val="002F6E0F"/>
    <w:rsid w:val="002F7FA5"/>
    <w:rsid w:val="00302037"/>
    <w:rsid w:val="003027B2"/>
    <w:rsid w:val="00305C9F"/>
    <w:rsid w:val="0030642C"/>
    <w:rsid w:val="0030709B"/>
    <w:rsid w:val="00307241"/>
    <w:rsid w:val="0030745B"/>
    <w:rsid w:val="00312167"/>
    <w:rsid w:val="00312C43"/>
    <w:rsid w:val="00315FCC"/>
    <w:rsid w:val="00316860"/>
    <w:rsid w:val="00317399"/>
    <w:rsid w:val="003210A2"/>
    <w:rsid w:val="00321842"/>
    <w:rsid w:val="00322172"/>
    <w:rsid w:val="003228F8"/>
    <w:rsid w:val="0032423A"/>
    <w:rsid w:val="003245AE"/>
    <w:rsid w:val="003252E8"/>
    <w:rsid w:val="00325DC4"/>
    <w:rsid w:val="0032657F"/>
    <w:rsid w:val="00326BD5"/>
    <w:rsid w:val="003312D6"/>
    <w:rsid w:val="003335C2"/>
    <w:rsid w:val="00333677"/>
    <w:rsid w:val="00334736"/>
    <w:rsid w:val="003355BF"/>
    <w:rsid w:val="00335F09"/>
    <w:rsid w:val="0033788C"/>
    <w:rsid w:val="00340780"/>
    <w:rsid w:val="00343306"/>
    <w:rsid w:val="00343646"/>
    <w:rsid w:val="00344221"/>
    <w:rsid w:val="0034517A"/>
    <w:rsid w:val="00345691"/>
    <w:rsid w:val="00345EF2"/>
    <w:rsid w:val="003470C5"/>
    <w:rsid w:val="00350C4A"/>
    <w:rsid w:val="00351C48"/>
    <w:rsid w:val="00351FAC"/>
    <w:rsid w:val="00353308"/>
    <w:rsid w:val="00354651"/>
    <w:rsid w:val="00357E02"/>
    <w:rsid w:val="00360B8F"/>
    <w:rsid w:val="00360C96"/>
    <w:rsid w:val="00361635"/>
    <w:rsid w:val="00361E65"/>
    <w:rsid w:val="003626E0"/>
    <w:rsid w:val="00363FC9"/>
    <w:rsid w:val="0036415C"/>
    <w:rsid w:val="0036477A"/>
    <w:rsid w:val="00367C28"/>
    <w:rsid w:val="003719C2"/>
    <w:rsid w:val="0037350E"/>
    <w:rsid w:val="00374D05"/>
    <w:rsid w:val="0037507E"/>
    <w:rsid w:val="0037542A"/>
    <w:rsid w:val="00375785"/>
    <w:rsid w:val="00376F7D"/>
    <w:rsid w:val="00383284"/>
    <w:rsid w:val="003850A8"/>
    <w:rsid w:val="0038651A"/>
    <w:rsid w:val="003904D9"/>
    <w:rsid w:val="00391301"/>
    <w:rsid w:val="0039689D"/>
    <w:rsid w:val="00396A23"/>
    <w:rsid w:val="003971EC"/>
    <w:rsid w:val="003A198F"/>
    <w:rsid w:val="003A21F9"/>
    <w:rsid w:val="003A2931"/>
    <w:rsid w:val="003A3EFD"/>
    <w:rsid w:val="003A4820"/>
    <w:rsid w:val="003A4E0C"/>
    <w:rsid w:val="003A6657"/>
    <w:rsid w:val="003B0115"/>
    <w:rsid w:val="003B013E"/>
    <w:rsid w:val="003B1F86"/>
    <w:rsid w:val="003B2A57"/>
    <w:rsid w:val="003B2D97"/>
    <w:rsid w:val="003B442D"/>
    <w:rsid w:val="003B52A8"/>
    <w:rsid w:val="003B618B"/>
    <w:rsid w:val="003B6C0F"/>
    <w:rsid w:val="003B6C16"/>
    <w:rsid w:val="003C05DF"/>
    <w:rsid w:val="003C2D12"/>
    <w:rsid w:val="003D0505"/>
    <w:rsid w:val="003D0ACA"/>
    <w:rsid w:val="003D261D"/>
    <w:rsid w:val="003D2AC7"/>
    <w:rsid w:val="003D2B95"/>
    <w:rsid w:val="003D5600"/>
    <w:rsid w:val="003E0154"/>
    <w:rsid w:val="003E015A"/>
    <w:rsid w:val="003E0242"/>
    <w:rsid w:val="003E0E32"/>
    <w:rsid w:val="003E149E"/>
    <w:rsid w:val="003E18E3"/>
    <w:rsid w:val="003E2E0F"/>
    <w:rsid w:val="003E4DB6"/>
    <w:rsid w:val="003E7247"/>
    <w:rsid w:val="003E76BB"/>
    <w:rsid w:val="003E78AB"/>
    <w:rsid w:val="003E79A3"/>
    <w:rsid w:val="003F03AA"/>
    <w:rsid w:val="003F1B04"/>
    <w:rsid w:val="003F418B"/>
    <w:rsid w:val="003F68E2"/>
    <w:rsid w:val="003F6BD3"/>
    <w:rsid w:val="004013F6"/>
    <w:rsid w:val="00401B72"/>
    <w:rsid w:val="00401C27"/>
    <w:rsid w:val="004020F0"/>
    <w:rsid w:val="0040335D"/>
    <w:rsid w:val="00403BF7"/>
    <w:rsid w:val="00404B80"/>
    <w:rsid w:val="00405FD5"/>
    <w:rsid w:val="00406C99"/>
    <w:rsid w:val="004072A5"/>
    <w:rsid w:val="004076EF"/>
    <w:rsid w:val="004102EB"/>
    <w:rsid w:val="004110B0"/>
    <w:rsid w:val="00412B59"/>
    <w:rsid w:val="00413E91"/>
    <w:rsid w:val="00413F4F"/>
    <w:rsid w:val="00415436"/>
    <w:rsid w:val="00416372"/>
    <w:rsid w:val="00417C5B"/>
    <w:rsid w:val="00423952"/>
    <w:rsid w:val="00425099"/>
    <w:rsid w:val="00425230"/>
    <w:rsid w:val="004259A6"/>
    <w:rsid w:val="00427525"/>
    <w:rsid w:val="004279B1"/>
    <w:rsid w:val="00430134"/>
    <w:rsid w:val="0043057E"/>
    <w:rsid w:val="00430EA8"/>
    <w:rsid w:val="00431068"/>
    <w:rsid w:val="00432B12"/>
    <w:rsid w:val="00434ADC"/>
    <w:rsid w:val="0043540E"/>
    <w:rsid w:val="00437026"/>
    <w:rsid w:val="00437187"/>
    <w:rsid w:val="00440414"/>
    <w:rsid w:val="00446305"/>
    <w:rsid w:val="004518BD"/>
    <w:rsid w:val="00452C74"/>
    <w:rsid w:val="00455346"/>
    <w:rsid w:val="004571AA"/>
    <w:rsid w:val="004618E8"/>
    <w:rsid w:val="0046336C"/>
    <w:rsid w:val="00464188"/>
    <w:rsid w:val="00464488"/>
    <w:rsid w:val="00466236"/>
    <w:rsid w:val="004721D5"/>
    <w:rsid w:val="00472B43"/>
    <w:rsid w:val="00474EA8"/>
    <w:rsid w:val="00475153"/>
    <w:rsid w:val="0047521D"/>
    <w:rsid w:val="0048031E"/>
    <w:rsid w:val="0048419A"/>
    <w:rsid w:val="004851A1"/>
    <w:rsid w:val="004857EC"/>
    <w:rsid w:val="00487BE1"/>
    <w:rsid w:val="00490743"/>
    <w:rsid w:val="00492AFC"/>
    <w:rsid w:val="00494201"/>
    <w:rsid w:val="004969E7"/>
    <w:rsid w:val="0049748F"/>
    <w:rsid w:val="00497C17"/>
    <w:rsid w:val="004A0356"/>
    <w:rsid w:val="004A1A61"/>
    <w:rsid w:val="004A1C33"/>
    <w:rsid w:val="004A2D9C"/>
    <w:rsid w:val="004A332B"/>
    <w:rsid w:val="004A37E6"/>
    <w:rsid w:val="004A3DCD"/>
    <w:rsid w:val="004A4FF4"/>
    <w:rsid w:val="004B069A"/>
    <w:rsid w:val="004B0BC5"/>
    <w:rsid w:val="004B119D"/>
    <w:rsid w:val="004B1B44"/>
    <w:rsid w:val="004B2C7D"/>
    <w:rsid w:val="004B692C"/>
    <w:rsid w:val="004B7669"/>
    <w:rsid w:val="004C0353"/>
    <w:rsid w:val="004C12AA"/>
    <w:rsid w:val="004C308A"/>
    <w:rsid w:val="004C61A2"/>
    <w:rsid w:val="004C61E9"/>
    <w:rsid w:val="004C623C"/>
    <w:rsid w:val="004C76DA"/>
    <w:rsid w:val="004C78D7"/>
    <w:rsid w:val="004D0072"/>
    <w:rsid w:val="004D0F71"/>
    <w:rsid w:val="004D2183"/>
    <w:rsid w:val="004D2441"/>
    <w:rsid w:val="004D2FC0"/>
    <w:rsid w:val="004D6964"/>
    <w:rsid w:val="004E04C6"/>
    <w:rsid w:val="004E074B"/>
    <w:rsid w:val="004E2AEC"/>
    <w:rsid w:val="004E2F62"/>
    <w:rsid w:val="004E4FB6"/>
    <w:rsid w:val="004E6421"/>
    <w:rsid w:val="004E6AFB"/>
    <w:rsid w:val="004F06D9"/>
    <w:rsid w:val="004F07B8"/>
    <w:rsid w:val="004F0C77"/>
    <w:rsid w:val="004F0CE6"/>
    <w:rsid w:val="004F137D"/>
    <w:rsid w:val="004F4D6B"/>
    <w:rsid w:val="004F5DA4"/>
    <w:rsid w:val="004F622A"/>
    <w:rsid w:val="004F69D9"/>
    <w:rsid w:val="00500037"/>
    <w:rsid w:val="005006D6"/>
    <w:rsid w:val="005017DD"/>
    <w:rsid w:val="005029A0"/>
    <w:rsid w:val="005033D2"/>
    <w:rsid w:val="0050370A"/>
    <w:rsid w:val="00503F71"/>
    <w:rsid w:val="00507285"/>
    <w:rsid w:val="0051072E"/>
    <w:rsid w:val="005107CC"/>
    <w:rsid w:val="005133BB"/>
    <w:rsid w:val="00513DC0"/>
    <w:rsid w:val="00514469"/>
    <w:rsid w:val="005147D6"/>
    <w:rsid w:val="00515755"/>
    <w:rsid w:val="00520157"/>
    <w:rsid w:val="00521ACE"/>
    <w:rsid w:val="0052297E"/>
    <w:rsid w:val="00525BC4"/>
    <w:rsid w:val="0052639B"/>
    <w:rsid w:val="005344B2"/>
    <w:rsid w:val="005348A5"/>
    <w:rsid w:val="005352C4"/>
    <w:rsid w:val="005368E3"/>
    <w:rsid w:val="00537654"/>
    <w:rsid w:val="005401CD"/>
    <w:rsid w:val="00540C7F"/>
    <w:rsid w:val="00544706"/>
    <w:rsid w:val="005452AB"/>
    <w:rsid w:val="00545826"/>
    <w:rsid w:val="00546157"/>
    <w:rsid w:val="005508D4"/>
    <w:rsid w:val="005508EF"/>
    <w:rsid w:val="0055208C"/>
    <w:rsid w:val="00553CFC"/>
    <w:rsid w:val="00556A52"/>
    <w:rsid w:val="00556ABD"/>
    <w:rsid w:val="0056014E"/>
    <w:rsid w:val="0056376F"/>
    <w:rsid w:val="00564BA5"/>
    <w:rsid w:val="0056579E"/>
    <w:rsid w:val="00566285"/>
    <w:rsid w:val="005677FA"/>
    <w:rsid w:val="005678D6"/>
    <w:rsid w:val="00573B6E"/>
    <w:rsid w:val="0057414E"/>
    <w:rsid w:val="0057486E"/>
    <w:rsid w:val="00574D18"/>
    <w:rsid w:val="005763D7"/>
    <w:rsid w:val="00576685"/>
    <w:rsid w:val="00576D32"/>
    <w:rsid w:val="005779C6"/>
    <w:rsid w:val="00581881"/>
    <w:rsid w:val="0058320F"/>
    <w:rsid w:val="0058435B"/>
    <w:rsid w:val="00586514"/>
    <w:rsid w:val="005910D3"/>
    <w:rsid w:val="005919A3"/>
    <w:rsid w:val="005928DC"/>
    <w:rsid w:val="005939D6"/>
    <w:rsid w:val="00593EF7"/>
    <w:rsid w:val="00594BE2"/>
    <w:rsid w:val="00595B37"/>
    <w:rsid w:val="005A24BC"/>
    <w:rsid w:val="005A31CF"/>
    <w:rsid w:val="005A54A8"/>
    <w:rsid w:val="005A6AE3"/>
    <w:rsid w:val="005A7C8C"/>
    <w:rsid w:val="005A7EA1"/>
    <w:rsid w:val="005B1199"/>
    <w:rsid w:val="005B19D3"/>
    <w:rsid w:val="005B1A3E"/>
    <w:rsid w:val="005B1CEE"/>
    <w:rsid w:val="005B1D8D"/>
    <w:rsid w:val="005B2116"/>
    <w:rsid w:val="005B2D9B"/>
    <w:rsid w:val="005B3239"/>
    <w:rsid w:val="005B3C0A"/>
    <w:rsid w:val="005B3E59"/>
    <w:rsid w:val="005B5A45"/>
    <w:rsid w:val="005B6B0A"/>
    <w:rsid w:val="005B759A"/>
    <w:rsid w:val="005C030F"/>
    <w:rsid w:val="005C2545"/>
    <w:rsid w:val="005C2D3B"/>
    <w:rsid w:val="005C51F4"/>
    <w:rsid w:val="005C574F"/>
    <w:rsid w:val="005C65A9"/>
    <w:rsid w:val="005C7F2C"/>
    <w:rsid w:val="005D0314"/>
    <w:rsid w:val="005D1478"/>
    <w:rsid w:val="005D4116"/>
    <w:rsid w:val="005D5B65"/>
    <w:rsid w:val="005E085C"/>
    <w:rsid w:val="005E18D0"/>
    <w:rsid w:val="005E1AEB"/>
    <w:rsid w:val="005E2822"/>
    <w:rsid w:val="005E2C04"/>
    <w:rsid w:val="005E31DF"/>
    <w:rsid w:val="005E3AB7"/>
    <w:rsid w:val="005E4444"/>
    <w:rsid w:val="005E4AB4"/>
    <w:rsid w:val="005E52C0"/>
    <w:rsid w:val="005E667E"/>
    <w:rsid w:val="005F0D0B"/>
    <w:rsid w:val="005F1C02"/>
    <w:rsid w:val="005F2C82"/>
    <w:rsid w:val="005F5911"/>
    <w:rsid w:val="005F739B"/>
    <w:rsid w:val="005F766F"/>
    <w:rsid w:val="0060079C"/>
    <w:rsid w:val="00601729"/>
    <w:rsid w:val="0060526A"/>
    <w:rsid w:val="00606330"/>
    <w:rsid w:val="006133A3"/>
    <w:rsid w:val="00613546"/>
    <w:rsid w:val="006155BA"/>
    <w:rsid w:val="006161C2"/>
    <w:rsid w:val="00616E4D"/>
    <w:rsid w:val="00617135"/>
    <w:rsid w:val="006173EF"/>
    <w:rsid w:val="00621F8E"/>
    <w:rsid w:val="00622143"/>
    <w:rsid w:val="0062421C"/>
    <w:rsid w:val="00624C78"/>
    <w:rsid w:val="0062501D"/>
    <w:rsid w:val="00625794"/>
    <w:rsid w:val="00625A46"/>
    <w:rsid w:val="00626AA7"/>
    <w:rsid w:val="00630F49"/>
    <w:rsid w:val="00631129"/>
    <w:rsid w:val="00631C5B"/>
    <w:rsid w:val="00632380"/>
    <w:rsid w:val="006328C5"/>
    <w:rsid w:val="006344E4"/>
    <w:rsid w:val="006375E1"/>
    <w:rsid w:val="00637C53"/>
    <w:rsid w:val="00640502"/>
    <w:rsid w:val="00640B7D"/>
    <w:rsid w:val="00642800"/>
    <w:rsid w:val="00644B19"/>
    <w:rsid w:val="00644D8B"/>
    <w:rsid w:val="00646BAE"/>
    <w:rsid w:val="0064721F"/>
    <w:rsid w:val="006502F8"/>
    <w:rsid w:val="00650645"/>
    <w:rsid w:val="00650648"/>
    <w:rsid w:val="006508C2"/>
    <w:rsid w:val="00654274"/>
    <w:rsid w:val="00655740"/>
    <w:rsid w:val="006564B7"/>
    <w:rsid w:val="00657E8B"/>
    <w:rsid w:val="00661B32"/>
    <w:rsid w:val="00663461"/>
    <w:rsid w:val="006642C1"/>
    <w:rsid w:val="0066455F"/>
    <w:rsid w:val="00665A25"/>
    <w:rsid w:val="00666334"/>
    <w:rsid w:val="00666942"/>
    <w:rsid w:val="00672342"/>
    <w:rsid w:val="00673FEF"/>
    <w:rsid w:val="0067430A"/>
    <w:rsid w:val="00674B20"/>
    <w:rsid w:val="00676175"/>
    <w:rsid w:val="00676183"/>
    <w:rsid w:val="006773ED"/>
    <w:rsid w:val="00682CED"/>
    <w:rsid w:val="00683CAB"/>
    <w:rsid w:val="00693BE4"/>
    <w:rsid w:val="00693C28"/>
    <w:rsid w:val="006964A9"/>
    <w:rsid w:val="00696759"/>
    <w:rsid w:val="00697336"/>
    <w:rsid w:val="006975F8"/>
    <w:rsid w:val="006A00EF"/>
    <w:rsid w:val="006A1927"/>
    <w:rsid w:val="006A535A"/>
    <w:rsid w:val="006A5C96"/>
    <w:rsid w:val="006A62B1"/>
    <w:rsid w:val="006A69B2"/>
    <w:rsid w:val="006B1028"/>
    <w:rsid w:val="006B2C21"/>
    <w:rsid w:val="006B45BC"/>
    <w:rsid w:val="006B494E"/>
    <w:rsid w:val="006B6927"/>
    <w:rsid w:val="006C0298"/>
    <w:rsid w:val="006C107D"/>
    <w:rsid w:val="006C32E2"/>
    <w:rsid w:val="006C4BCF"/>
    <w:rsid w:val="006C6E6D"/>
    <w:rsid w:val="006D00F4"/>
    <w:rsid w:val="006D3300"/>
    <w:rsid w:val="006D4C5B"/>
    <w:rsid w:val="006D590E"/>
    <w:rsid w:val="006D5FE5"/>
    <w:rsid w:val="006D6115"/>
    <w:rsid w:val="006D6DAF"/>
    <w:rsid w:val="006D7999"/>
    <w:rsid w:val="006E069C"/>
    <w:rsid w:val="006E0A8B"/>
    <w:rsid w:val="006E30DE"/>
    <w:rsid w:val="006E36C6"/>
    <w:rsid w:val="006E3EC0"/>
    <w:rsid w:val="006E443C"/>
    <w:rsid w:val="006E593B"/>
    <w:rsid w:val="006E63AB"/>
    <w:rsid w:val="006E673C"/>
    <w:rsid w:val="006F15C9"/>
    <w:rsid w:val="006F28DE"/>
    <w:rsid w:val="006F3A89"/>
    <w:rsid w:val="006F427E"/>
    <w:rsid w:val="006F4E70"/>
    <w:rsid w:val="006F6389"/>
    <w:rsid w:val="006F694C"/>
    <w:rsid w:val="006F6ACF"/>
    <w:rsid w:val="006F7DEE"/>
    <w:rsid w:val="0070087C"/>
    <w:rsid w:val="0070168C"/>
    <w:rsid w:val="0070338F"/>
    <w:rsid w:val="00704A41"/>
    <w:rsid w:val="00706854"/>
    <w:rsid w:val="0071424C"/>
    <w:rsid w:val="007145DC"/>
    <w:rsid w:val="00714AC8"/>
    <w:rsid w:val="00715407"/>
    <w:rsid w:val="00720918"/>
    <w:rsid w:val="0072265B"/>
    <w:rsid w:val="007227DF"/>
    <w:rsid w:val="00723A3B"/>
    <w:rsid w:val="0072500F"/>
    <w:rsid w:val="007257BC"/>
    <w:rsid w:val="00725859"/>
    <w:rsid w:val="0072594B"/>
    <w:rsid w:val="00726799"/>
    <w:rsid w:val="00726B8C"/>
    <w:rsid w:val="00730158"/>
    <w:rsid w:val="0073148E"/>
    <w:rsid w:val="00732175"/>
    <w:rsid w:val="00735A86"/>
    <w:rsid w:val="00736103"/>
    <w:rsid w:val="00737F67"/>
    <w:rsid w:val="00741C43"/>
    <w:rsid w:val="00741D7C"/>
    <w:rsid w:val="00741F8F"/>
    <w:rsid w:val="00742819"/>
    <w:rsid w:val="007429E8"/>
    <w:rsid w:val="00743C63"/>
    <w:rsid w:val="00751D7D"/>
    <w:rsid w:val="00754675"/>
    <w:rsid w:val="007564EA"/>
    <w:rsid w:val="007569B3"/>
    <w:rsid w:val="007570E0"/>
    <w:rsid w:val="007647EC"/>
    <w:rsid w:val="00764AE9"/>
    <w:rsid w:val="0076584C"/>
    <w:rsid w:val="00766233"/>
    <w:rsid w:val="00766312"/>
    <w:rsid w:val="00767EFC"/>
    <w:rsid w:val="007709E1"/>
    <w:rsid w:val="00770D6B"/>
    <w:rsid w:val="00771535"/>
    <w:rsid w:val="00771B52"/>
    <w:rsid w:val="00772CB1"/>
    <w:rsid w:val="0077332A"/>
    <w:rsid w:val="00774072"/>
    <w:rsid w:val="00774718"/>
    <w:rsid w:val="00774BDC"/>
    <w:rsid w:val="007754F8"/>
    <w:rsid w:val="007759BE"/>
    <w:rsid w:val="00775B99"/>
    <w:rsid w:val="007825FD"/>
    <w:rsid w:val="007840D6"/>
    <w:rsid w:val="0078560F"/>
    <w:rsid w:val="00785BEC"/>
    <w:rsid w:val="007864D7"/>
    <w:rsid w:val="0078730B"/>
    <w:rsid w:val="0078796F"/>
    <w:rsid w:val="00790BD9"/>
    <w:rsid w:val="007926B8"/>
    <w:rsid w:val="007934D5"/>
    <w:rsid w:val="0079542E"/>
    <w:rsid w:val="00797B0E"/>
    <w:rsid w:val="007A057E"/>
    <w:rsid w:val="007A1059"/>
    <w:rsid w:val="007A14FE"/>
    <w:rsid w:val="007A1FEB"/>
    <w:rsid w:val="007A2D1B"/>
    <w:rsid w:val="007A4949"/>
    <w:rsid w:val="007A5A1B"/>
    <w:rsid w:val="007A5FEE"/>
    <w:rsid w:val="007A7746"/>
    <w:rsid w:val="007B164F"/>
    <w:rsid w:val="007B23D4"/>
    <w:rsid w:val="007B24C3"/>
    <w:rsid w:val="007B3A04"/>
    <w:rsid w:val="007B3FFA"/>
    <w:rsid w:val="007B4394"/>
    <w:rsid w:val="007B5BBC"/>
    <w:rsid w:val="007B7C94"/>
    <w:rsid w:val="007C117B"/>
    <w:rsid w:val="007C15A2"/>
    <w:rsid w:val="007C15C7"/>
    <w:rsid w:val="007C3B6F"/>
    <w:rsid w:val="007C3C60"/>
    <w:rsid w:val="007C4BD5"/>
    <w:rsid w:val="007C5065"/>
    <w:rsid w:val="007C5449"/>
    <w:rsid w:val="007C5496"/>
    <w:rsid w:val="007C5532"/>
    <w:rsid w:val="007C79EA"/>
    <w:rsid w:val="007D1808"/>
    <w:rsid w:val="007D2F15"/>
    <w:rsid w:val="007D45E4"/>
    <w:rsid w:val="007D50AB"/>
    <w:rsid w:val="007D5D6F"/>
    <w:rsid w:val="007D5E22"/>
    <w:rsid w:val="007E04DD"/>
    <w:rsid w:val="007E26F1"/>
    <w:rsid w:val="007E342C"/>
    <w:rsid w:val="007E7EC5"/>
    <w:rsid w:val="007F0F5C"/>
    <w:rsid w:val="007F2952"/>
    <w:rsid w:val="007F29AE"/>
    <w:rsid w:val="007F3218"/>
    <w:rsid w:val="007F34CC"/>
    <w:rsid w:val="007F7F4D"/>
    <w:rsid w:val="008002CC"/>
    <w:rsid w:val="00800637"/>
    <w:rsid w:val="00801E1E"/>
    <w:rsid w:val="008021DF"/>
    <w:rsid w:val="008068EB"/>
    <w:rsid w:val="00810A4B"/>
    <w:rsid w:val="00811CC8"/>
    <w:rsid w:val="00813072"/>
    <w:rsid w:val="008133B2"/>
    <w:rsid w:val="00816DCA"/>
    <w:rsid w:val="008207A8"/>
    <w:rsid w:val="0082142A"/>
    <w:rsid w:val="0082378F"/>
    <w:rsid w:val="00823A79"/>
    <w:rsid w:val="008255A3"/>
    <w:rsid w:val="008260C6"/>
    <w:rsid w:val="008261CB"/>
    <w:rsid w:val="00827A03"/>
    <w:rsid w:val="0083005F"/>
    <w:rsid w:val="0083232F"/>
    <w:rsid w:val="00832CC8"/>
    <w:rsid w:val="00833543"/>
    <w:rsid w:val="008335A3"/>
    <w:rsid w:val="0083426A"/>
    <w:rsid w:val="008349EA"/>
    <w:rsid w:val="00834A63"/>
    <w:rsid w:val="008355DC"/>
    <w:rsid w:val="00835B9C"/>
    <w:rsid w:val="00836DFF"/>
    <w:rsid w:val="00841404"/>
    <w:rsid w:val="008417C2"/>
    <w:rsid w:val="00842D70"/>
    <w:rsid w:val="0084351F"/>
    <w:rsid w:val="0084399A"/>
    <w:rsid w:val="00843F53"/>
    <w:rsid w:val="008440CF"/>
    <w:rsid w:val="00844E3B"/>
    <w:rsid w:val="00846964"/>
    <w:rsid w:val="00846DF8"/>
    <w:rsid w:val="00847098"/>
    <w:rsid w:val="00847C6A"/>
    <w:rsid w:val="008520A2"/>
    <w:rsid w:val="00852231"/>
    <w:rsid w:val="00852DFD"/>
    <w:rsid w:val="008539F4"/>
    <w:rsid w:val="008547B5"/>
    <w:rsid w:val="0085594B"/>
    <w:rsid w:val="00856067"/>
    <w:rsid w:val="00864669"/>
    <w:rsid w:val="008657A6"/>
    <w:rsid w:val="0086660A"/>
    <w:rsid w:val="00866AAC"/>
    <w:rsid w:val="008676D7"/>
    <w:rsid w:val="00872CBB"/>
    <w:rsid w:val="00873C97"/>
    <w:rsid w:val="0087438C"/>
    <w:rsid w:val="00875B29"/>
    <w:rsid w:val="00876204"/>
    <w:rsid w:val="0087789D"/>
    <w:rsid w:val="00881AD5"/>
    <w:rsid w:val="00882FF7"/>
    <w:rsid w:val="00883F11"/>
    <w:rsid w:val="00884B67"/>
    <w:rsid w:val="00885333"/>
    <w:rsid w:val="008856C6"/>
    <w:rsid w:val="00887CDA"/>
    <w:rsid w:val="0089052A"/>
    <w:rsid w:val="00890AE4"/>
    <w:rsid w:val="00891261"/>
    <w:rsid w:val="008931E0"/>
    <w:rsid w:val="0089495E"/>
    <w:rsid w:val="0089673A"/>
    <w:rsid w:val="00897EC6"/>
    <w:rsid w:val="008A2867"/>
    <w:rsid w:val="008A3AAA"/>
    <w:rsid w:val="008A45E6"/>
    <w:rsid w:val="008A54B9"/>
    <w:rsid w:val="008B23A9"/>
    <w:rsid w:val="008B3559"/>
    <w:rsid w:val="008B63A0"/>
    <w:rsid w:val="008B660C"/>
    <w:rsid w:val="008B76F2"/>
    <w:rsid w:val="008C2914"/>
    <w:rsid w:val="008C4D90"/>
    <w:rsid w:val="008C74E8"/>
    <w:rsid w:val="008C7B55"/>
    <w:rsid w:val="008D1F83"/>
    <w:rsid w:val="008D5ED6"/>
    <w:rsid w:val="008D60F2"/>
    <w:rsid w:val="008D7D51"/>
    <w:rsid w:val="008E0F5C"/>
    <w:rsid w:val="008E37B8"/>
    <w:rsid w:val="008E3883"/>
    <w:rsid w:val="008E44C5"/>
    <w:rsid w:val="008E4FE6"/>
    <w:rsid w:val="008E7D8B"/>
    <w:rsid w:val="008F06F1"/>
    <w:rsid w:val="008F0CB8"/>
    <w:rsid w:val="008F107B"/>
    <w:rsid w:val="008F2CBE"/>
    <w:rsid w:val="008F53EA"/>
    <w:rsid w:val="009005B7"/>
    <w:rsid w:val="0090096F"/>
    <w:rsid w:val="009009BA"/>
    <w:rsid w:val="009013ED"/>
    <w:rsid w:val="0090262C"/>
    <w:rsid w:val="0090277D"/>
    <w:rsid w:val="00904AFC"/>
    <w:rsid w:val="0090779E"/>
    <w:rsid w:val="00907B50"/>
    <w:rsid w:val="009106EE"/>
    <w:rsid w:val="00912F88"/>
    <w:rsid w:val="00913639"/>
    <w:rsid w:val="00913A26"/>
    <w:rsid w:val="00921718"/>
    <w:rsid w:val="00921BAB"/>
    <w:rsid w:val="00923113"/>
    <w:rsid w:val="00923A58"/>
    <w:rsid w:val="0092586E"/>
    <w:rsid w:val="0093083D"/>
    <w:rsid w:val="00930D4F"/>
    <w:rsid w:val="00931261"/>
    <w:rsid w:val="00931322"/>
    <w:rsid w:val="00934C33"/>
    <w:rsid w:val="00935EA9"/>
    <w:rsid w:val="009372D7"/>
    <w:rsid w:val="0094070E"/>
    <w:rsid w:val="00943453"/>
    <w:rsid w:val="009455A2"/>
    <w:rsid w:val="00945BCD"/>
    <w:rsid w:val="009472EA"/>
    <w:rsid w:val="009520EE"/>
    <w:rsid w:val="00952146"/>
    <w:rsid w:val="00952A75"/>
    <w:rsid w:val="0095326F"/>
    <w:rsid w:val="009600A7"/>
    <w:rsid w:val="0096083E"/>
    <w:rsid w:val="00960840"/>
    <w:rsid w:val="00960E9C"/>
    <w:rsid w:val="009610C2"/>
    <w:rsid w:val="00965E9E"/>
    <w:rsid w:val="00970950"/>
    <w:rsid w:val="009749AE"/>
    <w:rsid w:val="00977208"/>
    <w:rsid w:val="009826AE"/>
    <w:rsid w:val="009834D6"/>
    <w:rsid w:val="00985573"/>
    <w:rsid w:val="0098653B"/>
    <w:rsid w:val="00986F48"/>
    <w:rsid w:val="009878C7"/>
    <w:rsid w:val="00991363"/>
    <w:rsid w:val="00993563"/>
    <w:rsid w:val="00994EB9"/>
    <w:rsid w:val="0099543D"/>
    <w:rsid w:val="00995711"/>
    <w:rsid w:val="00995E8E"/>
    <w:rsid w:val="009A0EEA"/>
    <w:rsid w:val="009A1AA8"/>
    <w:rsid w:val="009A4C60"/>
    <w:rsid w:val="009B784F"/>
    <w:rsid w:val="009B786D"/>
    <w:rsid w:val="009C0B92"/>
    <w:rsid w:val="009C1717"/>
    <w:rsid w:val="009C1D1E"/>
    <w:rsid w:val="009C1F8C"/>
    <w:rsid w:val="009C2D66"/>
    <w:rsid w:val="009C2F25"/>
    <w:rsid w:val="009C3848"/>
    <w:rsid w:val="009C64F2"/>
    <w:rsid w:val="009D0D08"/>
    <w:rsid w:val="009D13C6"/>
    <w:rsid w:val="009D1957"/>
    <w:rsid w:val="009D20E8"/>
    <w:rsid w:val="009D2719"/>
    <w:rsid w:val="009D323B"/>
    <w:rsid w:val="009D4993"/>
    <w:rsid w:val="009D5696"/>
    <w:rsid w:val="009D57D1"/>
    <w:rsid w:val="009D5FF5"/>
    <w:rsid w:val="009D77D0"/>
    <w:rsid w:val="009E0B58"/>
    <w:rsid w:val="009E10C1"/>
    <w:rsid w:val="009E1104"/>
    <w:rsid w:val="009E30DE"/>
    <w:rsid w:val="009E5770"/>
    <w:rsid w:val="009F0100"/>
    <w:rsid w:val="009F0771"/>
    <w:rsid w:val="009F1E88"/>
    <w:rsid w:val="009F379A"/>
    <w:rsid w:val="009F3862"/>
    <w:rsid w:val="009F4182"/>
    <w:rsid w:val="009F43C3"/>
    <w:rsid w:val="009F565A"/>
    <w:rsid w:val="009F569D"/>
    <w:rsid w:val="00A02B11"/>
    <w:rsid w:val="00A02BE0"/>
    <w:rsid w:val="00A05282"/>
    <w:rsid w:val="00A128F2"/>
    <w:rsid w:val="00A13103"/>
    <w:rsid w:val="00A139A7"/>
    <w:rsid w:val="00A14B39"/>
    <w:rsid w:val="00A151B9"/>
    <w:rsid w:val="00A1527A"/>
    <w:rsid w:val="00A218D1"/>
    <w:rsid w:val="00A24378"/>
    <w:rsid w:val="00A24AA2"/>
    <w:rsid w:val="00A25094"/>
    <w:rsid w:val="00A25F78"/>
    <w:rsid w:val="00A26345"/>
    <w:rsid w:val="00A324A6"/>
    <w:rsid w:val="00A33F4E"/>
    <w:rsid w:val="00A372EC"/>
    <w:rsid w:val="00A4249D"/>
    <w:rsid w:val="00A44C73"/>
    <w:rsid w:val="00A47344"/>
    <w:rsid w:val="00A50CEE"/>
    <w:rsid w:val="00A52428"/>
    <w:rsid w:val="00A56D9C"/>
    <w:rsid w:val="00A57B73"/>
    <w:rsid w:val="00A61645"/>
    <w:rsid w:val="00A617B7"/>
    <w:rsid w:val="00A63998"/>
    <w:rsid w:val="00A65660"/>
    <w:rsid w:val="00A65AFD"/>
    <w:rsid w:val="00A662B8"/>
    <w:rsid w:val="00A66985"/>
    <w:rsid w:val="00A67857"/>
    <w:rsid w:val="00A700CD"/>
    <w:rsid w:val="00A740B4"/>
    <w:rsid w:val="00A7418F"/>
    <w:rsid w:val="00A74F5F"/>
    <w:rsid w:val="00A806E7"/>
    <w:rsid w:val="00A80E83"/>
    <w:rsid w:val="00A83D66"/>
    <w:rsid w:val="00A84DED"/>
    <w:rsid w:val="00A8588C"/>
    <w:rsid w:val="00A85DC8"/>
    <w:rsid w:val="00A90E51"/>
    <w:rsid w:val="00A92BBC"/>
    <w:rsid w:val="00A92E3B"/>
    <w:rsid w:val="00A95B9F"/>
    <w:rsid w:val="00A96CC7"/>
    <w:rsid w:val="00A976F8"/>
    <w:rsid w:val="00A97725"/>
    <w:rsid w:val="00AA35A1"/>
    <w:rsid w:val="00AA5210"/>
    <w:rsid w:val="00AA641B"/>
    <w:rsid w:val="00AB0D03"/>
    <w:rsid w:val="00AB736B"/>
    <w:rsid w:val="00AC187B"/>
    <w:rsid w:val="00AC19D3"/>
    <w:rsid w:val="00AC4549"/>
    <w:rsid w:val="00AC558B"/>
    <w:rsid w:val="00AC5A3D"/>
    <w:rsid w:val="00AC621D"/>
    <w:rsid w:val="00AC62F9"/>
    <w:rsid w:val="00AD42DB"/>
    <w:rsid w:val="00AD5BD9"/>
    <w:rsid w:val="00AD7651"/>
    <w:rsid w:val="00AD7C76"/>
    <w:rsid w:val="00AE067F"/>
    <w:rsid w:val="00AE2817"/>
    <w:rsid w:val="00AE2FA8"/>
    <w:rsid w:val="00AE442E"/>
    <w:rsid w:val="00AE522E"/>
    <w:rsid w:val="00AE5B25"/>
    <w:rsid w:val="00AE60EE"/>
    <w:rsid w:val="00AE7701"/>
    <w:rsid w:val="00AF2050"/>
    <w:rsid w:val="00AF3F49"/>
    <w:rsid w:val="00AF4F92"/>
    <w:rsid w:val="00AF6435"/>
    <w:rsid w:val="00B00439"/>
    <w:rsid w:val="00B00536"/>
    <w:rsid w:val="00B00B7B"/>
    <w:rsid w:val="00B00D70"/>
    <w:rsid w:val="00B01F85"/>
    <w:rsid w:val="00B03807"/>
    <w:rsid w:val="00B07C41"/>
    <w:rsid w:val="00B11E0E"/>
    <w:rsid w:val="00B12B89"/>
    <w:rsid w:val="00B1355B"/>
    <w:rsid w:val="00B14F69"/>
    <w:rsid w:val="00B20BC2"/>
    <w:rsid w:val="00B25052"/>
    <w:rsid w:val="00B25DE6"/>
    <w:rsid w:val="00B279D2"/>
    <w:rsid w:val="00B3242C"/>
    <w:rsid w:val="00B3249C"/>
    <w:rsid w:val="00B32BB4"/>
    <w:rsid w:val="00B42149"/>
    <w:rsid w:val="00B458C1"/>
    <w:rsid w:val="00B45DB4"/>
    <w:rsid w:val="00B4611D"/>
    <w:rsid w:val="00B50E60"/>
    <w:rsid w:val="00B51201"/>
    <w:rsid w:val="00B51733"/>
    <w:rsid w:val="00B51EDA"/>
    <w:rsid w:val="00B52D38"/>
    <w:rsid w:val="00B55966"/>
    <w:rsid w:val="00B629B0"/>
    <w:rsid w:val="00B63F18"/>
    <w:rsid w:val="00B65A87"/>
    <w:rsid w:val="00B65DD4"/>
    <w:rsid w:val="00B67846"/>
    <w:rsid w:val="00B70185"/>
    <w:rsid w:val="00B70B46"/>
    <w:rsid w:val="00B735A4"/>
    <w:rsid w:val="00B7677C"/>
    <w:rsid w:val="00B7696D"/>
    <w:rsid w:val="00B77D19"/>
    <w:rsid w:val="00B80A85"/>
    <w:rsid w:val="00B81BFC"/>
    <w:rsid w:val="00B829DD"/>
    <w:rsid w:val="00B82D3C"/>
    <w:rsid w:val="00B82FE0"/>
    <w:rsid w:val="00B8322C"/>
    <w:rsid w:val="00B83958"/>
    <w:rsid w:val="00B874E0"/>
    <w:rsid w:val="00B91AF9"/>
    <w:rsid w:val="00B9254C"/>
    <w:rsid w:val="00B92B77"/>
    <w:rsid w:val="00B93984"/>
    <w:rsid w:val="00B93CB1"/>
    <w:rsid w:val="00B94440"/>
    <w:rsid w:val="00B94845"/>
    <w:rsid w:val="00B9540C"/>
    <w:rsid w:val="00B96C0C"/>
    <w:rsid w:val="00BA0EC1"/>
    <w:rsid w:val="00BA142A"/>
    <w:rsid w:val="00BA1A1D"/>
    <w:rsid w:val="00BA20D6"/>
    <w:rsid w:val="00BA29E9"/>
    <w:rsid w:val="00BA389A"/>
    <w:rsid w:val="00BA405A"/>
    <w:rsid w:val="00BA45CE"/>
    <w:rsid w:val="00BA5714"/>
    <w:rsid w:val="00BA57E8"/>
    <w:rsid w:val="00BB0CAC"/>
    <w:rsid w:val="00BB1302"/>
    <w:rsid w:val="00BB1638"/>
    <w:rsid w:val="00BB21C3"/>
    <w:rsid w:val="00BB26F8"/>
    <w:rsid w:val="00BB3114"/>
    <w:rsid w:val="00BB3DF1"/>
    <w:rsid w:val="00BB4420"/>
    <w:rsid w:val="00BB4B09"/>
    <w:rsid w:val="00BC0936"/>
    <w:rsid w:val="00BC12EA"/>
    <w:rsid w:val="00BC161F"/>
    <w:rsid w:val="00BC33D3"/>
    <w:rsid w:val="00BC50EF"/>
    <w:rsid w:val="00BC5F5F"/>
    <w:rsid w:val="00BC7422"/>
    <w:rsid w:val="00BC7585"/>
    <w:rsid w:val="00BD2964"/>
    <w:rsid w:val="00BD2F0B"/>
    <w:rsid w:val="00BD337A"/>
    <w:rsid w:val="00BD3F9C"/>
    <w:rsid w:val="00BD4E05"/>
    <w:rsid w:val="00BD6A43"/>
    <w:rsid w:val="00BE0166"/>
    <w:rsid w:val="00BE0648"/>
    <w:rsid w:val="00BE2095"/>
    <w:rsid w:val="00BE2F4F"/>
    <w:rsid w:val="00BE39A2"/>
    <w:rsid w:val="00BE3FFF"/>
    <w:rsid w:val="00BE52E3"/>
    <w:rsid w:val="00BE5732"/>
    <w:rsid w:val="00BE79C0"/>
    <w:rsid w:val="00BF1BC8"/>
    <w:rsid w:val="00BF2154"/>
    <w:rsid w:val="00BF3675"/>
    <w:rsid w:val="00BF5B52"/>
    <w:rsid w:val="00BF6A33"/>
    <w:rsid w:val="00BF6D79"/>
    <w:rsid w:val="00C00744"/>
    <w:rsid w:val="00C03B04"/>
    <w:rsid w:val="00C03FEB"/>
    <w:rsid w:val="00C05408"/>
    <w:rsid w:val="00C05D6C"/>
    <w:rsid w:val="00C102A0"/>
    <w:rsid w:val="00C110EE"/>
    <w:rsid w:val="00C118F7"/>
    <w:rsid w:val="00C147D3"/>
    <w:rsid w:val="00C16FD2"/>
    <w:rsid w:val="00C208FE"/>
    <w:rsid w:val="00C244FC"/>
    <w:rsid w:val="00C279C2"/>
    <w:rsid w:val="00C27FEF"/>
    <w:rsid w:val="00C3172E"/>
    <w:rsid w:val="00C33584"/>
    <w:rsid w:val="00C33A45"/>
    <w:rsid w:val="00C35F8B"/>
    <w:rsid w:val="00C365EE"/>
    <w:rsid w:val="00C36814"/>
    <w:rsid w:val="00C36857"/>
    <w:rsid w:val="00C369A6"/>
    <w:rsid w:val="00C41247"/>
    <w:rsid w:val="00C412D3"/>
    <w:rsid w:val="00C41F07"/>
    <w:rsid w:val="00C43EF6"/>
    <w:rsid w:val="00C46BB2"/>
    <w:rsid w:val="00C47908"/>
    <w:rsid w:val="00C513F1"/>
    <w:rsid w:val="00C52155"/>
    <w:rsid w:val="00C53A82"/>
    <w:rsid w:val="00C554B4"/>
    <w:rsid w:val="00C55840"/>
    <w:rsid w:val="00C55F77"/>
    <w:rsid w:val="00C57FB8"/>
    <w:rsid w:val="00C61607"/>
    <w:rsid w:val="00C616CD"/>
    <w:rsid w:val="00C628C6"/>
    <w:rsid w:val="00C63385"/>
    <w:rsid w:val="00C64098"/>
    <w:rsid w:val="00C6505B"/>
    <w:rsid w:val="00C657B5"/>
    <w:rsid w:val="00C73588"/>
    <w:rsid w:val="00C73CF0"/>
    <w:rsid w:val="00C74279"/>
    <w:rsid w:val="00C7447D"/>
    <w:rsid w:val="00C749C9"/>
    <w:rsid w:val="00C749F7"/>
    <w:rsid w:val="00C75881"/>
    <w:rsid w:val="00C75F1C"/>
    <w:rsid w:val="00C76E71"/>
    <w:rsid w:val="00C77051"/>
    <w:rsid w:val="00C773C8"/>
    <w:rsid w:val="00C77DDD"/>
    <w:rsid w:val="00C80580"/>
    <w:rsid w:val="00C80969"/>
    <w:rsid w:val="00C8130E"/>
    <w:rsid w:val="00C83491"/>
    <w:rsid w:val="00C83626"/>
    <w:rsid w:val="00C83CED"/>
    <w:rsid w:val="00C84921"/>
    <w:rsid w:val="00C85324"/>
    <w:rsid w:val="00C920D1"/>
    <w:rsid w:val="00C93474"/>
    <w:rsid w:val="00C9406B"/>
    <w:rsid w:val="00CA030A"/>
    <w:rsid w:val="00CA10FC"/>
    <w:rsid w:val="00CA168F"/>
    <w:rsid w:val="00CA2021"/>
    <w:rsid w:val="00CA2EF0"/>
    <w:rsid w:val="00CA456C"/>
    <w:rsid w:val="00CA6031"/>
    <w:rsid w:val="00CA72E7"/>
    <w:rsid w:val="00CA74D3"/>
    <w:rsid w:val="00CA7704"/>
    <w:rsid w:val="00CA7710"/>
    <w:rsid w:val="00CA7B3C"/>
    <w:rsid w:val="00CB02A0"/>
    <w:rsid w:val="00CB3E04"/>
    <w:rsid w:val="00CB4A51"/>
    <w:rsid w:val="00CB5534"/>
    <w:rsid w:val="00CB6EC7"/>
    <w:rsid w:val="00CB7314"/>
    <w:rsid w:val="00CC1CF8"/>
    <w:rsid w:val="00CC1EAF"/>
    <w:rsid w:val="00CC240E"/>
    <w:rsid w:val="00CC33D0"/>
    <w:rsid w:val="00CC4DCE"/>
    <w:rsid w:val="00CC4E72"/>
    <w:rsid w:val="00CC52AE"/>
    <w:rsid w:val="00CC7669"/>
    <w:rsid w:val="00CC77A4"/>
    <w:rsid w:val="00CD12B1"/>
    <w:rsid w:val="00CD22D1"/>
    <w:rsid w:val="00CD245F"/>
    <w:rsid w:val="00CD409E"/>
    <w:rsid w:val="00CD42BA"/>
    <w:rsid w:val="00CD5B94"/>
    <w:rsid w:val="00CE0BFD"/>
    <w:rsid w:val="00CE0CA4"/>
    <w:rsid w:val="00CE4EDC"/>
    <w:rsid w:val="00CE60BD"/>
    <w:rsid w:val="00CE77DA"/>
    <w:rsid w:val="00CF0325"/>
    <w:rsid w:val="00CF07B6"/>
    <w:rsid w:val="00CF2266"/>
    <w:rsid w:val="00CF3395"/>
    <w:rsid w:val="00CF3C31"/>
    <w:rsid w:val="00CF45FE"/>
    <w:rsid w:val="00CF61B1"/>
    <w:rsid w:val="00CF6F7E"/>
    <w:rsid w:val="00CF77A7"/>
    <w:rsid w:val="00CF7B8E"/>
    <w:rsid w:val="00D00691"/>
    <w:rsid w:val="00D012D0"/>
    <w:rsid w:val="00D077E4"/>
    <w:rsid w:val="00D11505"/>
    <w:rsid w:val="00D11976"/>
    <w:rsid w:val="00D12CBF"/>
    <w:rsid w:val="00D12D49"/>
    <w:rsid w:val="00D16E7A"/>
    <w:rsid w:val="00D1710A"/>
    <w:rsid w:val="00D1739C"/>
    <w:rsid w:val="00D20AAA"/>
    <w:rsid w:val="00D20F88"/>
    <w:rsid w:val="00D234C5"/>
    <w:rsid w:val="00D23F67"/>
    <w:rsid w:val="00D245D4"/>
    <w:rsid w:val="00D26F1D"/>
    <w:rsid w:val="00D271BD"/>
    <w:rsid w:val="00D27AF9"/>
    <w:rsid w:val="00D31279"/>
    <w:rsid w:val="00D31BB8"/>
    <w:rsid w:val="00D320D5"/>
    <w:rsid w:val="00D3235C"/>
    <w:rsid w:val="00D32692"/>
    <w:rsid w:val="00D326A2"/>
    <w:rsid w:val="00D32DEF"/>
    <w:rsid w:val="00D330FF"/>
    <w:rsid w:val="00D333DB"/>
    <w:rsid w:val="00D36E1D"/>
    <w:rsid w:val="00D40853"/>
    <w:rsid w:val="00D409E8"/>
    <w:rsid w:val="00D41D1E"/>
    <w:rsid w:val="00D4384D"/>
    <w:rsid w:val="00D4596D"/>
    <w:rsid w:val="00D4623A"/>
    <w:rsid w:val="00D464FC"/>
    <w:rsid w:val="00D469EF"/>
    <w:rsid w:val="00D472D3"/>
    <w:rsid w:val="00D50CF3"/>
    <w:rsid w:val="00D52B00"/>
    <w:rsid w:val="00D52F28"/>
    <w:rsid w:val="00D53BE9"/>
    <w:rsid w:val="00D53DF9"/>
    <w:rsid w:val="00D53EB9"/>
    <w:rsid w:val="00D5509B"/>
    <w:rsid w:val="00D5512B"/>
    <w:rsid w:val="00D56E13"/>
    <w:rsid w:val="00D57066"/>
    <w:rsid w:val="00D577F8"/>
    <w:rsid w:val="00D57CF3"/>
    <w:rsid w:val="00D610D7"/>
    <w:rsid w:val="00D62E4D"/>
    <w:rsid w:val="00D630A1"/>
    <w:rsid w:val="00D70A38"/>
    <w:rsid w:val="00D71A04"/>
    <w:rsid w:val="00D71E60"/>
    <w:rsid w:val="00D733BB"/>
    <w:rsid w:val="00D744E1"/>
    <w:rsid w:val="00D74E42"/>
    <w:rsid w:val="00D74F03"/>
    <w:rsid w:val="00D7747E"/>
    <w:rsid w:val="00D77AD4"/>
    <w:rsid w:val="00D77DE9"/>
    <w:rsid w:val="00D80DE3"/>
    <w:rsid w:val="00D80E59"/>
    <w:rsid w:val="00D80E7C"/>
    <w:rsid w:val="00D80F93"/>
    <w:rsid w:val="00D81153"/>
    <w:rsid w:val="00D833A7"/>
    <w:rsid w:val="00D84BC6"/>
    <w:rsid w:val="00D85B43"/>
    <w:rsid w:val="00D86A77"/>
    <w:rsid w:val="00D9132E"/>
    <w:rsid w:val="00D91674"/>
    <w:rsid w:val="00D93EA2"/>
    <w:rsid w:val="00D97941"/>
    <w:rsid w:val="00DA0797"/>
    <w:rsid w:val="00DA087E"/>
    <w:rsid w:val="00DA111A"/>
    <w:rsid w:val="00DA21EB"/>
    <w:rsid w:val="00DA44E8"/>
    <w:rsid w:val="00DA499A"/>
    <w:rsid w:val="00DA51D1"/>
    <w:rsid w:val="00DA5952"/>
    <w:rsid w:val="00DA6448"/>
    <w:rsid w:val="00DA676C"/>
    <w:rsid w:val="00DA6C5F"/>
    <w:rsid w:val="00DA7247"/>
    <w:rsid w:val="00DB00E7"/>
    <w:rsid w:val="00DB0565"/>
    <w:rsid w:val="00DB6333"/>
    <w:rsid w:val="00DB7D06"/>
    <w:rsid w:val="00DC0552"/>
    <w:rsid w:val="00DC0694"/>
    <w:rsid w:val="00DC32D0"/>
    <w:rsid w:val="00DC39F3"/>
    <w:rsid w:val="00DC3C38"/>
    <w:rsid w:val="00DC4E22"/>
    <w:rsid w:val="00DC59C3"/>
    <w:rsid w:val="00DC61E3"/>
    <w:rsid w:val="00DC62C2"/>
    <w:rsid w:val="00DC6DAD"/>
    <w:rsid w:val="00DD0A93"/>
    <w:rsid w:val="00DD275D"/>
    <w:rsid w:val="00DD2B8A"/>
    <w:rsid w:val="00DD5368"/>
    <w:rsid w:val="00DD5BCC"/>
    <w:rsid w:val="00DE0762"/>
    <w:rsid w:val="00DE14F9"/>
    <w:rsid w:val="00DE1B77"/>
    <w:rsid w:val="00DE3B36"/>
    <w:rsid w:val="00DE4D4B"/>
    <w:rsid w:val="00DE51A3"/>
    <w:rsid w:val="00DE7A9F"/>
    <w:rsid w:val="00DF09E7"/>
    <w:rsid w:val="00DF287B"/>
    <w:rsid w:val="00DF3674"/>
    <w:rsid w:val="00DF3A4F"/>
    <w:rsid w:val="00DF55DD"/>
    <w:rsid w:val="00DF6137"/>
    <w:rsid w:val="00DF70C6"/>
    <w:rsid w:val="00DF75B9"/>
    <w:rsid w:val="00E01601"/>
    <w:rsid w:val="00E04DC3"/>
    <w:rsid w:val="00E05958"/>
    <w:rsid w:val="00E0786C"/>
    <w:rsid w:val="00E10275"/>
    <w:rsid w:val="00E11818"/>
    <w:rsid w:val="00E11B81"/>
    <w:rsid w:val="00E12EF6"/>
    <w:rsid w:val="00E13E55"/>
    <w:rsid w:val="00E149F9"/>
    <w:rsid w:val="00E15A2C"/>
    <w:rsid w:val="00E15CE8"/>
    <w:rsid w:val="00E17682"/>
    <w:rsid w:val="00E2098B"/>
    <w:rsid w:val="00E235FA"/>
    <w:rsid w:val="00E248D9"/>
    <w:rsid w:val="00E24CA4"/>
    <w:rsid w:val="00E24E81"/>
    <w:rsid w:val="00E254C2"/>
    <w:rsid w:val="00E25DDC"/>
    <w:rsid w:val="00E2678E"/>
    <w:rsid w:val="00E27555"/>
    <w:rsid w:val="00E328CA"/>
    <w:rsid w:val="00E32E3D"/>
    <w:rsid w:val="00E337B0"/>
    <w:rsid w:val="00E34548"/>
    <w:rsid w:val="00E353B8"/>
    <w:rsid w:val="00E3556D"/>
    <w:rsid w:val="00E35AFA"/>
    <w:rsid w:val="00E3789A"/>
    <w:rsid w:val="00E421C0"/>
    <w:rsid w:val="00E428BF"/>
    <w:rsid w:val="00E4338A"/>
    <w:rsid w:val="00E447E4"/>
    <w:rsid w:val="00E46074"/>
    <w:rsid w:val="00E47398"/>
    <w:rsid w:val="00E50CBE"/>
    <w:rsid w:val="00E50CC3"/>
    <w:rsid w:val="00E53838"/>
    <w:rsid w:val="00E53B6B"/>
    <w:rsid w:val="00E542F8"/>
    <w:rsid w:val="00E569B7"/>
    <w:rsid w:val="00E60DA6"/>
    <w:rsid w:val="00E60ED2"/>
    <w:rsid w:val="00E612B6"/>
    <w:rsid w:val="00E61CCE"/>
    <w:rsid w:val="00E62271"/>
    <w:rsid w:val="00E62279"/>
    <w:rsid w:val="00E62788"/>
    <w:rsid w:val="00E62D45"/>
    <w:rsid w:val="00E64392"/>
    <w:rsid w:val="00E67E6E"/>
    <w:rsid w:val="00E71D1D"/>
    <w:rsid w:val="00E744DF"/>
    <w:rsid w:val="00E75425"/>
    <w:rsid w:val="00E76B6E"/>
    <w:rsid w:val="00E7738F"/>
    <w:rsid w:val="00E8126E"/>
    <w:rsid w:val="00E81EE5"/>
    <w:rsid w:val="00E82107"/>
    <w:rsid w:val="00E8374E"/>
    <w:rsid w:val="00E84023"/>
    <w:rsid w:val="00E85570"/>
    <w:rsid w:val="00E859EB"/>
    <w:rsid w:val="00E85AFC"/>
    <w:rsid w:val="00E86267"/>
    <w:rsid w:val="00E86674"/>
    <w:rsid w:val="00E86B64"/>
    <w:rsid w:val="00E90211"/>
    <w:rsid w:val="00E90EAD"/>
    <w:rsid w:val="00E91932"/>
    <w:rsid w:val="00E91FBA"/>
    <w:rsid w:val="00E94D91"/>
    <w:rsid w:val="00E95B7E"/>
    <w:rsid w:val="00E95DC3"/>
    <w:rsid w:val="00E9631A"/>
    <w:rsid w:val="00E9675A"/>
    <w:rsid w:val="00E9797E"/>
    <w:rsid w:val="00EA1E33"/>
    <w:rsid w:val="00EA3F23"/>
    <w:rsid w:val="00EA4D56"/>
    <w:rsid w:val="00EA565B"/>
    <w:rsid w:val="00EA6DBB"/>
    <w:rsid w:val="00EB026F"/>
    <w:rsid w:val="00EB0A44"/>
    <w:rsid w:val="00EB56DE"/>
    <w:rsid w:val="00EB5EC4"/>
    <w:rsid w:val="00EB67EC"/>
    <w:rsid w:val="00EC0B14"/>
    <w:rsid w:val="00EC16F8"/>
    <w:rsid w:val="00EC256A"/>
    <w:rsid w:val="00EC30D5"/>
    <w:rsid w:val="00EC34EC"/>
    <w:rsid w:val="00EC4273"/>
    <w:rsid w:val="00EC570C"/>
    <w:rsid w:val="00EC5B26"/>
    <w:rsid w:val="00EC73EC"/>
    <w:rsid w:val="00ED06F8"/>
    <w:rsid w:val="00ED158B"/>
    <w:rsid w:val="00ED2937"/>
    <w:rsid w:val="00ED3969"/>
    <w:rsid w:val="00ED3D9D"/>
    <w:rsid w:val="00EE0B39"/>
    <w:rsid w:val="00EE119A"/>
    <w:rsid w:val="00EE1507"/>
    <w:rsid w:val="00EE2CC1"/>
    <w:rsid w:val="00EF2C1F"/>
    <w:rsid w:val="00EF3A86"/>
    <w:rsid w:val="00EF4E89"/>
    <w:rsid w:val="00EF55BB"/>
    <w:rsid w:val="00EF6834"/>
    <w:rsid w:val="00EF741A"/>
    <w:rsid w:val="00EF7FAF"/>
    <w:rsid w:val="00F0409B"/>
    <w:rsid w:val="00F05463"/>
    <w:rsid w:val="00F06516"/>
    <w:rsid w:val="00F078FE"/>
    <w:rsid w:val="00F10AC1"/>
    <w:rsid w:val="00F111EF"/>
    <w:rsid w:val="00F12143"/>
    <w:rsid w:val="00F121C3"/>
    <w:rsid w:val="00F12A62"/>
    <w:rsid w:val="00F12F73"/>
    <w:rsid w:val="00F13622"/>
    <w:rsid w:val="00F15A9E"/>
    <w:rsid w:val="00F161F7"/>
    <w:rsid w:val="00F17CF1"/>
    <w:rsid w:val="00F206D2"/>
    <w:rsid w:val="00F22019"/>
    <w:rsid w:val="00F223B3"/>
    <w:rsid w:val="00F23048"/>
    <w:rsid w:val="00F24B66"/>
    <w:rsid w:val="00F25EC4"/>
    <w:rsid w:val="00F30F67"/>
    <w:rsid w:val="00F31835"/>
    <w:rsid w:val="00F33561"/>
    <w:rsid w:val="00F335E1"/>
    <w:rsid w:val="00F3374A"/>
    <w:rsid w:val="00F33798"/>
    <w:rsid w:val="00F337BB"/>
    <w:rsid w:val="00F338CB"/>
    <w:rsid w:val="00F33FDA"/>
    <w:rsid w:val="00F348CB"/>
    <w:rsid w:val="00F36A85"/>
    <w:rsid w:val="00F37340"/>
    <w:rsid w:val="00F3749C"/>
    <w:rsid w:val="00F3762B"/>
    <w:rsid w:val="00F41645"/>
    <w:rsid w:val="00F41733"/>
    <w:rsid w:val="00F42951"/>
    <w:rsid w:val="00F462BC"/>
    <w:rsid w:val="00F50481"/>
    <w:rsid w:val="00F5169B"/>
    <w:rsid w:val="00F53438"/>
    <w:rsid w:val="00F54E94"/>
    <w:rsid w:val="00F558AC"/>
    <w:rsid w:val="00F57B71"/>
    <w:rsid w:val="00F57D6E"/>
    <w:rsid w:val="00F60AD7"/>
    <w:rsid w:val="00F60D8B"/>
    <w:rsid w:val="00F6107B"/>
    <w:rsid w:val="00F616D1"/>
    <w:rsid w:val="00F62C3A"/>
    <w:rsid w:val="00F65958"/>
    <w:rsid w:val="00F66DB5"/>
    <w:rsid w:val="00F67F69"/>
    <w:rsid w:val="00F701AB"/>
    <w:rsid w:val="00F701BA"/>
    <w:rsid w:val="00F70888"/>
    <w:rsid w:val="00F7147E"/>
    <w:rsid w:val="00F715E3"/>
    <w:rsid w:val="00F71CDB"/>
    <w:rsid w:val="00F71CF2"/>
    <w:rsid w:val="00F72422"/>
    <w:rsid w:val="00F72A02"/>
    <w:rsid w:val="00F7609D"/>
    <w:rsid w:val="00F76CB9"/>
    <w:rsid w:val="00F7779D"/>
    <w:rsid w:val="00F80AF0"/>
    <w:rsid w:val="00F819BA"/>
    <w:rsid w:val="00F82163"/>
    <w:rsid w:val="00F83573"/>
    <w:rsid w:val="00F83BE3"/>
    <w:rsid w:val="00F86A82"/>
    <w:rsid w:val="00F9055E"/>
    <w:rsid w:val="00F90E84"/>
    <w:rsid w:val="00F91167"/>
    <w:rsid w:val="00F927DA"/>
    <w:rsid w:val="00F93719"/>
    <w:rsid w:val="00F94BF1"/>
    <w:rsid w:val="00F94E66"/>
    <w:rsid w:val="00F972B3"/>
    <w:rsid w:val="00FA00E3"/>
    <w:rsid w:val="00FA1447"/>
    <w:rsid w:val="00FA2931"/>
    <w:rsid w:val="00FA461D"/>
    <w:rsid w:val="00FA4F08"/>
    <w:rsid w:val="00FA66D6"/>
    <w:rsid w:val="00FB2772"/>
    <w:rsid w:val="00FB28AF"/>
    <w:rsid w:val="00FB2C74"/>
    <w:rsid w:val="00FB3F57"/>
    <w:rsid w:val="00FB4C56"/>
    <w:rsid w:val="00FB5C80"/>
    <w:rsid w:val="00FB765B"/>
    <w:rsid w:val="00FC1F2A"/>
    <w:rsid w:val="00FD0117"/>
    <w:rsid w:val="00FD027C"/>
    <w:rsid w:val="00FD1304"/>
    <w:rsid w:val="00FD1A0F"/>
    <w:rsid w:val="00FD2F82"/>
    <w:rsid w:val="00FD3BA9"/>
    <w:rsid w:val="00FD4D32"/>
    <w:rsid w:val="00FD592C"/>
    <w:rsid w:val="00FD5F49"/>
    <w:rsid w:val="00FE0C27"/>
    <w:rsid w:val="00FE3CB1"/>
    <w:rsid w:val="00FE7B50"/>
    <w:rsid w:val="00FE7F18"/>
    <w:rsid w:val="00FF0E43"/>
    <w:rsid w:val="00FF10D5"/>
    <w:rsid w:val="00FF1309"/>
    <w:rsid w:val="00FF2FBB"/>
    <w:rsid w:val="00FF3807"/>
    <w:rsid w:val="00FF3E50"/>
    <w:rsid w:val="00FF408F"/>
    <w:rsid w:val="00FF49C9"/>
    <w:rsid w:val="00FF6F4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4AF9F"/>
  <w15:chartTrackingRefBased/>
  <w15:docId w15:val="{9F4B21A6-EB8D-473C-9BB1-984956944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3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99A"/>
  </w:style>
  <w:style w:type="paragraph" w:styleId="Footer">
    <w:name w:val="footer"/>
    <w:basedOn w:val="Normal"/>
    <w:link w:val="FooterChar"/>
    <w:uiPriority w:val="99"/>
    <w:unhideWhenUsed/>
    <w:rsid w:val="00843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99A"/>
  </w:style>
  <w:style w:type="character" w:styleId="Hyperlink">
    <w:name w:val="Hyperlink"/>
    <w:basedOn w:val="DefaultParagraphFont"/>
    <w:uiPriority w:val="99"/>
    <w:unhideWhenUsed/>
    <w:rsid w:val="000A52A9"/>
    <w:rPr>
      <w:color w:val="0563C1" w:themeColor="hyperlink"/>
      <w:u w:val="single"/>
    </w:rPr>
  </w:style>
  <w:style w:type="paragraph" w:styleId="NoSpacing">
    <w:name w:val="No Spacing"/>
    <w:uiPriority w:val="1"/>
    <w:qFormat/>
    <w:rsid w:val="000A52A9"/>
    <w:pPr>
      <w:spacing w:after="0" w:line="240" w:lineRule="auto"/>
    </w:pPr>
  </w:style>
  <w:style w:type="character" w:styleId="UnresolvedMention">
    <w:name w:val="Unresolved Mention"/>
    <w:basedOn w:val="DefaultParagraphFont"/>
    <w:uiPriority w:val="99"/>
    <w:semiHidden/>
    <w:unhideWhenUsed/>
    <w:rsid w:val="0047521D"/>
    <w:rPr>
      <w:color w:val="605E5C"/>
      <w:shd w:val="clear" w:color="auto" w:fill="E1DFDD"/>
    </w:rPr>
  </w:style>
  <w:style w:type="paragraph" w:styleId="ListParagraph">
    <w:name w:val="List Paragraph"/>
    <w:basedOn w:val="Normal"/>
    <w:uiPriority w:val="34"/>
    <w:qFormat/>
    <w:rsid w:val="007733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954904">
      <w:bodyDiv w:val="1"/>
      <w:marLeft w:val="0"/>
      <w:marRight w:val="0"/>
      <w:marTop w:val="0"/>
      <w:marBottom w:val="0"/>
      <w:divBdr>
        <w:top w:val="none" w:sz="0" w:space="0" w:color="auto"/>
        <w:left w:val="none" w:sz="0" w:space="0" w:color="auto"/>
        <w:bottom w:val="none" w:sz="0" w:space="0" w:color="auto"/>
        <w:right w:val="none" w:sz="0" w:space="0" w:color="auto"/>
      </w:divBdr>
    </w:div>
    <w:div w:id="1209294855">
      <w:bodyDiv w:val="1"/>
      <w:marLeft w:val="0"/>
      <w:marRight w:val="0"/>
      <w:marTop w:val="0"/>
      <w:marBottom w:val="0"/>
      <w:divBdr>
        <w:top w:val="none" w:sz="0" w:space="0" w:color="auto"/>
        <w:left w:val="none" w:sz="0" w:space="0" w:color="auto"/>
        <w:bottom w:val="none" w:sz="0" w:space="0" w:color="auto"/>
        <w:right w:val="none" w:sz="0" w:space="0" w:color="auto"/>
      </w:divBdr>
      <w:divsChild>
        <w:div w:id="2086606836">
          <w:marLeft w:val="0"/>
          <w:marRight w:val="0"/>
          <w:marTop w:val="0"/>
          <w:marBottom w:val="0"/>
          <w:divBdr>
            <w:top w:val="none" w:sz="0" w:space="0" w:color="auto"/>
            <w:left w:val="none" w:sz="0" w:space="0" w:color="auto"/>
            <w:bottom w:val="none" w:sz="0" w:space="0" w:color="auto"/>
            <w:right w:val="none" w:sz="0" w:space="0" w:color="auto"/>
          </w:divBdr>
          <w:divsChild>
            <w:div w:id="1511722291">
              <w:marLeft w:val="0"/>
              <w:marRight w:val="0"/>
              <w:marTop w:val="0"/>
              <w:marBottom w:val="0"/>
              <w:divBdr>
                <w:top w:val="none" w:sz="0" w:space="0" w:color="auto"/>
                <w:left w:val="none" w:sz="0" w:space="0" w:color="auto"/>
                <w:bottom w:val="none" w:sz="0" w:space="0" w:color="auto"/>
                <w:right w:val="none" w:sz="0" w:space="0" w:color="auto"/>
              </w:divBdr>
            </w:div>
            <w:div w:id="1725593521">
              <w:marLeft w:val="0"/>
              <w:marRight w:val="0"/>
              <w:marTop w:val="0"/>
              <w:marBottom w:val="0"/>
              <w:divBdr>
                <w:top w:val="none" w:sz="0" w:space="0" w:color="auto"/>
                <w:left w:val="none" w:sz="0" w:space="0" w:color="auto"/>
                <w:bottom w:val="none" w:sz="0" w:space="0" w:color="auto"/>
                <w:right w:val="none" w:sz="0" w:space="0" w:color="auto"/>
              </w:divBdr>
            </w:div>
          </w:divsChild>
        </w:div>
        <w:div w:id="1227180629">
          <w:marLeft w:val="0"/>
          <w:marRight w:val="0"/>
          <w:marTop w:val="0"/>
          <w:marBottom w:val="0"/>
          <w:divBdr>
            <w:top w:val="none" w:sz="0" w:space="0" w:color="auto"/>
            <w:left w:val="none" w:sz="0" w:space="0" w:color="auto"/>
            <w:bottom w:val="none" w:sz="0" w:space="0" w:color="auto"/>
            <w:right w:val="none" w:sz="0" w:space="0" w:color="auto"/>
          </w:divBdr>
          <w:divsChild>
            <w:div w:id="1791510612">
              <w:marLeft w:val="0"/>
              <w:marRight w:val="0"/>
              <w:marTop w:val="0"/>
              <w:marBottom w:val="0"/>
              <w:divBdr>
                <w:top w:val="none" w:sz="0" w:space="0" w:color="auto"/>
                <w:left w:val="none" w:sz="0" w:space="0" w:color="auto"/>
                <w:bottom w:val="none" w:sz="0" w:space="0" w:color="auto"/>
                <w:right w:val="none" w:sz="0" w:space="0" w:color="auto"/>
              </w:divBdr>
            </w:div>
          </w:divsChild>
        </w:div>
        <w:div w:id="449935934">
          <w:marLeft w:val="0"/>
          <w:marRight w:val="0"/>
          <w:marTop w:val="0"/>
          <w:marBottom w:val="0"/>
          <w:divBdr>
            <w:top w:val="none" w:sz="0" w:space="0" w:color="auto"/>
            <w:left w:val="none" w:sz="0" w:space="0" w:color="auto"/>
            <w:bottom w:val="none" w:sz="0" w:space="0" w:color="auto"/>
            <w:right w:val="none" w:sz="0" w:space="0" w:color="auto"/>
          </w:divBdr>
          <w:divsChild>
            <w:div w:id="849375827">
              <w:marLeft w:val="0"/>
              <w:marRight w:val="0"/>
              <w:marTop w:val="0"/>
              <w:marBottom w:val="0"/>
              <w:divBdr>
                <w:top w:val="none" w:sz="0" w:space="0" w:color="auto"/>
                <w:left w:val="none" w:sz="0" w:space="0" w:color="auto"/>
                <w:bottom w:val="none" w:sz="0" w:space="0" w:color="auto"/>
                <w:right w:val="none" w:sz="0" w:space="0" w:color="auto"/>
              </w:divBdr>
            </w:div>
            <w:div w:id="2077580302">
              <w:marLeft w:val="0"/>
              <w:marRight w:val="0"/>
              <w:marTop w:val="0"/>
              <w:marBottom w:val="0"/>
              <w:divBdr>
                <w:top w:val="none" w:sz="0" w:space="0" w:color="auto"/>
                <w:left w:val="none" w:sz="0" w:space="0" w:color="auto"/>
                <w:bottom w:val="none" w:sz="0" w:space="0" w:color="auto"/>
                <w:right w:val="none" w:sz="0" w:space="0" w:color="auto"/>
              </w:divBdr>
            </w:div>
          </w:divsChild>
        </w:div>
        <w:div w:id="1561986266">
          <w:marLeft w:val="0"/>
          <w:marRight w:val="0"/>
          <w:marTop w:val="0"/>
          <w:marBottom w:val="0"/>
          <w:divBdr>
            <w:top w:val="none" w:sz="0" w:space="0" w:color="auto"/>
            <w:left w:val="none" w:sz="0" w:space="0" w:color="auto"/>
            <w:bottom w:val="none" w:sz="0" w:space="0" w:color="auto"/>
            <w:right w:val="none" w:sz="0" w:space="0" w:color="auto"/>
          </w:divBdr>
          <w:divsChild>
            <w:div w:id="1055743268">
              <w:marLeft w:val="0"/>
              <w:marRight w:val="0"/>
              <w:marTop w:val="0"/>
              <w:marBottom w:val="0"/>
              <w:divBdr>
                <w:top w:val="none" w:sz="0" w:space="0" w:color="auto"/>
                <w:left w:val="none" w:sz="0" w:space="0" w:color="auto"/>
                <w:bottom w:val="none" w:sz="0" w:space="0" w:color="auto"/>
                <w:right w:val="none" w:sz="0" w:space="0" w:color="auto"/>
              </w:divBdr>
            </w:div>
          </w:divsChild>
        </w:div>
        <w:div w:id="1917277657">
          <w:marLeft w:val="0"/>
          <w:marRight w:val="0"/>
          <w:marTop w:val="0"/>
          <w:marBottom w:val="0"/>
          <w:divBdr>
            <w:top w:val="none" w:sz="0" w:space="0" w:color="auto"/>
            <w:left w:val="none" w:sz="0" w:space="0" w:color="auto"/>
            <w:bottom w:val="none" w:sz="0" w:space="0" w:color="auto"/>
            <w:right w:val="none" w:sz="0" w:space="0" w:color="auto"/>
          </w:divBdr>
          <w:divsChild>
            <w:div w:id="850677717">
              <w:marLeft w:val="0"/>
              <w:marRight w:val="0"/>
              <w:marTop w:val="0"/>
              <w:marBottom w:val="0"/>
              <w:divBdr>
                <w:top w:val="none" w:sz="0" w:space="0" w:color="auto"/>
                <w:left w:val="none" w:sz="0" w:space="0" w:color="auto"/>
                <w:bottom w:val="none" w:sz="0" w:space="0" w:color="auto"/>
                <w:right w:val="none" w:sz="0" w:space="0" w:color="auto"/>
              </w:divBdr>
            </w:div>
            <w:div w:id="1190290659">
              <w:marLeft w:val="0"/>
              <w:marRight w:val="0"/>
              <w:marTop w:val="0"/>
              <w:marBottom w:val="0"/>
              <w:divBdr>
                <w:top w:val="none" w:sz="0" w:space="0" w:color="auto"/>
                <w:left w:val="none" w:sz="0" w:space="0" w:color="auto"/>
                <w:bottom w:val="none" w:sz="0" w:space="0" w:color="auto"/>
                <w:right w:val="none" w:sz="0" w:space="0" w:color="auto"/>
              </w:divBdr>
            </w:div>
          </w:divsChild>
        </w:div>
        <w:div w:id="1329599222">
          <w:marLeft w:val="0"/>
          <w:marRight w:val="0"/>
          <w:marTop w:val="0"/>
          <w:marBottom w:val="0"/>
          <w:divBdr>
            <w:top w:val="none" w:sz="0" w:space="0" w:color="auto"/>
            <w:left w:val="none" w:sz="0" w:space="0" w:color="auto"/>
            <w:bottom w:val="none" w:sz="0" w:space="0" w:color="auto"/>
            <w:right w:val="none" w:sz="0" w:space="0" w:color="auto"/>
          </w:divBdr>
          <w:divsChild>
            <w:div w:id="2067996209">
              <w:marLeft w:val="0"/>
              <w:marRight w:val="0"/>
              <w:marTop w:val="0"/>
              <w:marBottom w:val="0"/>
              <w:divBdr>
                <w:top w:val="none" w:sz="0" w:space="0" w:color="auto"/>
                <w:left w:val="none" w:sz="0" w:space="0" w:color="auto"/>
                <w:bottom w:val="none" w:sz="0" w:space="0" w:color="auto"/>
                <w:right w:val="none" w:sz="0" w:space="0" w:color="auto"/>
              </w:divBdr>
            </w:div>
          </w:divsChild>
        </w:div>
        <w:div w:id="1683193660">
          <w:marLeft w:val="0"/>
          <w:marRight w:val="0"/>
          <w:marTop w:val="0"/>
          <w:marBottom w:val="0"/>
          <w:divBdr>
            <w:top w:val="none" w:sz="0" w:space="0" w:color="auto"/>
            <w:left w:val="none" w:sz="0" w:space="0" w:color="auto"/>
            <w:bottom w:val="none" w:sz="0" w:space="0" w:color="auto"/>
            <w:right w:val="none" w:sz="0" w:space="0" w:color="auto"/>
          </w:divBdr>
          <w:divsChild>
            <w:div w:id="1901670921">
              <w:marLeft w:val="0"/>
              <w:marRight w:val="0"/>
              <w:marTop w:val="0"/>
              <w:marBottom w:val="0"/>
              <w:divBdr>
                <w:top w:val="none" w:sz="0" w:space="0" w:color="auto"/>
                <w:left w:val="none" w:sz="0" w:space="0" w:color="auto"/>
                <w:bottom w:val="none" w:sz="0" w:space="0" w:color="auto"/>
                <w:right w:val="none" w:sz="0" w:space="0" w:color="auto"/>
              </w:divBdr>
            </w:div>
            <w:div w:id="597829821">
              <w:marLeft w:val="0"/>
              <w:marRight w:val="0"/>
              <w:marTop w:val="0"/>
              <w:marBottom w:val="0"/>
              <w:divBdr>
                <w:top w:val="none" w:sz="0" w:space="0" w:color="auto"/>
                <w:left w:val="none" w:sz="0" w:space="0" w:color="auto"/>
                <w:bottom w:val="none" w:sz="0" w:space="0" w:color="auto"/>
                <w:right w:val="none" w:sz="0" w:space="0" w:color="auto"/>
              </w:divBdr>
            </w:div>
          </w:divsChild>
        </w:div>
        <w:div w:id="215896057">
          <w:marLeft w:val="0"/>
          <w:marRight w:val="0"/>
          <w:marTop w:val="0"/>
          <w:marBottom w:val="0"/>
          <w:divBdr>
            <w:top w:val="none" w:sz="0" w:space="0" w:color="auto"/>
            <w:left w:val="none" w:sz="0" w:space="0" w:color="auto"/>
            <w:bottom w:val="none" w:sz="0" w:space="0" w:color="auto"/>
            <w:right w:val="none" w:sz="0" w:space="0" w:color="auto"/>
          </w:divBdr>
          <w:divsChild>
            <w:div w:id="1214391058">
              <w:marLeft w:val="0"/>
              <w:marRight w:val="0"/>
              <w:marTop w:val="0"/>
              <w:marBottom w:val="0"/>
              <w:divBdr>
                <w:top w:val="none" w:sz="0" w:space="0" w:color="auto"/>
                <w:left w:val="none" w:sz="0" w:space="0" w:color="auto"/>
                <w:bottom w:val="none" w:sz="0" w:space="0" w:color="auto"/>
                <w:right w:val="none" w:sz="0" w:space="0" w:color="auto"/>
              </w:divBdr>
            </w:div>
          </w:divsChild>
        </w:div>
        <w:div w:id="666711364">
          <w:marLeft w:val="0"/>
          <w:marRight w:val="0"/>
          <w:marTop w:val="0"/>
          <w:marBottom w:val="0"/>
          <w:divBdr>
            <w:top w:val="none" w:sz="0" w:space="0" w:color="auto"/>
            <w:left w:val="none" w:sz="0" w:space="0" w:color="auto"/>
            <w:bottom w:val="none" w:sz="0" w:space="0" w:color="auto"/>
            <w:right w:val="none" w:sz="0" w:space="0" w:color="auto"/>
          </w:divBdr>
          <w:divsChild>
            <w:div w:id="474297122">
              <w:marLeft w:val="0"/>
              <w:marRight w:val="0"/>
              <w:marTop w:val="0"/>
              <w:marBottom w:val="0"/>
              <w:divBdr>
                <w:top w:val="none" w:sz="0" w:space="0" w:color="auto"/>
                <w:left w:val="none" w:sz="0" w:space="0" w:color="auto"/>
                <w:bottom w:val="none" w:sz="0" w:space="0" w:color="auto"/>
                <w:right w:val="none" w:sz="0" w:space="0" w:color="auto"/>
              </w:divBdr>
            </w:div>
            <w:div w:id="1004017226">
              <w:marLeft w:val="0"/>
              <w:marRight w:val="0"/>
              <w:marTop w:val="0"/>
              <w:marBottom w:val="0"/>
              <w:divBdr>
                <w:top w:val="none" w:sz="0" w:space="0" w:color="auto"/>
                <w:left w:val="none" w:sz="0" w:space="0" w:color="auto"/>
                <w:bottom w:val="none" w:sz="0" w:space="0" w:color="auto"/>
                <w:right w:val="none" w:sz="0" w:space="0" w:color="auto"/>
              </w:divBdr>
            </w:div>
          </w:divsChild>
        </w:div>
        <w:div w:id="2028828431">
          <w:marLeft w:val="0"/>
          <w:marRight w:val="0"/>
          <w:marTop w:val="0"/>
          <w:marBottom w:val="0"/>
          <w:divBdr>
            <w:top w:val="none" w:sz="0" w:space="0" w:color="auto"/>
            <w:left w:val="none" w:sz="0" w:space="0" w:color="auto"/>
            <w:bottom w:val="none" w:sz="0" w:space="0" w:color="auto"/>
            <w:right w:val="none" w:sz="0" w:space="0" w:color="auto"/>
          </w:divBdr>
          <w:divsChild>
            <w:div w:id="433599695">
              <w:marLeft w:val="0"/>
              <w:marRight w:val="0"/>
              <w:marTop w:val="0"/>
              <w:marBottom w:val="0"/>
              <w:divBdr>
                <w:top w:val="none" w:sz="0" w:space="0" w:color="auto"/>
                <w:left w:val="none" w:sz="0" w:space="0" w:color="auto"/>
                <w:bottom w:val="none" w:sz="0" w:space="0" w:color="auto"/>
                <w:right w:val="none" w:sz="0" w:space="0" w:color="auto"/>
              </w:divBdr>
            </w:div>
          </w:divsChild>
        </w:div>
        <w:div w:id="1604848162">
          <w:marLeft w:val="0"/>
          <w:marRight w:val="0"/>
          <w:marTop w:val="0"/>
          <w:marBottom w:val="0"/>
          <w:divBdr>
            <w:top w:val="none" w:sz="0" w:space="0" w:color="auto"/>
            <w:left w:val="none" w:sz="0" w:space="0" w:color="auto"/>
            <w:bottom w:val="none" w:sz="0" w:space="0" w:color="auto"/>
            <w:right w:val="none" w:sz="0" w:space="0" w:color="auto"/>
          </w:divBdr>
          <w:divsChild>
            <w:div w:id="858082056">
              <w:marLeft w:val="0"/>
              <w:marRight w:val="0"/>
              <w:marTop w:val="0"/>
              <w:marBottom w:val="0"/>
              <w:divBdr>
                <w:top w:val="none" w:sz="0" w:space="0" w:color="auto"/>
                <w:left w:val="none" w:sz="0" w:space="0" w:color="auto"/>
                <w:bottom w:val="none" w:sz="0" w:space="0" w:color="auto"/>
                <w:right w:val="none" w:sz="0" w:space="0" w:color="auto"/>
              </w:divBdr>
            </w:div>
            <w:div w:id="27996386">
              <w:marLeft w:val="0"/>
              <w:marRight w:val="0"/>
              <w:marTop w:val="0"/>
              <w:marBottom w:val="0"/>
              <w:divBdr>
                <w:top w:val="none" w:sz="0" w:space="0" w:color="auto"/>
                <w:left w:val="none" w:sz="0" w:space="0" w:color="auto"/>
                <w:bottom w:val="none" w:sz="0" w:space="0" w:color="auto"/>
                <w:right w:val="none" w:sz="0" w:space="0" w:color="auto"/>
              </w:divBdr>
            </w:div>
          </w:divsChild>
        </w:div>
        <w:div w:id="409155807">
          <w:marLeft w:val="0"/>
          <w:marRight w:val="0"/>
          <w:marTop w:val="0"/>
          <w:marBottom w:val="0"/>
          <w:divBdr>
            <w:top w:val="none" w:sz="0" w:space="0" w:color="auto"/>
            <w:left w:val="none" w:sz="0" w:space="0" w:color="auto"/>
            <w:bottom w:val="none" w:sz="0" w:space="0" w:color="auto"/>
            <w:right w:val="none" w:sz="0" w:space="0" w:color="auto"/>
          </w:divBdr>
          <w:divsChild>
            <w:div w:id="1198346689">
              <w:marLeft w:val="0"/>
              <w:marRight w:val="0"/>
              <w:marTop w:val="0"/>
              <w:marBottom w:val="0"/>
              <w:divBdr>
                <w:top w:val="none" w:sz="0" w:space="0" w:color="auto"/>
                <w:left w:val="none" w:sz="0" w:space="0" w:color="auto"/>
                <w:bottom w:val="none" w:sz="0" w:space="0" w:color="auto"/>
                <w:right w:val="none" w:sz="0" w:space="0" w:color="auto"/>
              </w:divBdr>
            </w:div>
            <w:div w:id="1935672040">
              <w:marLeft w:val="0"/>
              <w:marRight w:val="0"/>
              <w:marTop w:val="0"/>
              <w:marBottom w:val="0"/>
              <w:divBdr>
                <w:top w:val="none" w:sz="0" w:space="0" w:color="auto"/>
                <w:left w:val="none" w:sz="0" w:space="0" w:color="auto"/>
                <w:bottom w:val="none" w:sz="0" w:space="0" w:color="auto"/>
                <w:right w:val="none" w:sz="0" w:space="0" w:color="auto"/>
              </w:divBdr>
            </w:div>
          </w:divsChild>
        </w:div>
        <w:div w:id="437524605">
          <w:marLeft w:val="0"/>
          <w:marRight w:val="0"/>
          <w:marTop w:val="0"/>
          <w:marBottom w:val="0"/>
          <w:divBdr>
            <w:top w:val="none" w:sz="0" w:space="0" w:color="auto"/>
            <w:left w:val="none" w:sz="0" w:space="0" w:color="auto"/>
            <w:bottom w:val="none" w:sz="0" w:space="0" w:color="auto"/>
            <w:right w:val="none" w:sz="0" w:space="0" w:color="auto"/>
          </w:divBdr>
          <w:divsChild>
            <w:div w:id="1314485803">
              <w:marLeft w:val="0"/>
              <w:marRight w:val="0"/>
              <w:marTop w:val="0"/>
              <w:marBottom w:val="0"/>
              <w:divBdr>
                <w:top w:val="none" w:sz="0" w:space="0" w:color="auto"/>
                <w:left w:val="none" w:sz="0" w:space="0" w:color="auto"/>
                <w:bottom w:val="none" w:sz="0" w:space="0" w:color="auto"/>
                <w:right w:val="none" w:sz="0" w:space="0" w:color="auto"/>
              </w:divBdr>
            </w:div>
            <w:div w:id="3871973">
              <w:marLeft w:val="0"/>
              <w:marRight w:val="0"/>
              <w:marTop w:val="0"/>
              <w:marBottom w:val="0"/>
              <w:divBdr>
                <w:top w:val="none" w:sz="0" w:space="0" w:color="auto"/>
                <w:left w:val="none" w:sz="0" w:space="0" w:color="auto"/>
                <w:bottom w:val="none" w:sz="0" w:space="0" w:color="auto"/>
                <w:right w:val="none" w:sz="0" w:space="0" w:color="auto"/>
              </w:divBdr>
            </w:div>
          </w:divsChild>
        </w:div>
        <w:div w:id="1701583915">
          <w:marLeft w:val="0"/>
          <w:marRight w:val="0"/>
          <w:marTop w:val="0"/>
          <w:marBottom w:val="0"/>
          <w:divBdr>
            <w:top w:val="none" w:sz="0" w:space="0" w:color="auto"/>
            <w:left w:val="none" w:sz="0" w:space="0" w:color="auto"/>
            <w:bottom w:val="none" w:sz="0" w:space="0" w:color="auto"/>
            <w:right w:val="none" w:sz="0" w:space="0" w:color="auto"/>
          </w:divBdr>
          <w:divsChild>
            <w:div w:id="270818870">
              <w:marLeft w:val="0"/>
              <w:marRight w:val="0"/>
              <w:marTop w:val="0"/>
              <w:marBottom w:val="0"/>
              <w:divBdr>
                <w:top w:val="none" w:sz="0" w:space="0" w:color="auto"/>
                <w:left w:val="none" w:sz="0" w:space="0" w:color="auto"/>
                <w:bottom w:val="none" w:sz="0" w:space="0" w:color="auto"/>
                <w:right w:val="none" w:sz="0" w:space="0" w:color="auto"/>
              </w:divBdr>
            </w:div>
          </w:divsChild>
        </w:div>
        <w:div w:id="1505632071">
          <w:marLeft w:val="0"/>
          <w:marRight w:val="0"/>
          <w:marTop w:val="0"/>
          <w:marBottom w:val="0"/>
          <w:divBdr>
            <w:top w:val="none" w:sz="0" w:space="0" w:color="auto"/>
            <w:left w:val="none" w:sz="0" w:space="0" w:color="auto"/>
            <w:bottom w:val="none" w:sz="0" w:space="0" w:color="auto"/>
            <w:right w:val="none" w:sz="0" w:space="0" w:color="auto"/>
          </w:divBdr>
          <w:divsChild>
            <w:div w:id="493885752">
              <w:marLeft w:val="0"/>
              <w:marRight w:val="0"/>
              <w:marTop w:val="0"/>
              <w:marBottom w:val="0"/>
              <w:divBdr>
                <w:top w:val="none" w:sz="0" w:space="0" w:color="auto"/>
                <w:left w:val="none" w:sz="0" w:space="0" w:color="auto"/>
                <w:bottom w:val="none" w:sz="0" w:space="0" w:color="auto"/>
                <w:right w:val="none" w:sz="0" w:space="0" w:color="auto"/>
              </w:divBdr>
            </w:div>
            <w:div w:id="101463553">
              <w:marLeft w:val="0"/>
              <w:marRight w:val="0"/>
              <w:marTop w:val="0"/>
              <w:marBottom w:val="0"/>
              <w:divBdr>
                <w:top w:val="none" w:sz="0" w:space="0" w:color="auto"/>
                <w:left w:val="none" w:sz="0" w:space="0" w:color="auto"/>
                <w:bottom w:val="none" w:sz="0" w:space="0" w:color="auto"/>
                <w:right w:val="none" w:sz="0" w:space="0" w:color="auto"/>
              </w:divBdr>
            </w:div>
          </w:divsChild>
        </w:div>
        <w:div w:id="638535307">
          <w:marLeft w:val="0"/>
          <w:marRight w:val="0"/>
          <w:marTop w:val="0"/>
          <w:marBottom w:val="0"/>
          <w:divBdr>
            <w:top w:val="none" w:sz="0" w:space="0" w:color="auto"/>
            <w:left w:val="none" w:sz="0" w:space="0" w:color="auto"/>
            <w:bottom w:val="none" w:sz="0" w:space="0" w:color="auto"/>
            <w:right w:val="none" w:sz="0" w:space="0" w:color="auto"/>
          </w:divBdr>
          <w:divsChild>
            <w:div w:id="156071955">
              <w:marLeft w:val="0"/>
              <w:marRight w:val="0"/>
              <w:marTop w:val="0"/>
              <w:marBottom w:val="0"/>
              <w:divBdr>
                <w:top w:val="none" w:sz="0" w:space="0" w:color="auto"/>
                <w:left w:val="none" w:sz="0" w:space="0" w:color="auto"/>
                <w:bottom w:val="none" w:sz="0" w:space="0" w:color="auto"/>
                <w:right w:val="none" w:sz="0" w:space="0" w:color="auto"/>
              </w:divBdr>
            </w:div>
          </w:divsChild>
        </w:div>
        <w:div w:id="609630322">
          <w:marLeft w:val="0"/>
          <w:marRight w:val="0"/>
          <w:marTop w:val="0"/>
          <w:marBottom w:val="0"/>
          <w:divBdr>
            <w:top w:val="none" w:sz="0" w:space="0" w:color="auto"/>
            <w:left w:val="none" w:sz="0" w:space="0" w:color="auto"/>
            <w:bottom w:val="none" w:sz="0" w:space="0" w:color="auto"/>
            <w:right w:val="none" w:sz="0" w:space="0" w:color="auto"/>
          </w:divBdr>
          <w:divsChild>
            <w:div w:id="1446845529">
              <w:marLeft w:val="0"/>
              <w:marRight w:val="0"/>
              <w:marTop w:val="0"/>
              <w:marBottom w:val="0"/>
              <w:divBdr>
                <w:top w:val="none" w:sz="0" w:space="0" w:color="auto"/>
                <w:left w:val="none" w:sz="0" w:space="0" w:color="auto"/>
                <w:bottom w:val="none" w:sz="0" w:space="0" w:color="auto"/>
                <w:right w:val="none" w:sz="0" w:space="0" w:color="auto"/>
              </w:divBdr>
            </w:div>
            <w:div w:id="283312980">
              <w:marLeft w:val="0"/>
              <w:marRight w:val="0"/>
              <w:marTop w:val="0"/>
              <w:marBottom w:val="0"/>
              <w:divBdr>
                <w:top w:val="none" w:sz="0" w:space="0" w:color="auto"/>
                <w:left w:val="none" w:sz="0" w:space="0" w:color="auto"/>
                <w:bottom w:val="none" w:sz="0" w:space="0" w:color="auto"/>
                <w:right w:val="none" w:sz="0" w:space="0" w:color="auto"/>
              </w:divBdr>
            </w:div>
          </w:divsChild>
        </w:div>
        <w:div w:id="1010908917">
          <w:marLeft w:val="0"/>
          <w:marRight w:val="0"/>
          <w:marTop w:val="0"/>
          <w:marBottom w:val="0"/>
          <w:divBdr>
            <w:top w:val="none" w:sz="0" w:space="0" w:color="auto"/>
            <w:left w:val="none" w:sz="0" w:space="0" w:color="auto"/>
            <w:bottom w:val="none" w:sz="0" w:space="0" w:color="auto"/>
            <w:right w:val="none" w:sz="0" w:space="0" w:color="auto"/>
          </w:divBdr>
          <w:divsChild>
            <w:div w:id="224338247">
              <w:marLeft w:val="0"/>
              <w:marRight w:val="0"/>
              <w:marTop w:val="0"/>
              <w:marBottom w:val="0"/>
              <w:divBdr>
                <w:top w:val="none" w:sz="0" w:space="0" w:color="auto"/>
                <w:left w:val="none" w:sz="0" w:space="0" w:color="auto"/>
                <w:bottom w:val="none" w:sz="0" w:space="0" w:color="auto"/>
                <w:right w:val="none" w:sz="0" w:space="0" w:color="auto"/>
              </w:divBdr>
            </w:div>
          </w:divsChild>
        </w:div>
        <w:div w:id="22443166">
          <w:marLeft w:val="0"/>
          <w:marRight w:val="0"/>
          <w:marTop w:val="0"/>
          <w:marBottom w:val="0"/>
          <w:divBdr>
            <w:top w:val="none" w:sz="0" w:space="0" w:color="auto"/>
            <w:left w:val="none" w:sz="0" w:space="0" w:color="auto"/>
            <w:bottom w:val="none" w:sz="0" w:space="0" w:color="auto"/>
            <w:right w:val="none" w:sz="0" w:space="0" w:color="auto"/>
          </w:divBdr>
          <w:divsChild>
            <w:div w:id="1445347462">
              <w:marLeft w:val="0"/>
              <w:marRight w:val="0"/>
              <w:marTop w:val="0"/>
              <w:marBottom w:val="0"/>
              <w:divBdr>
                <w:top w:val="none" w:sz="0" w:space="0" w:color="auto"/>
                <w:left w:val="none" w:sz="0" w:space="0" w:color="auto"/>
                <w:bottom w:val="none" w:sz="0" w:space="0" w:color="auto"/>
                <w:right w:val="none" w:sz="0" w:space="0" w:color="auto"/>
              </w:divBdr>
            </w:div>
            <w:div w:id="1864202512">
              <w:marLeft w:val="0"/>
              <w:marRight w:val="0"/>
              <w:marTop w:val="0"/>
              <w:marBottom w:val="0"/>
              <w:divBdr>
                <w:top w:val="none" w:sz="0" w:space="0" w:color="auto"/>
                <w:left w:val="none" w:sz="0" w:space="0" w:color="auto"/>
                <w:bottom w:val="none" w:sz="0" w:space="0" w:color="auto"/>
                <w:right w:val="none" w:sz="0" w:space="0" w:color="auto"/>
              </w:divBdr>
            </w:div>
          </w:divsChild>
        </w:div>
        <w:div w:id="1057358548">
          <w:marLeft w:val="0"/>
          <w:marRight w:val="0"/>
          <w:marTop w:val="0"/>
          <w:marBottom w:val="0"/>
          <w:divBdr>
            <w:top w:val="none" w:sz="0" w:space="0" w:color="auto"/>
            <w:left w:val="none" w:sz="0" w:space="0" w:color="auto"/>
            <w:bottom w:val="none" w:sz="0" w:space="0" w:color="auto"/>
            <w:right w:val="none" w:sz="0" w:space="0" w:color="auto"/>
          </w:divBdr>
          <w:divsChild>
            <w:div w:id="1964573998">
              <w:marLeft w:val="0"/>
              <w:marRight w:val="0"/>
              <w:marTop w:val="0"/>
              <w:marBottom w:val="0"/>
              <w:divBdr>
                <w:top w:val="none" w:sz="0" w:space="0" w:color="auto"/>
                <w:left w:val="none" w:sz="0" w:space="0" w:color="auto"/>
                <w:bottom w:val="none" w:sz="0" w:space="0" w:color="auto"/>
                <w:right w:val="none" w:sz="0" w:space="0" w:color="auto"/>
              </w:divBdr>
            </w:div>
          </w:divsChild>
        </w:div>
        <w:div w:id="351759335">
          <w:marLeft w:val="0"/>
          <w:marRight w:val="0"/>
          <w:marTop w:val="0"/>
          <w:marBottom w:val="0"/>
          <w:divBdr>
            <w:top w:val="none" w:sz="0" w:space="0" w:color="auto"/>
            <w:left w:val="none" w:sz="0" w:space="0" w:color="auto"/>
            <w:bottom w:val="none" w:sz="0" w:space="0" w:color="auto"/>
            <w:right w:val="none" w:sz="0" w:space="0" w:color="auto"/>
          </w:divBdr>
          <w:divsChild>
            <w:div w:id="103312019">
              <w:marLeft w:val="0"/>
              <w:marRight w:val="0"/>
              <w:marTop w:val="0"/>
              <w:marBottom w:val="0"/>
              <w:divBdr>
                <w:top w:val="none" w:sz="0" w:space="0" w:color="auto"/>
                <w:left w:val="none" w:sz="0" w:space="0" w:color="auto"/>
                <w:bottom w:val="none" w:sz="0" w:space="0" w:color="auto"/>
                <w:right w:val="none" w:sz="0" w:space="0" w:color="auto"/>
              </w:divBdr>
            </w:div>
            <w:div w:id="1053428220">
              <w:marLeft w:val="0"/>
              <w:marRight w:val="0"/>
              <w:marTop w:val="0"/>
              <w:marBottom w:val="0"/>
              <w:divBdr>
                <w:top w:val="none" w:sz="0" w:space="0" w:color="auto"/>
                <w:left w:val="none" w:sz="0" w:space="0" w:color="auto"/>
                <w:bottom w:val="none" w:sz="0" w:space="0" w:color="auto"/>
                <w:right w:val="none" w:sz="0" w:space="0" w:color="auto"/>
              </w:divBdr>
            </w:div>
          </w:divsChild>
        </w:div>
        <w:div w:id="193345326">
          <w:marLeft w:val="0"/>
          <w:marRight w:val="0"/>
          <w:marTop w:val="0"/>
          <w:marBottom w:val="0"/>
          <w:divBdr>
            <w:top w:val="none" w:sz="0" w:space="0" w:color="auto"/>
            <w:left w:val="none" w:sz="0" w:space="0" w:color="auto"/>
            <w:bottom w:val="none" w:sz="0" w:space="0" w:color="auto"/>
            <w:right w:val="none" w:sz="0" w:space="0" w:color="auto"/>
          </w:divBdr>
          <w:divsChild>
            <w:div w:id="824206553">
              <w:marLeft w:val="0"/>
              <w:marRight w:val="0"/>
              <w:marTop w:val="0"/>
              <w:marBottom w:val="0"/>
              <w:divBdr>
                <w:top w:val="none" w:sz="0" w:space="0" w:color="auto"/>
                <w:left w:val="none" w:sz="0" w:space="0" w:color="auto"/>
                <w:bottom w:val="none" w:sz="0" w:space="0" w:color="auto"/>
                <w:right w:val="none" w:sz="0" w:space="0" w:color="auto"/>
              </w:divBdr>
            </w:div>
          </w:divsChild>
        </w:div>
        <w:div w:id="1579168571">
          <w:marLeft w:val="0"/>
          <w:marRight w:val="0"/>
          <w:marTop w:val="0"/>
          <w:marBottom w:val="0"/>
          <w:divBdr>
            <w:top w:val="none" w:sz="0" w:space="0" w:color="auto"/>
            <w:left w:val="none" w:sz="0" w:space="0" w:color="auto"/>
            <w:bottom w:val="none" w:sz="0" w:space="0" w:color="auto"/>
            <w:right w:val="none" w:sz="0" w:space="0" w:color="auto"/>
          </w:divBdr>
          <w:divsChild>
            <w:div w:id="1824079106">
              <w:marLeft w:val="0"/>
              <w:marRight w:val="0"/>
              <w:marTop w:val="0"/>
              <w:marBottom w:val="0"/>
              <w:divBdr>
                <w:top w:val="none" w:sz="0" w:space="0" w:color="auto"/>
                <w:left w:val="none" w:sz="0" w:space="0" w:color="auto"/>
                <w:bottom w:val="none" w:sz="0" w:space="0" w:color="auto"/>
                <w:right w:val="none" w:sz="0" w:space="0" w:color="auto"/>
              </w:divBdr>
            </w:div>
            <w:div w:id="89543708">
              <w:marLeft w:val="0"/>
              <w:marRight w:val="0"/>
              <w:marTop w:val="0"/>
              <w:marBottom w:val="0"/>
              <w:divBdr>
                <w:top w:val="none" w:sz="0" w:space="0" w:color="auto"/>
                <w:left w:val="none" w:sz="0" w:space="0" w:color="auto"/>
                <w:bottom w:val="none" w:sz="0" w:space="0" w:color="auto"/>
                <w:right w:val="none" w:sz="0" w:space="0" w:color="auto"/>
              </w:divBdr>
            </w:div>
          </w:divsChild>
        </w:div>
        <w:div w:id="1428228542">
          <w:marLeft w:val="0"/>
          <w:marRight w:val="0"/>
          <w:marTop w:val="0"/>
          <w:marBottom w:val="0"/>
          <w:divBdr>
            <w:top w:val="none" w:sz="0" w:space="0" w:color="auto"/>
            <w:left w:val="none" w:sz="0" w:space="0" w:color="auto"/>
            <w:bottom w:val="none" w:sz="0" w:space="0" w:color="auto"/>
            <w:right w:val="none" w:sz="0" w:space="0" w:color="auto"/>
          </w:divBdr>
          <w:divsChild>
            <w:div w:id="2144734785">
              <w:marLeft w:val="0"/>
              <w:marRight w:val="0"/>
              <w:marTop w:val="0"/>
              <w:marBottom w:val="0"/>
              <w:divBdr>
                <w:top w:val="none" w:sz="0" w:space="0" w:color="auto"/>
                <w:left w:val="none" w:sz="0" w:space="0" w:color="auto"/>
                <w:bottom w:val="none" w:sz="0" w:space="0" w:color="auto"/>
                <w:right w:val="none" w:sz="0" w:space="0" w:color="auto"/>
              </w:divBdr>
            </w:div>
          </w:divsChild>
        </w:div>
        <w:div w:id="934217276">
          <w:marLeft w:val="0"/>
          <w:marRight w:val="0"/>
          <w:marTop w:val="0"/>
          <w:marBottom w:val="0"/>
          <w:divBdr>
            <w:top w:val="none" w:sz="0" w:space="0" w:color="auto"/>
            <w:left w:val="none" w:sz="0" w:space="0" w:color="auto"/>
            <w:bottom w:val="none" w:sz="0" w:space="0" w:color="auto"/>
            <w:right w:val="none" w:sz="0" w:space="0" w:color="auto"/>
          </w:divBdr>
          <w:divsChild>
            <w:div w:id="1299921996">
              <w:marLeft w:val="0"/>
              <w:marRight w:val="0"/>
              <w:marTop w:val="0"/>
              <w:marBottom w:val="0"/>
              <w:divBdr>
                <w:top w:val="none" w:sz="0" w:space="0" w:color="auto"/>
                <w:left w:val="none" w:sz="0" w:space="0" w:color="auto"/>
                <w:bottom w:val="none" w:sz="0" w:space="0" w:color="auto"/>
                <w:right w:val="none" w:sz="0" w:space="0" w:color="auto"/>
              </w:divBdr>
            </w:div>
            <w:div w:id="1270045213">
              <w:marLeft w:val="0"/>
              <w:marRight w:val="0"/>
              <w:marTop w:val="0"/>
              <w:marBottom w:val="0"/>
              <w:divBdr>
                <w:top w:val="none" w:sz="0" w:space="0" w:color="auto"/>
                <w:left w:val="none" w:sz="0" w:space="0" w:color="auto"/>
                <w:bottom w:val="none" w:sz="0" w:space="0" w:color="auto"/>
                <w:right w:val="none" w:sz="0" w:space="0" w:color="auto"/>
              </w:divBdr>
            </w:div>
          </w:divsChild>
        </w:div>
        <w:div w:id="1079135544">
          <w:marLeft w:val="0"/>
          <w:marRight w:val="0"/>
          <w:marTop w:val="0"/>
          <w:marBottom w:val="0"/>
          <w:divBdr>
            <w:top w:val="none" w:sz="0" w:space="0" w:color="auto"/>
            <w:left w:val="none" w:sz="0" w:space="0" w:color="auto"/>
            <w:bottom w:val="none" w:sz="0" w:space="0" w:color="auto"/>
            <w:right w:val="none" w:sz="0" w:space="0" w:color="auto"/>
          </w:divBdr>
          <w:divsChild>
            <w:div w:id="782961289">
              <w:marLeft w:val="0"/>
              <w:marRight w:val="0"/>
              <w:marTop w:val="0"/>
              <w:marBottom w:val="0"/>
              <w:divBdr>
                <w:top w:val="none" w:sz="0" w:space="0" w:color="auto"/>
                <w:left w:val="none" w:sz="0" w:space="0" w:color="auto"/>
                <w:bottom w:val="none" w:sz="0" w:space="0" w:color="auto"/>
                <w:right w:val="none" w:sz="0" w:space="0" w:color="auto"/>
              </w:divBdr>
            </w:div>
          </w:divsChild>
        </w:div>
        <w:div w:id="1249270638">
          <w:marLeft w:val="0"/>
          <w:marRight w:val="0"/>
          <w:marTop w:val="0"/>
          <w:marBottom w:val="0"/>
          <w:divBdr>
            <w:top w:val="none" w:sz="0" w:space="0" w:color="auto"/>
            <w:left w:val="none" w:sz="0" w:space="0" w:color="auto"/>
            <w:bottom w:val="none" w:sz="0" w:space="0" w:color="auto"/>
            <w:right w:val="none" w:sz="0" w:space="0" w:color="auto"/>
          </w:divBdr>
          <w:divsChild>
            <w:div w:id="125197428">
              <w:marLeft w:val="0"/>
              <w:marRight w:val="0"/>
              <w:marTop w:val="0"/>
              <w:marBottom w:val="0"/>
              <w:divBdr>
                <w:top w:val="none" w:sz="0" w:space="0" w:color="auto"/>
                <w:left w:val="none" w:sz="0" w:space="0" w:color="auto"/>
                <w:bottom w:val="none" w:sz="0" w:space="0" w:color="auto"/>
                <w:right w:val="none" w:sz="0" w:space="0" w:color="auto"/>
              </w:divBdr>
            </w:div>
            <w:div w:id="1835491577">
              <w:marLeft w:val="0"/>
              <w:marRight w:val="0"/>
              <w:marTop w:val="0"/>
              <w:marBottom w:val="0"/>
              <w:divBdr>
                <w:top w:val="none" w:sz="0" w:space="0" w:color="auto"/>
                <w:left w:val="none" w:sz="0" w:space="0" w:color="auto"/>
                <w:bottom w:val="none" w:sz="0" w:space="0" w:color="auto"/>
                <w:right w:val="none" w:sz="0" w:space="0" w:color="auto"/>
              </w:divBdr>
            </w:div>
          </w:divsChild>
        </w:div>
        <w:div w:id="1398671826">
          <w:marLeft w:val="0"/>
          <w:marRight w:val="0"/>
          <w:marTop w:val="0"/>
          <w:marBottom w:val="0"/>
          <w:divBdr>
            <w:top w:val="none" w:sz="0" w:space="0" w:color="auto"/>
            <w:left w:val="none" w:sz="0" w:space="0" w:color="auto"/>
            <w:bottom w:val="none" w:sz="0" w:space="0" w:color="auto"/>
            <w:right w:val="none" w:sz="0" w:space="0" w:color="auto"/>
          </w:divBdr>
          <w:divsChild>
            <w:div w:id="986544519">
              <w:marLeft w:val="0"/>
              <w:marRight w:val="0"/>
              <w:marTop w:val="0"/>
              <w:marBottom w:val="0"/>
              <w:divBdr>
                <w:top w:val="none" w:sz="0" w:space="0" w:color="auto"/>
                <w:left w:val="none" w:sz="0" w:space="0" w:color="auto"/>
                <w:bottom w:val="none" w:sz="0" w:space="0" w:color="auto"/>
                <w:right w:val="none" w:sz="0" w:space="0" w:color="auto"/>
              </w:divBdr>
            </w:div>
          </w:divsChild>
        </w:div>
        <w:div w:id="279336389">
          <w:marLeft w:val="0"/>
          <w:marRight w:val="0"/>
          <w:marTop w:val="0"/>
          <w:marBottom w:val="0"/>
          <w:divBdr>
            <w:top w:val="none" w:sz="0" w:space="0" w:color="auto"/>
            <w:left w:val="none" w:sz="0" w:space="0" w:color="auto"/>
            <w:bottom w:val="none" w:sz="0" w:space="0" w:color="auto"/>
            <w:right w:val="none" w:sz="0" w:space="0" w:color="auto"/>
          </w:divBdr>
          <w:divsChild>
            <w:div w:id="1303540109">
              <w:marLeft w:val="0"/>
              <w:marRight w:val="0"/>
              <w:marTop w:val="0"/>
              <w:marBottom w:val="0"/>
              <w:divBdr>
                <w:top w:val="none" w:sz="0" w:space="0" w:color="auto"/>
                <w:left w:val="none" w:sz="0" w:space="0" w:color="auto"/>
                <w:bottom w:val="none" w:sz="0" w:space="0" w:color="auto"/>
                <w:right w:val="none" w:sz="0" w:space="0" w:color="auto"/>
              </w:divBdr>
            </w:div>
            <w:div w:id="1794246036">
              <w:marLeft w:val="0"/>
              <w:marRight w:val="0"/>
              <w:marTop w:val="0"/>
              <w:marBottom w:val="0"/>
              <w:divBdr>
                <w:top w:val="none" w:sz="0" w:space="0" w:color="auto"/>
                <w:left w:val="none" w:sz="0" w:space="0" w:color="auto"/>
                <w:bottom w:val="none" w:sz="0" w:space="0" w:color="auto"/>
                <w:right w:val="none" w:sz="0" w:space="0" w:color="auto"/>
              </w:divBdr>
            </w:div>
          </w:divsChild>
        </w:div>
        <w:div w:id="189026127">
          <w:marLeft w:val="0"/>
          <w:marRight w:val="0"/>
          <w:marTop w:val="0"/>
          <w:marBottom w:val="0"/>
          <w:divBdr>
            <w:top w:val="none" w:sz="0" w:space="0" w:color="auto"/>
            <w:left w:val="none" w:sz="0" w:space="0" w:color="auto"/>
            <w:bottom w:val="none" w:sz="0" w:space="0" w:color="auto"/>
            <w:right w:val="none" w:sz="0" w:space="0" w:color="auto"/>
          </w:divBdr>
          <w:divsChild>
            <w:div w:id="384523010">
              <w:marLeft w:val="0"/>
              <w:marRight w:val="0"/>
              <w:marTop w:val="0"/>
              <w:marBottom w:val="0"/>
              <w:divBdr>
                <w:top w:val="none" w:sz="0" w:space="0" w:color="auto"/>
                <w:left w:val="none" w:sz="0" w:space="0" w:color="auto"/>
                <w:bottom w:val="none" w:sz="0" w:space="0" w:color="auto"/>
                <w:right w:val="none" w:sz="0" w:space="0" w:color="auto"/>
              </w:divBdr>
            </w:div>
          </w:divsChild>
        </w:div>
        <w:div w:id="1827477481">
          <w:marLeft w:val="0"/>
          <w:marRight w:val="0"/>
          <w:marTop w:val="0"/>
          <w:marBottom w:val="0"/>
          <w:divBdr>
            <w:top w:val="none" w:sz="0" w:space="0" w:color="auto"/>
            <w:left w:val="none" w:sz="0" w:space="0" w:color="auto"/>
            <w:bottom w:val="none" w:sz="0" w:space="0" w:color="auto"/>
            <w:right w:val="none" w:sz="0" w:space="0" w:color="auto"/>
          </w:divBdr>
          <w:divsChild>
            <w:div w:id="978532922">
              <w:marLeft w:val="0"/>
              <w:marRight w:val="0"/>
              <w:marTop w:val="0"/>
              <w:marBottom w:val="0"/>
              <w:divBdr>
                <w:top w:val="none" w:sz="0" w:space="0" w:color="auto"/>
                <w:left w:val="none" w:sz="0" w:space="0" w:color="auto"/>
                <w:bottom w:val="none" w:sz="0" w:space="0" w:color="auto"/>
                <w:right w:val="none" w:sz="0" w:space="0" w:color="auto"/>
              </w:divBdr>
            </w:div>
            <w:div w:id="1826775643">
              <w:marLeft w:val="0"/>
              <w:marRight w:val="0"/>
              <w:marTop w:val="0"/>
              <w:marBottom w:val="0"/>
              <w:divBdr>
                <w:top w:val="none" w:sz="0" w:space="0" w:color="auto"/>
                <w:left w:val="none" w:sz="0" w:space="0" w:color="auto"/>
                <w:bottom w:val="none" w:sz="0" w:space="0" w:color="auto"/>
                <w:right w:val="none" w:sz="0" w:space="0" w:color="auto"/>
              </w:divBdr>
            </w:div>
          </w:divsChild>
        </w:div>
        <w:div w:id="1449857665">
          <w:marLeft w:val="0"/>
          <w:marRight w:val="0"/>
          <w:marTop w:val="0"/>
          <w:marBottom w:val="0"/>
          <w:divBdr>
            <w:top w:val="none" w:sz="0" w:space="0" w:color="auto"/>
            <w:left w:val="none" w:sz="0" w:space="0" w:color="auto"/>
            <w:bottom w:val="none" w:sz="0" w:space="0" w:color="auto"/>
            <w:right w:val="none" w:sz="0" w:space="0" w:color="auto"/>
          </w:divBdr>
          <w:divsChild>
            <w:div w:id="1654484418">
              <w:marLeft w:val="0"/>
              <w:marRight w:val="0"/>
              <w:marTop w:val="0"/>
              <w:marBottom w:val="0"/>
              <w:divBdr>
                <w:top w:val="none" w:sz="0" w:space="0" w:color="auto"/>
                <w:left w:val="none" w:sz="0" w:space="0" w:color="auto"/>
                <w:bottom w:val="none" w:sz="0" w:space="0" w:color="auto"/>
                <w:right w:val="none" w:sz="0" w:space="0" w:color="auto"/>
              </w:divBdr>
            </w:div>
          </w:divsChild>
        </w:div>
        <w:div w:id="688718794">
          <w:marLeft w:val="0"/>
          <w:marRight w:val="0"/>
          <w:marTop w:val="0"/>
          <w:marBottom w:val="0"/>
          <w:divBdr>
            <w:top w:val="none" w:sz="0" w:space="0" w:color="auto"/>
            <w:left w:val="none" w:sz="0" w:space="0" w:color="auto"/>
            <w:bottom w:val="none" w:sz="0" w:space="0" w:color="auto"/>
            <w:right w:val="none" w:sz="0" w:space="0" w:color="auto"/>
          </w:divBdr>
          <w:divsChild>
            <w:div w:id="1613170120">
              <w:marLeft w:val="0"/>
              <w:marRight w:val="0"/>
              <w:marTop w:val="0"/>
              <w:marBottom w:val="0"/>
              <w:divBdr>
                <w:top w:val="none" w:sz="0" w:space="0" w:color="auto"/>
                <w:left w:val="none" w:sz="0" w:space="0" w:color="auto"/>
                <w:bottom w:val="none" w:sz="0" w:space="0" w:color="auto"/>
                <w:right w:val="none" w:sz="0" w:space="0" w:color="auto"/>
              </w:divBdr>
            </w:div>
            <w:div w:id="1465661011">
              <w:marLeft w:val="0"/>
              <w:marRight w:val="0"/>
              <w:marTop w:val="0"/>
              <w:marBottom w:val="0"/>
              <w:divBdr>
                <w:top w:val="none" w:sz="0" w:space="0" w:color="auto"/>
                <w:left w:val="none" w:sz="0" w:space="0" w:color="auto"/>
                <w:bottom w:val="none" w:sz="0" w:space="0" w:color="auto"/>
                <w:right w:val="none" w:sz="0" w:space="0" w:color="auto"/>
              </w:divBdr>
            </w:div>
          </w:divsChild>
        </w:div>
        <w:div w:id="1460798295">
          <w:marLeft w:val="0"/>
          <w:marRight w:val="0"/>
          <w:marTop w:val="0"/>
          <w:marBottom w:val="0"/>
          <w:divBdr>
            <w:top w:val="none" w:sz="0" w:space="0" w:color="auto"/>
            <w:left w:val="none" w:sz="0" w:space="0" w:color="auto"/>
            <w:bottom w:val="none" w:sz="0" w:space="0" w:color="auto"/>
            <w:right w:val="none" w:sz="0" w:space="0" w:color="auto"/>
          </w:divBdr>
          <w:divsChild>
            <w:div w:id="1383478314">
              <w:marLeft w:val="0"/>
              <w:marRight w:val="0"/>
              <w:marTop w:val="0"/>
              <w:marBottom w:val="0"/>
              <w:divBdr>
                <w:top w:val="none" w:sz="0" w:space="0" w:color="auto"/>
                <w:left w:val="none" w:sz="0" w:space="0" w:color="auto"/>
                <w:bottom w:val="none" w:sz="0" w:space="0" w:color="auto"/>
                <w:right w:val="none" w:sz="0" w:space="0" w:color="auto"/>
              </w:divBdr>
            </w:div>
          </w:divsChild>
        </w:div>
        <w:div w:id="839468978">
          <w:marLeft w:val="0"/>
          <w:marRight w:val="0"/>
          <w:marTop w:val="0"/>
          <w:marBottom w:val="0"/>
          <w:divBdr>
            <w:top w:val="none" w:sz="0" w:space="0" w:color="auto"/>
            <w:left w:val="none" w:sz="0" w:space="0" w:color="auto"/>
            <w:bottom w:val="none" w:sz="0" w:space="0" w:color="auto"/>
            <w:right w:val="none" w:sz="0" w:space="0" w:color="auto"/>
          </w:divBdr>
          <w:divsChild>
            <w:div w:id="973632978">
              <w:marLeft w:val="0"/>
              <w:marRight w:val="0"/>
              <w:marTop w:val="0"/>
              <w:marBottom w:val="0"/>
              <w:divBdr>
                <w:top w:val="none" w:sz="0" w:space="0" w:color="auto"/>
                <w:left w:val="none" w:sz="0" w:space="0" w:color="auto"/>
                <w:bottom w:val="none" w:sz="0" w:space="0" w:color="auto"/>
                <w:right w:val="none" w:sz="0" w:space="0" w:color="auto"/>
              </w:divBdr>
            </w:div>
            <w:div w:id="835613355">
              <w:marLeft w:val="0"/>
              <w:marRight w:val="0"/>
              <w:marTop w:val="0"/>
              <w:marBottom w:val="0"/>
              <w:divBdr>
                <w:top w:val="none" w:sz="0" w:space="0" w:color="auto"/>
                <w:left w:val="none" w:sz="0" w:space="0" w:color="auto"/>
                <w:bottom w:val="none" w:sz="0" w:space="0" w:color="auto"/>
                <w:right w:val="none" w:sz="0" w:space="0" w:color="auto"/>
              </w:divBdr>
            </w:div>
          </w:divsChild>
        </w:div>
        <w:div w:id="197738319">
          <w:marLeft w:val="0"/>
          <w:marRight w:val="0"/>
          <w:marTop w:val="0"/>
          <w:marBottom w:val="0"/>
          <w:divBdr>
            <w:top w:val="none" w:sz="0" w:space="0" w:color="auto"/>
            <w:left w:val="none" w:sz="0" w:space="0" w:color="auto"/>
            <w:bottom w:val="none" w:sz="0" w:space="0" w:color="auto"/>
            <w:right w:val="none" w:sz="0" w:space="0" w:color="auto"/>
          </w:divBdr>
          <w:divsChild>
            <w:div w:id="104429446">
              <w:marLeft w:val="0"/>
              <w:marRight w:val="0"/>
              <w:marTop w:val="0"/>
              <w:marBottom w:val="0"/>
              <w:divBdr>
                <w:top w:val="none" w:sz="0" w:space="0" w:color="auto"/>
                <w:left w:val="none" w:sz="0" w:space="0" w:color="auto"/>
                <w:bottom w:val="none" w:sz="0" w:space="0" w:color="auto"/>
                <w:right w:val="none" w:sz="0" w:space="0" w:color="auto"/>
              </w:divBdr>
            </w:div>
          </w:divsChild>
        </w:div>
        <w:div w:id="1364745279">
          <w:marLeft w:val="0"/>
          <w:marRight w:val="0"/>
          <w:marTop w:val="0"/>
          <w:marBottom w:val="0"/>
          <w:divBdr>
            <w:top w:val="none" w:sz="0" w:space="0" w:color="auto"/>
            <w:left w:val="none" w:sz="0" w:space="0" w:color="auto"/>
            <w:bottom w:val="none" w:sz="0" w:space="0" w:color="auto"/>
            <w:right w:val="none" w:sz="0" w:space="0" w:color="auto"/>
          </w:divBdr>
          <w:divsChild>
            <w:div w:id="1315530266">
              <w:marLeft w:val="0"/>
              <w:marRight w:val="0"/>
              <w:marTop w:val="0"/>
              <w:marBottom w:val="0"/>
              <w:divBdr>
                <w:top w:val="none" w:sz="0" w:space="0" w:color="auto"/>
                <w:left w:val="none" w:sz="0" w:space="0" w:color="auto"/>
                <w:bottom w:val="none" w:sz="0" w:space="0" w:color="auto"/>
                <w:right w:val="none" w:sz="0" w:space="0" w:color="auto"/>
              </w:divBdr>
            </w:div>
            <w:div w:id="222637992">
              <w:marLeft w:val="0"/>
              <w:marRight w:val="0"/>
              <w:marTop w:val="0"/>
              <w:marBottom w:val="0"/>
              <w:divBdr>
                <w:top w:val="none" w:sz="0" w:space="0" w:color="auto"/>
                <w:left w:val="none" w:sz="0" w:space="0" w:color="auto"/>
                <w:bottom w:val="none" w:sz="0" w:space="0" w:color="auto"/>
                <w:right w:val="none" w:sz="0" w:space="0" w:color="auto"/>
              </w:divBdr>
            </w:div>
          </w:divsChild>
        </w:div>
        <w:div w:id="1240481328">
          <w:marLeft w:val="0"/>
          <w:marRight w:val="0"/>
          <w:marTop w:val="0"/>
          <w:marBottom w:val="0"/>
          <w:divBdr>
            <w:top w:val="none" w:sz="0" w:space="0" w:color="auto"/>
            <w:left w:val="none" w:sz="0" w:space="0" w:color="auto"/>
            <w:bottom w:val="none" w:sz="0" w:space="0" w:color="auto"/>
            <w:right w:val="none" w:sz="0" w:space="0" w:color="auto"/>
          </w:divBdr>
          <w:divsChild>
            <w:div w:id="2021420245">
              <w:marLeft w:val="0"/>
              <w:marRight w:val="0"/>
              <w:marTop w:val="0"/>
              <w:marBottom w:val="0"/>
              <w:divBdr>
                <w:top w:val="none" w:sz="0" w:space="0" w:color="auto"/>
                <w:left w:val="none" w:sz="0" w:space="0" w:color="auto"/>
                <w:bottom w:val="none" w:sz="0" w:space="0" w:color="auto"/>
                <w:right w:val="none" w:sz="0" w:space="0" w:color="auto"/>
              </w:divBdr>
            </w:div>
          </w:divsChild>
        </w:div>
        <w:div w:id="2128428841">
          <w:marLeft w:val="0"/>
          <w:marRight w:val="0"/>
          <w:marTop w:val="0"/>
          <w:marBottom w:val="0"/>
          <w:divBdr>
            <w:top w:val="none" w:sz="0" w:space="0" w:color="auto"/>
            <w:left w:val="none" w:sz="0" w:space="0" w:color="auto"/>
            <w:bottom w:val="none" w:sz="0" w:space="0" w:color="auto"/>
            <w:right w:val="none" w:sz="0" w:space="0" w:color="auto"/>
          </w:divBdr>
          <w:divsChild>
            <w:div w:id="1382510589">
              <w:marLeft w:val="0"/>
              <w:marRight w:val="0"/>
              <w:marTop w:val="0"/>
              <w:marBottom w:val="0"/>
              <w:divBdr>
                <w:top w:val="none" w:sz="0" w:space="0" w:color="auto"/>
                <w:left w:val="none" w:sz="0" w:space="0" w:color="auto"/>
                <w:bottom w:val="none" w:sz="0" w:space="0" w:color="auto"/>
                <w:right w:val="none" w:sz="0" w:space="0" w:color="auto"/>
              </w:divBdr>
            </w:div>
            <w:div w:id="1457480137">
              <w:marLeft w:val="0"/>
              <w:marRight w:val="0"/>
              <w:marTop w:val="0"/>
              <w:marBottom w:val="0"/>
              <w:divBdr>
                <w:top w:val="none" w:sz="0" w:space="0" w:color="auto"/>
                <w:left w:val="none" w:sz="0" w:space="0" w:color="auto"/>
                <w:bottom w:val="none" w:sz="0" w:space="0" w:color="auto"/>
                <w:right w:val="none" w:sz="0" w:space="0" w:color="auto"/>
              </w:divBdr>
            </w:div>
          </w:divsChild>
        </w:div>
        <w:div w:id="1200047310">
          <w:marLeft w:val="0"/>
          <w:marRight w:val="0"/>
          <w:marTop w:val="0"/>
          <w:marBottom w:val="0"/>
          <w:divBdr>
            <w:top w:val="none" w:sz="0" w:space="0" w:color="auto"/>
            <w:left w:val="none" w:sz="0" w:space="0" w:color="auto"/>
            <w:bottom w:val="none" w:sz="0" w:space="0" w:color="auto"/>
            <w:right w:val="none" w:sz="0" w:space="0" w:color="auto"/>
          </w:divBdr>
          <w:divsChild>
            <w:div w:id="268200866">
              <w:marLeft w:val="0"/>
              <w:marRight w:val="0"/>
              <w:marTop w:val="0"/>
              <w:marBottom w:val="0"/>
              <w:divBdr>
                <w:top w:val="none" w:sz="0" w:space="0" w:color="auto"/>
                <w:left w:val="none" w:sz="0" w:space="0" w:color="auto"/>
                <w:bottom w:val="none" w:sz="0" w:space="0" w:color="auto"/>
                <w:right w:val="none" w:sz="0" w:space="0" w:color="auto"/>
              </w:divBdr>
            </w:div>
          </w:divsChild>
        </w:div>
        <w:div w:id="1291545544">
          <w:marLeft w:val="0"/>
          <w:marRight w:val="0"/>
          <w:marTop w:val="0"/>
          <w:marBottom w:val="0"/>
          <w:divBdr>
            <w:top w:val="none" w:sz="0" w:space="0" w:color="auto"/>
            <w:left w:val="none" w:sz="0" w:space="0" w:color="auto"/>
            <w:bottom w:val="none" w:sz="0" w:space="0" w:color="auto"/>
            <w:right w:val="none" w:sz="0" w:space="0" w:color="auto"/>
          </w:divBdr>
          <w:divsChild>
            <w:div w:id="910389482">
              <w:marLeft w:val="0"/>
              <w:marRight w:val="0"/>
              <w:marTop w:val="0"/>
              <w:marBottom w:val="0"/>
              <w:divBdr>
                <w:top w:val="none" w:sz="0" w:space="0" w:color="auto"/>
                <w:left w:val="none" w:sz="0" w:space="0" w:color="auto"/>
                <w:bottom w:val="none" w:sz="0" w:space="0" w:color="auto"/>
                <w:right w:val="none" w:sz="0" w:space="0" w:color="auto"/>
              </w:divBdr>
            </w:div>
            <w:div w:id="1966425638">
              <w:marLeft w:val="0"/>
              <w:marRight w:val="0"/>
              <w:marTop w:val="0"/>
              <w:marBottom w:val="0"/>
              <w:divBdr>
                <w:top w:val="none" w:sz="0" w:space="0" w:color="auto"/>
                <w:left w:val="none" w:sz="0" w:space="0" w:color="auto"/>
                <w:bottom w:val="none" w:sz="0" w:space="0" w:color="auto"/>
                <w:right w:val="none" w:sz="0" w:space="0" w:color="auto"/>
              </w:divBdr>
            </w:div>
          </w:divsChild>
        </w:div>
        <w:div w:id="2095778031">
          <w:marLeft w:val="0"/>
          <w:marRight w:val="0"/>
          <w:marTop w:val="0"/>
          <w:marBottom w:val="0"/>
          <w:divBdr>
            <w:top w:val="none" w:sz="0" w:space="0" w:color="auto"/>
            <w:left w:val="none" w:sz="0" w:space="0" w:color="auto"/>
            <w:bottom w:val="none" w:sz="0" w:space="0" w:color="auto"/>
            <w:right w:val="none" w:sz="0" w:space="0" w:color="auto"/>
          </w:divBdr>
          <w:divsChild>
            <w:div w:id="1882740652">
              <w:marLeft w:val="0"/>
              <w:marRight w:val="0"/>
              <w:marTop w:val="0"/>
              <w:marBottom w:val="0"/>
              <w:divBdr>
                <w:top w:val="none" w:sz="0" w:space="0" w:color="auto"/>
                <w:left w:val="none" w:sz="0" w:space="0" w:color="auto"/>
                <w:bottom w:val="none" w:sz="0" w:space="0" w:color="auto"/>
                <w:right w:val="none" w:sz="0" w:space="0" w:color="auto"/>
              </w:divBdr>
            </w:div>
          </w:divsChild>
        </w:div>
        <w:div w:id="1830513183">
          <w:marLeft w:val="0"/>
          <w:marRight w:val="0"/>
          <w:marTop w:val="0"/>
          <w:marBottom w:val="0"/>
          <w:divBdr>
            <w:top w:val="none" w:sz="0" w:space="0" w:color="auto"/>
            <w:left w:val="none" w:sz="0" w:space="0" w:color="auto"/>
            <w:bottom w:val="none" w:sz="0" w:space="0" w:color="auto"/>
            <w:right w:val="none" w:sz="0" w:space="0" w:color="auto"/>
          </w:divBdr>
          <w:divsChild>
            <w:div w:id="958417179">
              <w:marLeft w:val="0"/>
              <w:marRight w:val="0"/>
              <w:marTop w:val="0"/>
              <w:marBottom w:val="0"/>
              <w:divBdr>
                <w:top w:val="none" w:sz="0" w:space="0" w:color="auto"/>
                <w:left w:val="none" w:sz="0" w:space="0" w:color="auto"/>
                <w:bottom w:val="none" w:sz="0" w:space="0" w:color="auto"/>
                <w:right w:val="none" w:sz="0" w:space="0" w:color="auto"/>
              </w:divBdr>
            </w:div>
            <w:div w:id="533006413">
              <w:marLeft w:val="0"/>
              <w:marRight w:val="0"/>
              <w:marTop w:val="0"/>
              <w:marBottom w:val="0"/>
              <w:divBdr>
                <w:top w:val="none" w:sz="0" w:space="0" w:color="auto"/>
                <w:left w:val="none" w:sz="0" w:space="0" w:color="auto"/>
                <w:bottom w:val="none" w:sz="0" w:space="0" w:color="auto"/>
                <w:right w:val="none" w:sz="0" w:space="0" w:color="auto"/>
              </w:divBdr>
            </w:div>
          </w:divsChild>
        </w:div>
        <w:div w:id="31422628">
          <w:marLeft w:val="0"/>
          <w:marRight w:val="0"/>
          <w:marTop w:val="0"/>
          <w:marBottom w:val="0"/>
          <w:divBdr>
            <w:top w:val="none" w:sz="0" w:space="0" w:color="auto"/>
            <w:left w:val="none" w:sz="0" w:space="0" w:color="auto"/>
            <w:bottom w:val="none" w:sz="0" w:space="0" w:color="auto"/>
            <w:right w:val="none" w:sz="0" w:space="0" w:color="auto"/>
          </w:divBdr>
          <w:divsChild>
            <w:div w:id="1639649061">
              <w:marLeft w:val="0"/>
              <w:marRight w:val="0"/>
              <w:marTop w:val="0"/>
              <w:marBottom w:val="0"/>
              <w:divBdr>
                <w:top w:val="none" w:sz="0" w:space="0" w:color="auto"/>
                <w:left w:val="none" w:sz="0" w:space="0" w:color="auto"/>
                <w:bottom w:val="none" w:sz="0" w:space="0" w:color="auto"/>
                <w:right w:val="none" w:sz="0" w:space="0" w:color="auto"/>
              </w:divBdr>
            </w:div>
            <w:div w:id="24800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352617">
      <w:bodyDiv w:val="1"/>
      <w:marLeft w:val="0"/>
      <w:marRight w:val="0"/>
      <w:marTop w:val="0"/>
      <w:marBottom w:val="0"/>
      <w:divBdr>
        <w:top w:val="none" w:sz="0" w:space="0" w:color="auto"/>
        <w:left w:val="none" w:sz="0" w:space="0" w:color="auto"/>
        <w:bottom w:val="none" w:sz="0" w:space="0" w:color="auto"/>
        <w:right w:val="none" w:sz="0" w:space="0" w:color="auto"/>
      </w:divBdr>
      <w:divsChild>
        <w:div w:id="1499347261">
          <w:marLeft w:val="0"/>
          <w:marRight w:val="0"/>
          <w:marTop w:val="0"/>
          <w:marBottom w:val="0"/>
          <w:divBdr>
            <w:top w:val="none" w:sz="0" w:space="0" w:color="auto"/>
            <w:left w:val="none" w:sz="0" w:space="0" w:color="auto"/>
            <w:bottom w:val="none" w:sz="0" w:space="0" w:color="auto"/>
            <w:right w:val="none" w:sz="0" w:space="0" w:color="auto"/>
          </w:divBdr>
        </w:div>
        <w:div w:id="1661885499">
          <w:marLeft w:val="0"/>
          <w:marRight w:val="0"/>
          <w:marTop w:val="0"/>
          <w:marBottom w:val="0"/>
          <w:divBdr>
            <w:top w:val="none" w:sz="0" w:space="0" w:color="auto"/>
            <w:left w:val="none" w:sz="0" w:space="0" w:color="auto"/>
            <w:bottom w:val="none" w:sz="0" w:space="0" w:color="auto"/>
            <w:right w:val="none" w:sz="0" w:space="0" w:color="auto"/>
          </w:divBdr>
        </w:div>
        <w:div w:id="1810705444">
          <w:marLeft w:val="0"/>
          <w:marRight w:val="0"/>
          <w:marTop w:val="0"/>
          <w:marBottom w:val="0"/>
          <w:divBdr>
            <w:top w:val="none" w:sz="0" w:space="0" w:color="auto"/>
            <w:left w:val="none" w:sz="0" w:space="0" w:color="auto"/>
            <w:bottom w:val="none" w:sz="0" w:space="0" w:color="auto"/>
            <w:right w:val="none" w:sz="0" w:space="0" w:color="auto"/>
          </w:divBdr>
        </w:div>
        <w:div w:id="17727815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1</TotalTime>
  <Pages>5</Pages>
  <Words>1477</Words>
  <Characters>842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Gallaugher</dc:creator>
  <cp:keywords/>
  <dc:description/>
  <cp:lastModifiedBy>Ashley Hopkins</cp:lastModifiedBy>
  <cp:revision>209</cp:revision>
  <dcterms:created xsi:type="dcterms:W3CDTF">2022-05-12T00:54:00Z</dcterms:created>
  <dcterms:modified xsi:type="dcterms:W3CDTF">2022-06-30T17:35:00Z</dcterms:modified>
</cp:coreProperties>
</file>